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A4789F" w14:textId="05CFD91D" w:rsidR="00F3744E" w:rsidRDefault="008D3E63" w:rsidP="00FE62EC">
      <w:pPr>
        <w:pStyle w:val="Heading1"/>
        <w:spacing w:before="720"/>
        <w:rPr>
          <w:noProof/>
          <w:lang w:val="en-AU" w:eastAsia="en-AU"/>
        </w:rPr>
      </w:pPr>
      <w:bookmarkStart w:id="0" w:name="_Toc19786584"/>
      <w:bookmarkStart w:id="1" w:name="_Toc349720821"/>
      <w:r>
        <w:rPr>
          <w:noProof/>
          <w:lang w:val="en-AU" w:eastAsia="en-AU"/>
        </w:rPr>
        <w:t>Health supports for people</w:t>
      </w:r>
      <w:r w:rsidR="00FF64CB">
        <w:rPr>
          <w:noProof/>
          <w:lang w:val="en-AU" w:eastAsia="en-AU"/>
        </w:rPr>
        <w:t xml:space="preserve"> </w:t>
      </w:r>
      <w:r w:rsidR="00566914">
        <w:rPr>
          <w:noProof/>
          <w:lang w:val="en-AU" w:eastAsia="en-AU"/>
        </w:rPr>
        <w:br/>
      </w:r>
      <w:r>
        <w:rPr>
          <w:noProof/>
          <w:lang w:val="en-AU" w:eastAsia="en-AU"/>
        </w:rPr>
        <w:t>with disability</w:t>
      </w:r>
      <w:bookmarkEnd w:id="0"/>
    </w:p>
    <w:p w14:paraId="139F382F" w14:textId="36F333C6" w:rsidR="00F3744E" w:rsidRPr="005F1711" w:rsidRDefault="00F3744E" w:rsidP="009A271F">
      <w:pPr>
        <w:pStyle w:val="Heading2"/>
      </w:pPr>
      <w:bookmarkStart w:id="2" w:name="_Toc5878084"/>
      <w:bookmarkStart w:id="3" w:name="_Toc5975099"/>
      <w:bookmarkStart w:id="4" w:name="_Toc5979653"/>
      <w:bookmarkStart w:id="5" w:name="_Toc6302387"/>
      <w:bookmarkStart w:id="6" w:name="_Toc6305500"/>
      <w:bookmarkStart w:id="7" w:name="_Toc6306672"/>
      <w:bookmarkStart w:id="8" w:name="_Toc6390562"/>
      <w:bookmarkStart w:id="9" w:name="_Toc12634013"/>
      <w:bookmarkStart w:id="10" w:name="_Toc12636471"/>
      <w:bookmarkStart w:id="11" w:name="_Toc19786585"/>
      <w:bookmarkStart w:id="12" w:name="_Toc20123099"/>
      <w:r w:rsidRPr="005F1711">
        <w:t xml:space="preserve">Easy </w:t>
      </w:r>
      <w:r w:rsidR="004D5C2C">
        <w:t>English</w:t>
      </w:r>
      <w:r w:rsidRPr="005F1711">
        <w:t xml:space="preserve"> version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r w:rsidR="00E80E33">
        <w:t xml:space="preserve"> – text only </w:t>
      </w:r>
    </w:p>
    <w:p w14:paraId="4C5E5CA3" w14:textId="3AE144C7" w:rsidR="00F3744E" w:rsidRPr="00CF0788" w:rsidRDefault="00F3744E" w:rsidP="009A271F">
      <w:pPr>
        <w:pStyle w:val="Heading2"/>
      </w:pPr>
      <w:bookmarkStart w:id="13" w:name="_Toc349720822"/>
      <w:bookmarkStart w:id="14" w:name="_Toc436041083"/>
      <w:bookmarkStart w:id="15" w:name="_Toc436041104"/>
      <w:bookmarkStart w:id="16" w:name="_Toc436042092"/>
      <w:bookmarkStart w:id="17" w:name="_Toc436045528"/>
      <w:bookmarkStart w:id="18" w:name="_Toc436047507"/>
      <w:bookmarkStart w:id="19" w:name="_Toc436404418"/>
      <w:bookmarkStart w:id="20" w:name="_Toc436405278"/>
      <w:bookmarkStart w:id="21" w:name="_Toc436408280"/>
      <w:bookmarkStart w:id="22" w:name="_Toc436413472"/>
      <w:bookmarkStart w:id="23" w:name="_Toc436919461"/>
      <w:bookmarkStart w:id="24" w:name="_Toc456265824"/>
      <w:bookmarkStart w:id="25" w:name="_Toc456356067"/>
      <w:bookmarkStart w:id="26" w:name="_Toc456361565"/>
      <w:bookmarkStart w:id="27" w:name="_Toc456689002"/>
      <w:bookmarkStart w:id="28" w:name="_Toc457399254"/>
      <w:bookmarkStart w:id="29" w:name="_Toc457998488"/>
      <w:bookmarkStart w:id="30" w:name="_Toc458078844"/>
      <w:bookmarkStart w:id="31" w:name="_Toc459970016"/>
      <w:bookmarkStart w:id="32" w:name="_Toc461529570"/>
      <w:bookmarkStart w:id="33" w:name="_Toc462754404"/>
      <w:bookmarkStart w:id="34" w:name="_Toc465164043"/>
      <w:bookmarkStart w:id="35" w:name="_Toc476219418"/>
      <w:bookmarkStart w:id="36" w:name="_Toc476231074"/>
      <w:bookmarkStart w:id="37" w:name="_Toc476235959"/>
      <w:bookmarkStart w:id="38" w:name="_Toc476306061"/>
      <w:bookmarkStart w:id="39" w:name="_Toc497142653"/>
      <w:bookmarkStart w:id="40" w:name="_Toc497209780"/>
      <w:bookmarkStart w:id="41" w:name="_Toc497212948"/>
      <w:bookmarkStart w:id="42" w:name="_Toc497215532"/>
      <w:bookmarkStart w:id="43" w:name="_Toc497302119"/>
      <w:bookmarkStart w:id="44" w:name="_Toc498339416"/>
      <w:bookmarkStart w:id="45" w:name="_Toc527635162"/>
      <w:bookmarkStart w:id="46" w:name="_Toc527644811"/>
      <w:bookmarkStart w:id="47" w:name="_Toc527704574"/>
      <w:bookmarkStart w:id="48" w:name="_Toc529882154"/>
      <w:bookmarkStart w:id="49" w:name="_Toc533076399"/>
      <w:bookmarkStart w:id="50" w:name="_Toc533077009"/>
      <w:bookmarkStart w:id="51" w:name="_Toc533079087"/>
      <w:bookmarkStart w:id="52" w:name="_Toc533084357"/>
      <w:bookmarkStart w:id="53" w:name="_Toc5878085"/>
      <w:bookmarkStart w:id="54" w:name="_Toc5975100"/>
      <w:bookmarkStart w:id="55" w:name="_Toc5979654"/>
      <w:bookmarkStart w:id="56" w:name="_Toc6302388"/>
      <w:bookmarkStart w:id="57" w:name="_Toc6305501"/>
      <w:bookmarkStart w:id="58" w:name="_Toc6306673"/>
      <w:bookmarkStart w:id="59" w:name="_Toc6390563"/>
      <w:bookmarkStart w:id="60" w:name="_Toc12634014"/>
      <w:bookmarkStart w:id="61" w:name="_Toc12636472"/>
      <w:bookmarkStart w:id="62" w:name="_Toc19786586"/>
      <w:bookmarkStart w:id="63" w:name="_Toc20123100"/>
      <w:r>
        <w:t>How to use this</w:t>
      </w:r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r w:rsidR="00ED7D71">
        <w:t xml:space="preserve"> document</w:t>
      </w:r>
      <w:bookmarkEnd w:id="62"/>
      <w:bookmarkEnd w:id="63"/>
      <w:r w:rsidR="00FF64CB">
        <w:t xml:space="preserve"> </w:t>
      </w:r>
    </w:p>
    <w:p w14:paraId="34861FA6" w14:textId="12330C4C" w:rsidR="00FF64CB" w:rsidRPr="00E9016B" w:rsidRDefault="00FF64CB" w:rsidP="00566914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line="510" w:lineRule="exact"/>
      </w:pPr>
      <w:r>
        <w:t xml:space="preserve">The National Disability Insurance Agency (NDIA) wrote this document. When you see the word ‘we’, it means the NDIA. </w:t>
      </w:r>
    </w:p>
    <w:p w14:paraId="18790025" w14:textId="08EC8DF3" w:rsidR="00FF64CB" w:rsidRPr="0052434D" w:rsidRDefault="00FF64CB" w:rsidP="00566914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line="510" w:lineRule="exact"/>
      </w:pPr>
      <w:r w:rsidRPr="00E9016B">
        <w:t xml:space="preserve">This </w:t>
      </w:r>
      <w:r>
        <w:t xml:space="preserve">document </w:t>
      </w:r>
      <w:r w:rsidRPr="00E9016B">
        <w:t xml:space="preserve">is written in an easy to read way. </w:t>
      </w:r>
    </w:p>
    <w:p w14:paraId="750757F1" w14:textId="3F0C2AD0" w:rsidR="00FF64CB" w:rsidRPr="00E9016B" w:rsidRDefault="00FF64CB" w:rsidP="00566914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line="510" w:lineRule="exact"/>
      </w:pPr>
      <w:r w:rsidRPr="00E9016B">
        <w:t xml:space="preserve">Some words are written in </w:t>
      </w:r>
      <w:r w:rsidRPr="005C568E">
        <w:rPr>
          <w:rStyle w:val="Strong"/>
        </w:rPr>
        <w:t>bold</w:t>
      </w:r>
      <w:r w:rsidRPr="00E9016B">
        <w:t>.</w:t>
      </w:r>
      <w:r>
        <w:t xml:space="preserve"> We explain what these words mean. There is a list of these words on page </w:t>
      </w:r>
      <w:r w:rsidR="00414891">
        <w:t>15.</w:t>
      </w:r>
      <w:r>
        <w:t xml:space="preserve"> </w:t>
      </w:r>
    </w:p>
    <w:p w14:paraId="35C5A3D9" w14:textId="2812FA8E" w:rsidR="00FF64CB" w:rsidRPr="00FC5016" w:rsidRDefault="00FF64CB" w:rsidP="00566914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line="510" w:lineRule="exact"/>
      </w:pPr>
      <w:r w:rsidRPr="000F6E4B">
        <w:t xml:space="preserve">This </w:t>
      </w:r>
      <w:r>
        <w:t xml:space="preserve">document is a summary of another document. </w:t>
      </w:r>
    </w:p>
    <w:p w14:paraId="7A2B99DD" w14:textId="03101A3F" w:rsidR="00FF64CB" w:rsidRPr="000F6E4B" w:rsidRDefault="00FF64CB" w:rsidP="00566914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line="510" w:lineRule="exact"/>
      </w:pPr>
      <w:r>
        <w:t>You can find the other</w:t>
      </w:r>
      <w:r w:rsidRPr="000F6E4B">
        <w:t xml:space="preserve"> </w:t>
      </w:r>
      <w:r>
        <w:t>document</w:t>
      </w:r>
      <w:r w:rsidRPr="000F6E4B">
        <w:t xml:space="preserve"> on </w:t>
      </w:r>
      <w:r>
        <w:t xml:space="preserve">our </w:t>
      </w:r>
      <w:r w:rsidRPr="000F6E4B">
        <w:t xml:space="preserve">website at </w:t>
      </w:r>
      <w:hyperlink r:id="rId11" w:history="1">
        <w:r>
          <w:rPr>
            <w:rStyle w:val="Hyperlink"/>
          </w:rPr>
          <w:t>www.ndis.gov.au</w:t>
        </w:r>
      </w:hyperlink>
      <w:r>
        <w:t xml:space="preserve"> </w:t>
      </w:r>
    </w:p>
    <w:p w14:paraId="75BAB1E9" w14:textId="6DBCC2BB" w:rsidR="00FF64CB" w:rsidRDefault="00FF64CB" w:rsidP="00566914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line="510" w:lineRule="exact"/>
      </w:pPr>
      <w:r w:rsidRPr="000F6E4B">
        <w:t>You can ask for help to read this</w:t>
      </w:r>
      <w:r>
        <w:t xml:space="preserve"> document</w:t>
      </w:r>
      <w:r w:rsidRPr="000F6E4B">
        <w:t>.</w:t>
      </w:r>
      <w:r>
        <w:t xml:space="preserve"> </w:t>
      </w:r>
      <w:r w:rsidRPr="000F6E4B">
        <w:t>A friend, family member or support p</w:t>
      </w:r>
      <w:r>
        <w:t>erson may be able to help you.</w:t>
      </w:r>
    </w:p>
    <w:p w14:paraId="7D876B3A" w14:textId="77777777" w:rsidR="00FF64CB" w:rsidRDefault="00FF64CB">
      <w:pPr>
        <w:spacing w:before="0" w:after="0" w:line="240" w:lineRule="auto"/>
      </w:pPr>
      <w:r>
        <w:br w:type="page"/>
      </w:r>
    </w:p>
    <w:p w14:paraId="02670A3A" w14:textId="77777777" w:rsidR="00373CFF" w:rsidRDefault="00F3744E" w:rsidP="009A271F">
      <w:pPr>
        <w:pStyle w:val="Heading2"/>
        <w:spacing w:line="600" w:lineRule="auto"/>
        <w:rPr>
          <w:noProof/>
        </w:rPr>
      </w:pPr>
      <w:bookmarkStart w:id="64" w:name="_Toc497142654"/>
      <w:bookmarkStart w:id="65" w:name="_Toc497209781"/>
      <w:bookmarkStart w:id="66" w:name="_Toc497212949"/>
      <w:bookmarkStart w:id="67" w:name="_Toc497215533"/>
      <w:bookmarkStart w:id="68" w:name="_Toc497302120"/>
      <w:bookmarkStart w:id="69" w:name="_Toc498339417"/>
      <w:bookmarkStart w:id="70" w:name="_Toc527635163"/>
      <w:bookmarkStart w:id="71" w:name="_Toc527644812"/>
      <w:bookmarkStart w:id="72" w:name="_Toc529882155"/>
      <w:bookmarkStart w:id="73" w:name="_Toc533076400"/>
      <w:bookmarkStart w:id="74" w:name="_Toc533077010"/>
      <w:bookmarkStart w:id="75" w:name="_Toc533079088"/>
      <w:bookmarkStart w:id="76" w:name="_Toc533084358"/>
      <w:bookmarkStart w:id="77" w:name="_Toc5878086"/>
      <w:bookmarkStart w:id="78" w:name="_Toc5975101"/>
      <w:bookmarkStart w:id="79" w:name="_Toc5979655"/>
      <w:bookmarkStart w:id="80" w:name="_Toc6302389"/>
      <w:bookmarkStart w:id="81" w:name="_Toc6305502"/>
      <w:bookmarkStart w:id="82" w:name="_Toc6306674"/>
      <w:bookmarkStart w:id="83" w:name="_Toc6390564"/>
      <w:bookmarkStart w:id="84" w:name="_Toc12634015"/>
      <w:bookmarkStart w:id="85" w:name="_Toc12636473"/>
      <w:bookmarkStart w:id="86" w:name="_Toc19786587"/>
      <w:bookmarkStart w:id="87" w:name="_Toc20123101"/>
      <w:r w:rsidRPr="001A2138">
        <w:lastRenderedPageBreak/>
        <w:t xml:space="preserve">What’s in this </w:t>
      </w:r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r w:rsidR="00170BDA">
        <w:t>document?</w:t>
      </w:r>
      <w:bookmarkEnd w:id="86"/>
      <w:bookmarkEnd w:id="87"/>
      <w:r w:rsidR="00373CFF">
        <w:fldChar w:fldCharType="begin"/>
      </w:r>
      <w:r w:rsidR="00373CFF">
        <w:instrText xml:space="preserve"> TOC \h \z \t "Heading 2,1,Title 1,2,Heading 2 Numbered,1" </w:instrText>
      </w:r>
      <w:r w:rsidR="00373CFF">
        <w:fldChar w:fldCharType="separate"/>
      </w:r>
    </w:p>
    <w:p w14:paraId="7A0FE12E" w14:textId="5842F55C" w:rsidR="00373CFF" w:rsidRPr="003955C9" w:rsidRDefault="006620E6" w:rsidP="003955C9">
      <w:pPr>
        <w:pStyle w:val="TOC1"/>
        <w:rPr>
          <w:rFonts w:eastAsiaTheme="minorEastAsia"/>
        </w:rPr>
      </w:pPr>
      <w:hyperlink w:anchor="_Toc20123102" w:history="1">
        <w:r w:rsidR="00373CFF" w:rsidRPr="003955C9">
          <w:rPr>
            <w:rStyle w:val="Hyperlink"/>
            <w:b w:val="0"/>
            <w:color w:val="auto"/>
          </w:rPr>
          <w:t>About the National Disability Insurance Scheme</w:t>
        </w:r>
        <w:r w:rsidR="00373CFF" w:rsidRPr="003955C9">
          <w:rPr>
            <w:webHidden/>
          </w:rPr>
          <w:tab/>
        </w:r>
        <w:r w:rsidR="00373CFF" w:rsidRPr="003955C9">
          <w:rPr>
            <w:webHidden/>
          </w:rPr>
          <w:fldChar w:fldCharType="begin"/>
        </w:r>
        <w:r w:rsidR="00373CFF" w:rsidRPr="003955C9">
          <w:rPr>
            <w:webHidden/>
          </w:rPr>
          <w:instrText xml:space="preserve"> PAGEREF _Toc20123102 \h </w:instrText>
        </w:r>
        <w:r w:rsidR="00373CFF" w:rsidRPr="003955C9">
          <w:rPr>
            <w:webHidden/>
          </w:rPr>
        </w:r>
        <w:r w:rsidR="00373CFF" w:rsidRPr="003955C9">
          <w:rPr>
            <w:webHidden/>
          </w:rPr>
          <w:fldChar w:fldCharType="separate"/>
        </w:r>
        <w:r w:rsidR="004D5C2C">
          <w:rPr>
            <w:webHidden/>
          </w:rPr>
          <w:t>3</w:t>
        </w:r>
        <w:r w:rsidR="00373CFF" w:rsidRPr="003955C9">
          <w:rPr>
            <w:webHidden/>
          </w:rPr>
          <w:fldChar w:fldCharType="end"/>
        </w:r>
      </w:hyperlink>
    </w:p>
    <w:p w14:paraId="4E3EAA28" w14:textId="6D8F744F" w:rsidR="00373CFF" w:rsidRPr="00373CFF" w:rsidRDefault="006620E6" w:rsidP="003955C9">
      <w:pPr>
        <w:pStyle w:val="TOC1"/>
        <w:rPr>
          <w:rFonts w:eastAsiaTheme="minorEastAsia"/>
        </w:rPr>
      </w:pPr>
      <w:hyperlink w:anchor="_Toc20123103" w:history="1">
        <w:r w:rsidR="00373CFF" w:rsidRPr="00373CFF">
          <w:rPr>
            <w:rStyle w:val="Hyperlink"/>
            <w:b w:val="0"/>
            <w:color w:val="auto"/>
          </w:rPr>
          <w:t>Health supports and the NDIS</w:t>
        </w:r>
        <w:r w:rsidR="00373CFF" w:rsidRPr="00373CFF">
          <w:rPr>
            <w:webHidden/>
          </w:rPr>
          <w:tab/>
        </w:r>
        <w:r w:rsidR="00373CFF" w:rsidRPr="00373CFF">
          <w:rPr>
            <w:webHidden/>
          </w:rPr>
          <w:fldChar w:fldCharType="begin"/>
        </w:r>
        <w:r w:rsidR="00373CFF" w:rsidRPr="00373CFF">
          <w:rPr>
            <w:webHidden/>
          </w:rPr>
          <w:instrText xml:space="preserve"> PAGEREF _Toc20123103 \h </w:instrText>
        </w:r>
        <w:r w:rsidR="00373CFF" w:rsidRPr="00373CFF">
          <w:rPr>
            <w:webHidden/>
          </w:rPr>
        </w:r>
        <w:r w:rsidR="00373CFF" w:rsidRPr="00373CFF">
          <w:rPr>
            <w:webHidden/>
          </w:rPr>
          <w:fldChar w:fldCharType="separate"/>
        </w:r>
        <w:r w:rsidR="004D5C2C">
          <w:rPr>
            <w:webHidden/>
          </w:rPr>
          <w:t>4</w:t>
        </w:r>
        <w:r w:rsidR="00373CFF" w:rsidRPr="00373CFF">
          <w:rPr>
            <w:webHidden/>
          </w:rPr>
          <w:fldChar w:fldCharType="end"/>
        </w:r>
      </w:hyperlink>
    </w:p>
    <w:p w14:paraId="55129187" w14:textId="77C43CFB" w:rsidR="00373CFF" w:rsidRDefault="006620E6" w:rsidP="003955C9">
      <w:pPr>
        <w:pStyle w:val="TOC1"/>
        <w:rPr>
          <w:rFonts w:asciiTheme="minorHAnsi" w:eastAsiaTheme="minorEastAsia" w:hAnsiTheme="minorHAnsi" w:cstheme="minorBidi"/>
          <w:sz w:val="22"/>
          <w:lang w:eastAsia="en-AU"/>
        </w:rPr>
      </w:pPr>
      <w:hyperlink w:anchor="_Toc20123104" w:history="1">
        <w:r w:rsidR="00373CFF" w:rsidRPr="00574597">
          <w:rPr>
            <w:rStyle w:val="Hyperlink"/>
          </w:rPr>
          <w:t>What health supports will be included?</w:t>
        </w:r>
        <w:r w:rsidR="00373CFF">
          <w:rPr>
            <w:webHidden/>
          </w:rPr>
          <w:tab/>
        </w:r>
        <w:r w:rsidR="00373CFF">
          <w:rPr>
            <w:webHidden/>
          </w:rPr>
          <w:fldChar w:fldCharType="begin"/>
        </w:r>
        <w:r w:rsidR="00373CFF">
          <w:rPr>
            <w:webHidden/>
          </w:rPr>
          <w:instrText xml:space="preserve"> PAGEREF _Toc20123104 \h </w:instrText>
        </w:r>
        <w:r w:rsidR="00373CFF">
          <w:rPr>
            <w:webHidden/>
          </w:rPr>
        </w:r>
        <w:r w:rsidR="00373CFF">
          <w:rPr>
            <w:webHidden/>
          </w:rPr>
          <w:fldChar w:fldCharType="separate"/>
        </w:r>
        <w:r w:rsidR="004D5C2C">
          <w:rPr>
            <w:webHidden/>
          </w:rPr>
          <w:t>5</w:t>
        </w:r>
        <w:r w:rsidR="00373CFF">
          <w:rPr>
            <w:webHidden/>
          </w:rPr>
          <w:fldChar w:fldCharType="end"/>
        </w:r>
      </w:hyperlink>
    </w:p>
    <w:p w14:paraId="4465CF72" w14:textId="653052CF" w:rsidR="00373CFF" w:rsidRDefault="006620E6" w:rsidP="003955C9">
      <w:pPr>
        <w:pStyle w:val="TOC1"/>
        <w:rPr>
          <w:rFonts w:asciiTheme="minorHAnsi" w:eastAsiaTheme="minorEastAsia" w:hAnsiTheme="minorHAnsi" w:cstheme="minorBidi"/>
          <w:sz w:val="22"/>
          <w:lang w:eastAsia="en-AU"/>
        </w:rPr>
      </w:pPr>
      <w:hyperlink w:anchor="_Toc20123105" w:history="1">
        <w:r w:rsidR="00373CFF" w:rsidRPr="00574597">
          <w:rPr>
            <w:rStyle w:val="Hyperlink"/>
          </w:rPr>
          <w:t>Who can use these health supports?</w:t>
        </w:r>
        <w:r w:rsidR="00373CFF">
          <w:rPr>
            <w:webHidden/>
          </w:rPr>
          <w:tab/>
        </w:r>
        <w:r w:rsidR="00373CFF">
          <w:rPr>
            <w:webHidden/>
          </w:rPr>
          <w:fldChar w:fldCharType="begin"/>
        </w:r>
        <w:r w:rsidR="00373CFF">
          <w:rPr>
            <w:webHidden/>
          </w:rPr>
          <w:instrText xml:space="preserve"> PAGEREF _Toc20123105 \h </w:instrText>
        </w:r>
        <w:r w:rsidR="00373CFF">
          <w:rPr>
            <w:webHidden/>
          </w:rPr>
        </w:r>
        <w:r w:rsidR="00373CFF">
          <w:rPr>
            <w:webHidden/>
          </w:rPr>
          <w:fldChar w:fldCharType="separate"/>
        </w:r>
        <w:r w:rsidR="004D5C2C">
          <w:rPr>
            <w:webHidden/>
          </w:rPr>
          <w:t>8</w:t>
        </w:r>
        <w:r w:rsidR="00373CFF">
          <w:rPr>
            <w:webHidden/>
          </w:rPr>
          <w:fldChar w:fldCharType="end"/>
        </w:r>
      </w:hyperlink>
    </w:p>
    <w:p w14:paraId="10D4155E" w14:textId="0E54746E" w:rsidR="00373CFF" w:rsidRDefault="006620E6" w:rsidP="003955C9">
      <w:pPr>
        <w:pStyle w:val="TOC1"/>
        <w:rPr>
          <w:rFonts w:asciiTheme="minorHAnsi" w:eastAsiaTheme="minorEastAsia" w:hAnsiTheme="minorHAnsi" w:cstheme="minorBidi"/>
          <w:sz w:val="22"/>
          <w:lang w:eastAsia="en-AU"/>
        </w:rPr>
      </w:pPr>
      <w:hyperlink w:anchor="_Toc20123106" w:history="1">
        <w:r w:rsidR="00373CFF" w:rsidRPr="00574597">
          <w:rPr>
            <w:rStyle w:val="Hyperlink"/>
          </w:rPr>
          <w:t>How can people buy these health supports?</w:t>
        </w:r>
        <w:r w:rsidR="00373CFF">
          <w:rPr>
            <w:webHidden/>
          </w:rPr>
          <w:tab/>
        </w:r>
        <w:r w:rsidR="00373CFF">
          <w:rPr>
            <w:webHidden/>
          </w:rPr>
          <w:fldChar w:fldCharType="begin"/>
        </w:r>
        <w:r w:rsidR="00373CFF">
          <w:rPr>
            <w:webHidden/>
          </w:rPr>
          <w:instrText xml:space="preserve"> PAGEREF _Toc20123106 \h </w:instrText>
        </w:r>
        <w:r w:rsidR="00373CFF">
          <w:rPr>
            <w:webHidden/>
          </w:rPr>
        </w:r>
        <w:r w:rsidR="00373CFF">
          <w:rPr>
            <w:webHidden/>
          </w:rPr>
          <w:fldChar w:fldCharType="separate"/>
        </w:r>
        <w:r w:rsidR="004D5C2C">
          <w:rPr>
            <w:webHidden/>
          </w:rPr>
          <w:t>9</w:t>
        </w:r>
        <w:r w:rsidR="00373CFF">
          <w:rPr>
            <w:webHidden/>
          </w:rPr>
          <w:fldChar w:fldCharType="end"/>
        </w:r>
      </w:hyperlink>
    </w:p>
    <w:p w14:paraId="33447F88" w14:textId="1C184A37" w:rsidR="00373CFF" w:rsidRDefault="006620E6" w:rsidP="003955C9">
      <w:pPr>
        <w:pStyle w:val="TOC1"/>
        <w:rPr>
          <w:rFonts w:asciiTheme="minorHAnsi" w:eastAsiaTheme="minorEastAsia" w:hAnsiTheme="minorHAnsi" w:cstheme="minorBidi"/>
          <w:sz w:val="22"/>
          <w:lang w:eastAsia="en-AU"/>
        </w:rPr>
      </w:pPr>
      <w:hyperlink w:anchor="_Toc20123107" w:history="1">
        <w:r w:rsidR="00373CFF" w:rsidRPr="00574597">
          <w:rPr>
            <w:rStyle w:val="Hyperlink"/>
          </w:rPr>
          <w:t>What will happen next?</w:t>
        </w:r>
        <w:r w:rsidR="00373CFF">
          <w:rPr>
            <w:webHidden/>
          </w:rPr>
          <w:tab/>
        </w:r>
        <w:r w:rsidR="00373CFF">
          <w:rPr>
            <w:webHidden/>
          </w:rPr>
          <w:fldChar w:fldCharType="begin"/>
        </w:r>
        <w:r w:rsidR="00373CFF">
          <w:rPr>
            <w:webHidden/>
          </w:rPr>
          <w:instrText xml:space="preserve"> PAGEREF _Toc20123107 \h </w:instrText>
        </w:r>
        <w:r w:rsidR="00373CFF">
          <w:rPr>
            <w:webHidden/>
          </w:rPr>
        </w:r>
        <w:r w:rsidR="00373CFF">
          <w:rPr>
            <w:webHidden/>
          </w:rPr>
          <w:fldChar w:fldCharType="separate"/>
        </w:r>
        <w:r w:rsidR="004D5C2C">
          <w:rPr>
            <w:webHidden/>
          </w:rPr>
          <w:t>10</w:t>
        </w:r>
        <w:r w:rsidR="00373CFF">
          <w:rPr>
            <w:webHidden/>
          </w:rPr>
          <w:fldChar w:fldCharType="end"/>
        </w:r>
      </w:hyperlink>
    </w:p>
    <w:p w14:paraId="65DD49B7" w14:textId="74D4CF95" w:rsidR="00373CFF" w:rsidRDefault="006620E6" w:rsidP="003955C9">
      <w:pPr>
        <w:pStyle w:val="TOC1"/>
        <w:rPr>
          <w:rFonts w:asciiTheme="minorHAnsi" w:eastAsiaTheme="minorEastAsia" w:hAnsiTheme="minorHAnsi" w:cstheme="minorBidi"/>
          <w:sz w:val="22"/>
          <w:lang w:eastAsia="en-AU"/>
        </w:rPr>
      </w:pPr>
      <w:hyperlink w:anchor="_Toc20123108" w:history="1">
        <w:r w:rsidR="00373CFF" w:rsidRPr="00574597">
          <w:rPr>
            <w:rStyle w:val="Hyperlink"/>
          </w:rPr>
          <w:t>What about urgent cases?</w:t>
        </w:r>
        <w:r w:rsidR="00373CFF">
          <w:rPr>
            <w:webHidden/>
          </w:rPr>
          <w:tab/>
        </w:r>
        <w:r w:rsidR="00373CFF">
          <w:rPr>
            <w:webHidden/>
          </w:rPr>
          <w:fldChar w:fldCharType="begin"/>
        </w:r>
        <w:r w:rsidR="00373CFF">
          <w:rPr>
            <w:webHidden/>
          </w:rPr>
          <w:instrText xml:space="preserve"> PAGEREF _Toc20123108 \h </w:instrText>
        </w:r>
        <w:r w:rsidR="00373CFF">
          <w:rPr>
            <w:webHidden/>
          </w:rPr>
        </w:r>
        <w:r w:rsidR="00373CFF">
          <w:rPr>
            <w:webHidden/>
          </w:rPr>
          <w:fldChar w:fldCharType="separate"/>
        </w:r>
        <w:r w:rsidR="004D5C2C">
          <w:rPr>
            <w:webHidden/>
          </w:rPr>
          <w:t>13</w:t>
        </w:r>
        <w:r w:rsidR="00373CFF">
          <w:rPr>
            <w:webHidden/>
          </w:rPr>
          <w:fldChar w:fldCharType="end"/>
        </w:r>
      </w:hyperlink>
    </w:p>
    <w:p w14:paraId="7561CBFE" w14:textId="61C30F64" w:rsidR="00373CFF" w:rsidRDefault="006620E6" w:rsidP="003955C9">
      <w:pPr>
        <w:pStyle w:val="TOC1"/>
        <w:rPr>
          <w:rFonts w:asciiTheme="minorHAnsi" w:eastAsiaTheme="minorEastAsia" w:hAnsiTheme="minorHAnsi" w:cstheme="minorBidi"/>
          <w:sz w:val="22"/>
          <w:lang w:eastAsia="en-AU"/>
        </w:rPr>
      </w:pPr>
      <w:hyperlink w:anchor="_Toc20123109" w:history="1">
        <w:r w:rsidR="00373CFF" w:rsidRPr="00574597">
          <w:rPr>
            <w:rStyle w:val="Hyperlink"/>
          </w:rPr>
          <w:t>How to get more information</w:t>
        </w:r>
        <w:r w:rsidR="00373CFF">
          <w:rPr>
            <w:webHidden/>
          </w:rPr>
          <w:tab/>
        </w:r>
        <w:r w:rsidR="00373CFF">
          <w:rPr>
            <w:webHidden/>
          </w:rPr>
          <w:fldChar w:fldCharType="begin"/>
        </w:r>
        <w:r w:rsidR="00373CFF">
          <w:rPr>
            <w:webHidden/>
          </w:rPr>
          <w:instrText xml:space="preserve"> PAGEREF _Toc20123109 \h </w:instrText>
        </w:r>
        <w:r w:rsidR="00373CFF">
          <w:rPr>
            <w:webHidden/>
          </w:rPr>
        </w:r>
        <w:r w:rsidR="00373CFF">
          <w:rPr>
            <w:webHidden/>
          </w:rPr>
          <w:fldChar w:fldCharType="separate"/>
        </w:r>
        <w:r w:rsidR="004D5C2C">
          <w:rPr>
            <w:webHidden/>
          </w:rPr>
          <w:t>14</w:t>
        </w:r>
        <w:r w:rsidR="00373CFF">
          <w:rPr>
            <w:webHidden/>
          </w:rPr>
          <w:fldChar w:fldCharType="end"/>
        </w:r>
      </w:hyperlink>
    </w:p>
    <w:p w14:paraId="43DBB94C" w14:textId="71A30DA6" w:rsidR="00373CFF" w:rsidRDefault="006620E6" w:rsidP="003955C9">
      <w:pPr>
        <w:pStyle w:val="TOC1"/>
        <w:rPr>
          <w:rFonts w:asciiTheme="minorHAnsi" w:eastAsiaTheme="minorEastAsia" w:hAnsiTheme="minorHAnsi" w:cstheme="minorBidi"/>
          <w:sz w:val="22"/>
          <w:lang w:eastAsia="en-AU"/>
        </w:rPr>
      </w:pPr>
      <w:hyperlink w:anchor="_Toc20123110" w:history="1">
        <w:r w:rsidR="00373CFF" w:rsidRPr="00574597">
          <w:rPr>
            <w:rStyle w:val="Hyperlink"/>
          </w:rPr>
          <w:t>Word list</w:t>
        </w:r>
        <w:r w:rsidR="00373CFF">
          <w:rPr>
            <w:webHidden/>
          </w:rPr>
          <w:tab/>
        </w:r>
        <w:r w:rsidR="00373CFF">
          <w:rPr>
            <w:webHidden/>
          </w:rPr>
          <w:fldChar w:fldCharType="begin"/>
        </w:r>
        <w:r w:rsidR="00373CFF">
          <w:rPr>
            <w:webHidden/>
          </w:rPr>
          <w:instrText xml:space="preserve"> PAGEREF _Toc20123110 \h </w:instrText>
        </w:r>
        <w:r w:rsidR="00373CFF">
          <w:rPr>
            <w:webHidden/>
          </w:rPr>
        </w:r>
        <w:r w:rsidR="00373CFF">
          <w:rPr>
            <w:webHidden/>
          </w:rPr>
          <w:fldChar w:fldCharType="separate"/>
        </w:r>
        <w:r w:rsidR="004D5C2C">
          <w:rPr>
            <w:webHidden/>
          </w:rPr>
          <w:t>15</w:t>
        </w:r>
        <w:r w:rsidR="00373CFF">
          <w:rPr>
            <w:webHidden/>
          </w:rPr>
          <w:fldChar w:fldCharType="end"/>
        </w:r>
      </w:hyperlink>
    </w:p>
    <w:p w14:paraId="3D7EBAAF" w14:textId="51DED366" w:rsidR="00EB07E5" w:rsidRDefault="00373CFF" w:rsidP="004D5C2C">
      <w:pPr>
        <w:spacing w:line="600" w:lineRule="auto"/>
        <w:rPr>
          <w:rFonts w:cs="Times New Roman"/>
          <w:b/>
          <w:bCs/>
          <w:color w:val="6B2976"/>
          <w:sz w:val="36"/>
          <w:szCs w:val="26"/>
          <w:lang w:val="x-none" w:eastAsia="x-none"/>
        </w:rPr>
      </w:pPr>
      <w:r>
        <w:fldChar w:fldCharType="end"/>
      </w:r>
      <w:r w:rsidR="00EB07E5">
        <w:br w:type="page"/>
      </w:r>
    </w:p>
    <w:p w14:paraId="71F13790" w14:textId="00AB3DE5" w:rsidR="00073BE9" w:rsidRPr="009A271F" w:rsidRDefault="00C33405" w:rsidP="009A271F">
      <w:pPr>
        <w:pStyle w:val="Heading2"/>
      </w:pPr>
      <w:bookmarkStart w:id="88" w:name="_Toc20123102"/>
      <w:r w:rsidRPr="009A271F">
        <w:lastRenderedPageBreak/>
        <w:t>About</w:t>
      </w:r>
      <w:r w:rsidR="00073BE9" w:rsidRPr="009A271F">
        <w:t xml:space="preserve"> the N</w:t>
      </w:r>
      <w:r w:rsidR="00DF2031" w:rsidRPr="009A271F">
        <w:t>ational Disability Insurance Scheme</w:t>
      </w:r>
      <w:bookmarkEnd w:id="88"/>
    </w:p>
    <w:p w14:paraId="561FD313" w14:textId="7A17CC4C" w:rsidR="00FF64CB" w:rsidRPr="00594FEF" w:rsidRDefault="00FF64CB" w:rsidP="00621937">
      <w:pPr>
        <w:rPr>
          <w:rFonts w:ascii="Calibri" w:hAnsi="Calibri" w:cs="Calibri"/>
          <w:sz w:val="22"/>
        </w:rPr>
      </w:pPr>
      <w:r>
        <w:t xml:space="preserve">The National Disability Insurance Scheme provides support to people </w:t>
      </w:r>
      <w:r w:rsidR="009A271F">
        <w:br/>
      </w:r>
      <w:r>
        <w:t xml:space="preserve">with disability. </w:t>
      </w:r>
    </w:p>
    <w:p w14:paraId="1DF1691B" w14:textId="77777777" w:rsidR="00FF64CB" w:rsidRPr="00D92EC9" w:rsidRDefault="00FF64CB" w:rsidP="00621937">
      <w:r>
        <w:t xml:space="preserve">It is usually called the </w:t>
      </w:r>
      <w:r w:rsidRPr="00507778">
        <w:t>NDIS</w:t>
      </w:r>
      <w:r w:rsidRPr="004D798C">
        <w:t>.</w:t>
      </w:r>
      <w:r>
        <w:t xml:space="preserve"> </w:t>
      </w:r>
    </w:p>
    <w:p w14:paraId="5159E52F" w14:textId="77777777" w:rsidR="00FF64CB" w:rsidRPr="00D92EC9" w:rsidRDefault="00FF64CB" w:rsidP="00621937">
      <w:r>
        <w:t xml:space="preserve">The supports and services that people with disability receive with the NDIS must be </w:t>
      </w:r>
      <w:r w:rsidRPr="00AD3666">
        <w:rPr>
          <w:rStyle w:val="Strong"/>
        </w:rPr>
        <w:t>reasonable and necessary</w:t>
      </w:r>
      <w:r>
        <w:t xml:space="preserve">. </w:t>
      </w:r>
    </w:p>
    <w:p w14:paraId="00BA14A5" w14:textId="77777777" w:rsidR="00FF64CB" w:rsidRPr="00D92EC9" w:rsidRDefault="00FF64CB" w:rsidP="00621937">
      <w:r>
        <w:t>This means the support should:</w:t>
      </w:r>
    </w:p>
    <w:p w14:paraId="7DB6A5E0" w14:textId="77777777" w:rsidR="00FF64CB" w:rsidRPr="00621937" w:rsidRDefault="00FF64CB" w:rsidP="00621937">
      <w:pPr>
        <w:pStyle w:val="ListParagraph"/>
      </w:pPr>
      <w:r w:rsidRPr="00621937">
        <w:t>be about your disability</w:t>
      </w:r>
    </w:p>
    <w:p w14:paraId="63067B75" w14:textId="77777777" w:rsidR="00FF64CB" w:rsidRPr="00621937" w:rsidRDefault="00FF64CB" w:rsidP="00621937">
      <w:pPr>
        <w:pStyle w:val="ListParagraph"/>
      </w:pPr>
      <w:r w:rsidRPr="00621937">
        <w:t>be good value for money</w:t>
      </w:r>
    </w:p>
    <w:p w14:paraId="0ABB3144" w14:textId="7571A8A6" w:rsidR="009A271F" w:rsidRPr="00621937" w:rsidRDefault="00FF64CB" w:rsidP="00621937">
      <w:pPr>
        <w:pStyle w:val="ListParagraph"/>
      </w:pPr>
      <w:r w:rsidRPr="00621937">
        <w:t>work well and help make your life better.</w:t>
      </w:r>
    </w:p>
    <w:p w14:paraId="30FD033A" w14:textId="2482917E" w:rsidR="00FF64CB" w:rsidRPr="009A271F" w:rsidRDefault="009A271F" w:rsidP="009A271F">
      <w:pPr>
        <w:spacing w:before="0" w:after="0" w:line="240" w:lineRule="auto"/>
        <w:rPr>
          <w:rFonts w:eastAsiaTheme="minorHAnsi" w:cstheme="minorBidi"/>
        </w:rPr>
      </w:pPr>
      <w:r>
        <w:br w:type="page"/>
      </w:r>
    </w:p>
    <w:p w14:paraId="3E68C479" w14:textId="201DE41C" w:rsidR="006B461C" w:rsidRDefault="0062256B" w:rsidP="009A271F">
      <w:pPr>
        <w:pStyle w:val="Heading2"/>
      </w:pPr>
      <w:bookmarkStart w:id="89" w:name="_Toc20123103"/>
      <w:r>
        <w:lastRenderedPageBreak/>
        <w:t>Health supports and the NDIS</w:t>
      </w:r>
      <w:bookmarkEnd w:id="89"/>
    </w:p>
    <w:p w14:paraId="0C0D5B50" w14:textId="77777777" w:rsidR="008874F0" w:rsidRDefault="008874F0" w:rsidP="008874F0">
      <w:pPr>
        <w:rPr>
          <w:lang w:eastAsia="x-none"/>
        </w:rPr>
      </w:pPr>
      <w:r>
        <w:rPr>
          <w:lang w:eastAsia="x-none"/>
        </w:rPr>
        <w:t xml:space="preserve">We want to help people with disability to: </w:t>
      </w:r>
    </w:p>
    <w:p w14:paraId="7774BC3D" w14:textId="3D236839" w:rsidR="008874F0" w:rsidRDefault="008874F0" w:rsidP="00434287">
      <w:pPr>
        <w:pStyle w:val="ListParagraph"/>
      </w:pPr>
      <w:r>
        <w:t xml:space="preserve">reach your goals </w:t>
      </w:r>
    </w:p>
    <w:p w14:paraId="5466687E" w14:textId="5CFA5585" w:rsidR="008874F0" w:rsidRDefault="008874F0" w:rsidP="00434287">
      <w:pPr>
        <w:pStyle w:val="ListParagraph"/>
      </w:pPr>
      <w:r>
        <w:t>live more independently</w:t>
      </w:r>
    </w:p>
    <w:p w14:paraId="77C39F2F" w14:textId="111B8825" w:rsidR="008874F0" w:rsidRDefault="008874F0" w:rsidP="00434287">
      <w:pPr>
        <w:pStyle w:val="ListParagraph"/>
      </w:pPr>
      <w:r>
        <w:t>take part in the community and work.</w:t>
      </w:r>
    </w:p>
    <w:p w14:paraId="26BEC01E" w14:textId="77777777" w:rsidR="008874F0" w:rsidRDefault="008874F0" w:rsidP="008874F0">
      <w:pPr>
        <w:rPr>
          <w:lang w:eastAsia="x-none"/>
        </w:rPr>
      </w:pPr>
      <w:r>
        <w:rPr>
          <w:lang w:eastAsia="x-none"/>
        </w:rPr>
        <w:t xml:space="preserve">In the past, reasonable and necessary supports did not include many health supports. </w:t>
      </w:r>
    </w:p>
    <w:p w14:paraId="7EDD040E" w14:textId="77777777" w:rsidR="008874F0" w:rsidRDefault="008874F0" w:rsidP="008874F0">
      <w:pPr>
        <w:rPr>
          <w:lang w:eastAsia="x-none"/>
        </w:rPr>
      </w:pPr>
      <w:r>
        <w:rPr>
          <w:lang w:eastAsia="x-none"/>
        </w:rPr>
        <w:t>Now, this is changing.</w:t>
      </w:r>
    </w:p>
    <w:p w14:paraId="7FF18006" w14:textId="77777777" w:rsidR="008874F0" w:rsidRDefault="008874F0" w:rsidP="008874F0">
      <w:pPr>
        <w:rPr>
          <w:lang w:eastAsia="x-none"/>
        </w:rPr>
      </w:pPr>
      <w:r>
        <w:rPr>
          <w:lang w:eastAsia="x-none"/>
        </w:rPr>
        <w:t>From 1 October 2019, the NDIS will include more health supports that are related to your disability.</w:t>
      </w:r>
    </w:p>
    <w:p w14:paraId="6EC95898" w14:textId="77777777" w:rsidR="008874F0" w:rsidRDefault="008874F0" w:rsidP="008874F0">
      <w:pPr>
        <w:rPr>
          <w:lang w:eastAsia="x-none"/>
        </w:rPr>
      </w:pPr>
      <w:r>
        <w:rPr>
          <w:lang w:eastAsia="x-none"/>
        </w:rPr>
        <w:t>This means the NDIS will pay for these kinds of health supports.</w:t>
      </w:r>
    </w:p>
    <w:p w14:paraId="3D58A725" w14:textId="6842AC3C" w:rsidR="008874F0" w:rsidRDefault="008874F0" w:rsidP="008874F0">
      <w:pPr>
        <w:rPr>
          <w:lang w:eastAsia="x-none"/>
        </w:rPr>
      </w:pPr>
      <w:r>
        <w:rPr>
          <w:lang w:eastAsia="x-none"/>
        </w:rPr>
        <w:t xml:space="preserve">We explain the types of supports that will be included in the NDIS </w:t>
      </w:r>
      <w:r w:rsidR="00434287">
        <w:rPr>
          <w:lang w:eastAsia="x-none"/>
        </w:rPr>
        <w:br/>
      </w:r>
      <w:r>
        <w:rPr>
          <w:lang w:eastAsia="x-none"/>
        </w:rPr>
        <w:t xml:space="preserve">on page 5. </w:t>
      </w:r>
    </w:p>
    <w:p w14:paraId="0D110DE3" w14:textId="77777777" w:rsidR="008874F0" w:rsidRDefault="008874F0" w:rsidP="008874F0">
      <w:pPr>
        <w:rPr>
          <w:lang w:eastAsia="x-none"/>
        </w:rPr>
      </w:pPr>
      <w:r>
        <w:rPr>
          <w:lang w:eastAsia="x-none"/>
        </w:rPr>
        <w:t xml:space="preserve">The health system will still look after and pay for: </w:t>
      </w:r>
    </w:p>
    <w:p w14:paraId="624E6FF7" w14:textId="20D24FE8" w:rsidR="008874F0" w:rsidRDefault="008874F0" w:rsidP="00BC4162">
      <w:pPr>
        <w:pStyle w:val="ListParagraph"/>
      </w:pPr>
      <w:r>
        <w:t>hospital visits</w:t>
      </w:r>
    </w:p>
    <w:p w14:paraId="35C4C556" w14:textId="01DB6246" w:rsidR="008874F0" w:rsidRPr="008874F0" w:rsidRDefault="008874F0" w:rsidP="00BC4162">
      <w:pPr>
        <w:pStyle w:val="ListParagraph"/>
      </w:pPr>
      <w:r>
        <w:t>health problems that are not related to your disability.</w:t>
      </w:r>
    </w:p>
    <w:bookmarkEnd w:id="1"/>
    <w:p w14:paraId="5E4495C4" w14:textId="77777777" w:rsidR="00AA6CA4" w:rsidRDefault="00D92EC9" w:rsidP="00AA6CA4">
      <w:pPr>
        <w:pStyle w:val="Heading2"/>
      </w:pPr>
      <w:r>
        <w:br w:type="page"/>
      </w:r>
      <w:bookmarkStart w:id="90" w:name="_Toc20123104"/>
      <w:r w:rsidR="002E1E9C">
        <w:lastRenderedPageBreak/>
        <w:t>What health supports will be included?</w:t>
      </w:r>
      <w:bookmarkStart w:id="91" w:name="_Toc19786591"/>
      <w:bookmarkEnd w:id="90"/>
    </w:p>
    <w:p w14:paraId="2F7AA338" w14:textId="08327731" w:rsidR="00B823AB" w:rsidRDefault="00B823AB" w:rsidP="00AA6CA4">
      <w:r>
        <w:t>There are 8 types of health support that will be included in the NDIS.</w:t>
      </w:r>
    </w:p>
    <w:p w14:paraId="0ED47317" w14:textId="77777777" w:rsidR="00B823AB" w:rsidRDefault="00B823AB" w:rsidP="00B823AB">
      <w:r>
        <w:t>Below, we list examples of each type.</w:t>
      </w:r>
    </w:p>
    <w:p w14:paraId="074FE15F" w14:textId="77777777" w:rsidR="00B823AB" w:rsidRDefault="00B823AB" w:rsidP="00B823AB">
      <w:r>
        <w:t>These are just examples. Other supports may be available.</w:t>
      </w:r>
    </w:p>
    <w:p w14:paraId="1E85ACD7" w14:textId="00D37DEB" w:rsidR="00B823AB" w:rsidRDefault="00B823AB" w:rsidP="00B823AB">
      <w:bookmarkStart w:id="92" w:name="_Hlk20149176"/>
      <w:r>
        <w:t xml:space="preserve">You can read the full list of supports in the </w:t>
      </w:r>
      <w:r w:rsidR="00E80E33">
        <w:t xml:space="preserve">main version of the </w:t>
      </w:r>
      <w:r w:rsidRPr="00E80E33">
        <w:t>fact sheet</w:t>
      </w:r>
      <w:r>
        <w:t xml:space="preserve"> on our website. </w:t>
      </w:r>
    </w:p>
    <w:bookmarkEnd w:id="92"/>
    <w:p w14:paraId="094477D8" w14:textId="77777777" w:rsidR="00B823AB" w:rsidRDefault="00B823AB" w:rsidP="00B823AB">
      <w:r>
        <w:t xml:space="preserve">Each of the different types of health supports can include time to: </w:t>
      </w:r>
    </w:p>
    <w:p w14:paraId="22B654BD" w14:textId="57B82F7C" w:rsidR="00B823AB" w:rsidRDefault="00B823AB" w:rsidP="00EA04D3">
      <w:pPr>
        <w:pStyle w:val="ListParagraph"/>
      </w:pPr>
      <w:r>
        <w:t>make a plan</w:t>
      </w:r>
    </w:p>
    <w:p w14:paraId="47DDA423" w14:textId="522BFF4E" w:rsidR="00B823AB" w:rsidRDefault="00B823AB" w:rsidP="00EA04D3">
      <w:pPr>
        <w:pStyle w:val="ListParagraph"/>
      </w:pPr>
      <w:r>
        <w:t xml:space="preserve">train support workers in how to use the plan and put it into place </w:t>
      </w:r>
    </w:p>
    <w:p w14:paraId="04F94C51" w14:textId="1CEEA583" w:rsidR="007A7663" w:rsidRDefault="00B823AB" w:rsidP="00EA04D3">
      <w:pPr>
        <w:pStyle w:val="ListParagraph"/>
      </w:pPr>
      <w:r>
        <w:t>make sure the plan is working.</w:t>
      </w:r>
    </w:p>
    <w:p w14:paraId="1EA73675" w14:textId="54C54CD6" w:rsidR="00C60753" w:rsidRDefault="00C60753" w:rsidP="009A271F">
      <w:pPr>
        <w:pStyle w:val="Heading3"/>
      </w:pPr>
      <w:r w:rsidRPr="009A271F">
        <w:t>Types of health support</w:t>
      </w:r>
      <w:bookmarkEnd w:id="91"/>
      <w:r w:rsidRPr="009A271F">
        <w:t xml:space="preserve"> </w:t>
      </w:r>
    </w:p>
    <w:p w14:paraId="46394C63" w14:textId="0FE98CD6" w:rsidR="00142B43" w:rsidRPr="00D27C02" w:rsidRDefault="00142B43" w:rsidP="00D27C02">
      <w:pPr>
        <w:pStyle w:val="ListNumber"/>
      </w:pPr>
      <w:r w:rsidRPr="00D27C02">
        <w:t xml:space="preserve">Some people need help to go to the toilet. </w:t>
      </w:r>
    </w:p>
    <w:p w14:paraId="1F3448CF" w14:textId="77777777" w:rsidR="00142B43" w:rsidRDefault="00142B43" w:rsidP="00142B43">
      <w:r>
        <w:t>Supports for toileting include:</w:t>
      </w:r>
    </w:p>
    <w:p w14:paraId="33D9F4AF" w14:textId="01C14B72" w:rsidR="00142B43" w:rsidRDefault="00142B43" w:rsidP="00A87A5C">
      <w:pPr>
        <w:pStyle w:val="ListParagraph"/>
      </w:pPr>
      <w:r>
        <w:t xml:space="preserve">having a special tube put in to help you go to the toilet. The tube also needs to be taken out, changed and looked after. </w:t>
      </w:r>
    </w:p>
    <w:p w14:paraId="4B8C9BFD" w14:textId="6B7FFFBE" w:rsidR="00142B43" w:rsidRDefault="00142B43" w:rsidP="00A87A5C">
      <w:pPr>
        <w:pStyle w:val="ListParagraph"/>
      </w:pPr>
      <w:r>
        <w:t xml:space="preserve">the consumables you need. </w:t>
      </w:r>
    </w:p>
    <w:p w14:paraId="0F74DB0F" w14:textId="77777777" w:rsidR="00A87A5C" w:rsidRDefault="00142B43" w:rsidP="004D5C2C">
      <w:pPr>
        <w:pStyle w:val="ListParagraph"/>
        <w:numPr>
          <w:ilvl w:val="0"/>
          <w:numId w:val="0"/>
        </w:numPr>
        <w:ind w:left="720"/>
      </w:pPr>
      <w:r>
        <w:t xml:space="preserve">Consumables </w:t>
      </w:r>
      <w:proofErr w:type="gramStart"/>
      <w:r>
        <w:t>are things that are</w:t>
      </w:r>
      <w:proofErr w:type="gramEnd"/>
      <w:r>
        <w:t xml:space="preserve"> used, then thrown away. Or they</w:t>
      </w:r>
      <w:r w:rsidR="00A87A5C">
        <w:t xml:space="preserve"> </w:t>
      </w:r>
      <w:r>
        <w:t xml:space="preserve">can </w:t>
      </w:r>
      <w:proofErr w:type="gramStart"/>
      <w:r>
        <w:t>be things that are</w:t>
      </w:r>
      <w:proofErr w:type="gramEnd"/>
      <w:r>
        <w:t xml:space="preserve"> eaten.</w:t>
      </w:r>
    </w:p>
    <w:p w14:paraId="2C7AF689" w14:textId="419E6C90" w:rsidR="0042105D" w:rsidRDefault="00142B43" w:rsidP="004D5C2C">
      <w:pPr>
        <w:pStyle w:val="ListParagraph"/>
        <w:numPr>
          <w:ilvl w:val="0"/>
          <w:numId w:val="0"/>
        </w:numPr>
        <w:ind w:left="720"/>
      </w:pPr>
      <w:r>
        <w:t>In this case, a consumable might be the tubes you use or the bag that collects waste when you go to the toilet.</w:t>
      </w:r>
    </w:p>
    <w:p w14:paraId="75B79EC2" w14:textId="77777777" w:rsidR="0042105D" w:rsidRDefault="0042105D">
      <w:pPr>
        <w:spacing w:before="0" w:after="0" w:line="240" w:lineRule="auto"/>
        <w:rPr>
          <w:rFonts w:eastAsiaTheme="minorHAnsi" w:cstheme="minorBidi"/>
        </w:rPr>
      </w:pPr>
      <w:r>
        <w:br w:type="page"/>
      </w:r>
    </w:p>
    <w:p w14:paraId="0450A90F" w14:textId="66A3A544" w:rsidR="00142B43" w:rsidRDefault="00142B43" w:rsidP="00D27C02">
      <w:pPr>
        <w:pStyle w:val="ListNumber"/>
      </w:pPr>
      <w:r>
        <w:lastRenderedPageBreak/>
        <w:t xml:space="preserve">Some people need help to keep breathing. </w:t>
      </w:r>
    </w:p>
    <w:p w14:paraId="25725C46" w14:textId="77777777" w:rsidR="00142B43" w:rsidRDefault="00142B43" w:rsidP="00142B43">
      <w:r>
        <w:t>Supports for breathing include:</w:t>
      </w:r>
    </w:p>
    <w:p w14:paraId="2F4AA945" w14:textId="60AB90C5" w:rsidR="00142B43" w:rsidRDefault="00142B43" w:rsidP="00A87A5C">
      <w:pPr>
        <w:pStyle w:val="ListParagraph"/>
      </w:pPr>
      <w:r>
        <w:t xml:space="preserve">having a special tube put in your throat to help you breathe. It also needs to be taken out, changed and looked after </w:t>
      </w:r>
    </w:p>
    <w:p w14:paraId="5E4C8C9D" w14:textId="458D6436" w:rsidR="00142B43" w:rsidRDefault="00142B43" w:rsidP="00A87A5C">
      <w:pPr>
        <w:pStyle w:val="ListParagraph"/>
      </w:pPr>
      <w:r>
        <w:t xml:space="preserve">tubes and other equipment such as machines to help you breathe or stop you from coughing a lot </w:t>
      </w:r>
    </w:p>
    <w:p w14:paraId="39BB46FD" w14:textId="2588CB82" w:rsidR="00142B43" w:rsidRDefault="00142B43" w:rsidP="00A87A5C">
      <w:pPr>
        <w:pStyle w:val="ListParagraph"/>
      </w:pPr>
      <w:r>
        <w:t xml:space="preserve">consumables to go with the equipment you need </w:t>
      </w:r>
    </w:p>
    <w:p w14:paraId="609F3D96" w14:textId="2CCCAC32" w:rsidR="00142B43" w:rsidRDefault="00142B43" w:rsidP="00A87A5C">
      <w:pPr>
        <w:pStyle w:val="ListParagraph"/>
      </w:pPr>
      <w:r>
        <w:t>help to use the equipment.</w:t>
      </w:r>
    </w:p>
    <w:p w14:paraId="580A8FFD" w14:textId="27083A0F" w:rsidR="00142B43" w:rsidRDefault="00142B43" w:rsidP="00D27C02">
      <w:pPr>
        <w:pStyle w:val="ListNumber"/>
      </w:pPr>
      <w:r>
        <w:t xml:space="preserve">Some people need help to eat. </w:t>
      </w:r>
    </w:p>
    <w:p w14:paraId="2842B75A" w14:textId="77777777" w:rsidR="00142B43" w:rsidRDefault="00142B43" w:rsidP="00142B43">
      <w:r>
        <w:t>Supports for eating include:</w:t>
      </w:r>
    </w:p>
    <w:p w14:paraId="2280B464" w14:textId="3032261F" w:rsidR="00142B43" w:rsidRDefault="00142B43" w:rsidP="00A87A5C">
      <w:pPr>
        <w:pStyle w:val="ListParagraph"/>
      </w:pPr>
      <w:r>
        <w:t>help from an expert to decide what you need to eat and help you to ma</w:t>
      </w:r>
      <w:r w:rsidR="00A87A5C">
        <w:t>ke</w:t>
      </w:r>
      <w:r>
        <w:t xml:space="preserve"> a meal plan </w:t>
      </w:r>
    </w:p>
    <w:p w14:paraId="3E9518C0" w14:textId="3D2D18BA" w:rsidR="00142B43" w:rsidRDefault="00142B43" w:rsidP="00A87A5C">
      <w:pPr>
        <w:pStyle w:val="ListParagraph"/>
      </w:pPr>
      <w:r>
        <w:t xml:space="preserve">equipment to help you eat if this is what you need </w:t>
      </w:r>
    </w:p>
    <w:p w14:paraId="78E34EF8" w14:textId="3DDFAD71" w:rsidR="00142B43" w:rsidRDefault="00142B43" w:rsidP="00A87A5C">
      <w:pPr>
        <w:pStyle w:val="ListParagraph"/>
      </w:pPr>
      <w:r>
        <w:t xml:space="preserve">formula and supplements if this is what you need. </w:t>
      </w:r>
    </w:p>
    <w:p w14:paraId="43597C66" w14:textId="3EB2FF49" w:rsidR="00142B43" w:rsidRDefault="00142B43" w:rsidP="00D27C02">
      <w:pPr>
        <w:pStyle w:val="ListNumber"/>
      </w:pPr>
      <w:r>
        <w:t xml:space="preserve">Some people have trouble swallowing. </w:t>
      </w:r>
    </w:p>
    <w:p w14:paraId="5B063C14" w14:textId="77777777" w:rsidR="00142B43" w:rsidRDefault="00142B43" w:rsidP="00142B43">
      <w:r>
        <w:t>Supports for swallowing include:</w:t>
      </w:r>
    </w:p>
    <w:p w14:paraId="193BC21B" w14:textId="1C6E5543" w:rsidR="00142B43" w:rsidRDefault="00142B43" w:rsidP="00A87A5C">
      <w:pPr>
        <w:pStyle w:val="ListParagraph"/>
      </w:pPr>
      <w:r>
        <w:t>making plans for:</w:t>
      </w:r>
    </w:p>
    <w:p w14:paraId="24923C6F" w14:textId="049F4C72" w:rsidR="00142B43" w:rsidRDefault="00142B43" w:rsidP="00A87A5C">
      <w:pPr>
        <w:pStyle w:val="ListParagraph"/>
        <w:numPr>
          <w:ilvl w:val="1"/>
          <w:numId w:val="4"/>
        </w:numPr>
      </w:pPr>
      <w:r>
        <w:t>meal times</w:t>
      </w:r>
    </w:p>
    <w:p w14:paraId="192531C3" w14:textId="52E4B938" w:rsidR="00142B43" w:rsidRDefault="00142B43" w:rsidP="00A87A5C">
      <w:pPr>
        <w:pStyle w:val="ListParagraph"/>
        <w:numPr>
          <w:ilvl w:val="1"/>
          <w:numId w:val="4"/>
        </w:numPr>
      </w:pPr>
      <w:r>
        <w:t>eating and drinking safely</w:t>
      </w:r>
    </w:p>
    <w:p w14:paraId="42F2CB99" w14:textId="15EF784C" w:rsidR="00142B43" w:rsidRDefault="00142B43" w:rsidP="00A87A5C">
      <w:pPr>
        <w:pStyle w:val="ListParagraph"/>
      </w:pPr>
      <w:r>
        <w:t>therapy to help you swallow if this is what you need</w:t>
      </w:r>
    </w:p>
    <w:p w14:paraId="0CC4C7CC" w14:textId="6298767E" w:rsidR="00D561DE" w:rsidRDefault="00142B43" w:rsidP="00142B43">
      <w:pPr>
        <w:pStyle w:val="ListParagraph"/>
      </w:pPr>
      <w:r>
        <w:t>consumables that help with swallowing, like powder that makes drinks thicker.</w:t>
      </w:r>
    </w:p>
    <w:p w14:paraId="49C340C4" w14:textId="4E3788EC" w:rsidR="00142B43" w:rsidRPr="00D561DE" w:rsidRDefault="00D561DE" w:rsidP="00D561DE">
      <w:pPr>
        <w:spacing w:before="0" w:after="0" w:line="240" w:lineRule="auto"/>
        <w:rPr>
          <w:rFonts w:eastAsiaTheme="minorHAnsi" w:cstheme="minorBidi"/>
        </w:rPr>
      </w:pPr>
      <w:r>
        <w:br w:type="page"/>
      </w:r>
    </w:p>
    <w:p w14:paraId="743193BB" w14:textId="156EBC67" w:rsidR="00142B43" w:rsidRDefault="00142B43" w:rsidP="00D27C02">
      <w:pPr>
        <w:pStyle w:val="ListNumber"/>
      </w:pPr>
      <w:r>
        <w:lastRenderedPageBreak/>
        <w:t xml:space="preserve">Some people have sores or wounds. </w:t>
      </w:r>
    </w:p>
    <w:p w14:paraId="2CFD56BC" w14:textId="77777777" w:rsidR="00142B43" w:rsidRDefault="00142B43" w:rsidP="00142B43">
      <w:r>
        <w:t xml:space="preserve">This might include pressure wounds. These happen when someone has been in bed or sitting for a long time. </w:t>
      </w:r>
    </w:p>
    <w:p w14:paraId="0DF5300F" w14:textId="77777777" w:rsidR="00142B43" w:rsidRDefault="00142B43" w:rsidP="00142B43">
      <w:r>
        <w:t>Supports for managing wounds include:</w:t>
      </w:r>
    </w:p>
    <w:p w14:paraId="1241670D" w14:textId="7962222C" w:rsidR="00142B43" w:rsidRDefault="00142B43" w:rsidP="00A87A5C">
      <w:pPr>
        <w:pStyle w:val="ListParagraph"/>
      </w:pPr>
      <w:r>
        <w:t xml:space="preserve">consumables like bandages </w:t>
      </w:r>
    </w:p>
    <w:p w14:paraId="721B08A7" w14:textId="7750BF8C" w:rsidR="00142B43" w:rsidRDefault="00142B43" w:rsidP="00A87A5C">
      <w:pPr>
        <w:pStyle w:val="ListParagraph"/>
      </w:pPr>
      <w:r>
        <w:t xml:space="preserve">equipment like a pump that helps blood flow better </w:t>
      </w:r>
    </w:p>
    <w:p w14:paraId="1227F1F2" w14:textId="4AC263A3" w:rsidR="00142B43" w:rsidRDefault="00142B43" w:rsidP="00A87A5C">
      <w:pPr>
        <w:pStyle w:val="ListParagraph"/>
      </w:pPr>
      <w:r>
        <w:t xml:space="preserve">help to manage sores or wounds. </w:t>
      </w:r>
    </w:p>
    <w:p w14:paraId="21798D62" w14:textId="3C08C5CC" w:rsidR="00142B43" w:rsidRDefault="00142B43" w:rsidP="00D27C02">
      <w:pPr>
        <w:pStyle w:val="ListNumber"/>
      </w:pPr>
      <w:r>
        <w:t xml:space="preserve">Some people have diabetes. This is a health condition that affects the way your body uses sugar. </w:t>
      </w:r>
    </w:p>
    <w:p w14:paraId="4F31B27B" w14:textId="77777777" w:rsidR="00142B43" w:rsidRDefault="00142B43" w:rsidP="00142B43">
      <w:r>
        <w:t>You might need support to help you manage your diabetes.</w:t>
      </w:r>
    </w:p>
    <w:p w14:paraId="4098F645" w14:textId="0379D350" w:rsidR="00142B43" w:rsidRDefault="00142B43" w:rsidP="00D27C02">
      <w:pPr>
        <w:pStyle w:val="ListNumber"/>
      </w:pPr>
      <w:r>
        <w:t xml:space="preserve">Some people have problems with their feet. </w:t>
      </w:r>
    </w:p>
    <w:p w14:paraId="472C89E3" w14:textId="77777777" w:rsidR="00142B43" w:rsidRDefault="00142B43" w:rsidP="00142B43">
      <w:r>
        <w:t xml:space="preserve">Supports for feet include: </w:t>
      </w:r>
    </w:p>
    <w:p w14:paraId="12B2949F" w14:textId="36A9CF2B" w:rsidR="00142B43" w:rsidRDefault="00142B43" w:rsidP="00A87A5C">
      <w:pPr>
        <w:pStyle w:val="ListParagraph"/>
      </w:pPr>
      <w:r>
        <w:t xml:space="preserve">making a plan to look after your feet </w:t>
      </w:r>
    </w:p>
    <w:p w14:paraId="67FC525B" w14:textId="0480F38C" w:rsidR="00142B43" w:rsidRDefault="00142B43" w:rsidP="00A87A5C">
      <w:pPr>
        <w:pStyle w:val="ListParagraph"/>
      </w:pPr>
      <w:r>
        <w:t xml:space="preserve">putting the plan into place. </w:t>
      </w:r>
    </w:p>
    <w:p w14:paraId="55F0488C" w14:textId="36C542A0" w:rsidR="00142B43" w:rsidRDefault="00142B43" w:rsidP="00D27C02">
      <w:pPr>
        <w:pStyle w:val="ListNumber"/>
      </w:pPr>
      <w:r>
        <w:t xml:space="preserve">Epilepsy is a health condition that affects the nerves in the brain. </w:t>
      </w:r>
    </w:p>
    <w:p w14:paraId="7E1BF461" w14:textId="77777777" w:rsidR="00142B43" w:rsidRDefault="00142B43" w:rsidP="00142B43">
      <w:r>
        <w:t xml:space="preserve">It can cause seizures. </w:t>
      </w:r>
    </w:p>
    <w:p w14:paraId="117B1F0F" w14:textId="77777777" w:rsidR="00142B43" w:rsidRDefault="00142B43" w:rsidP="00142B43">
      <w:r>
        <w:t xml:space="preserve">If you have epilepsy, you might need: </w:t>
      </w:r>
    </w:p>
    <w:p w14:paraId="3B6332A1" w14:textId="4CED2305" w:rsidR="00142B43" w:rsidRDefault="00142B43" w:rsidP="00A87A5C">
      <w:pPr>
        <w:pStyle w:val="ListParagraph"/>
      </w:pPr>
      <w:r>
        <w:t>an Epilepsy Management Plan (EMP)</w:t>
      </w:r>
    </w:p>
    <w:p w14:paraId="679A1C75" w14:textId="0BD9776E" w:rsidR="00142B43" w:rsidRDefault="00142B43" w:rsidP="00A87A5C">
      <w:pPr>
        <w:pStyle w:val="ListParagraph"/>
      </w:pPr>
      <w:r>
        <w:t>an Emergency Medication Management Plan (EMMP)</w:t>
      </w:r>
    </w:p>
    <w:p w14:paraId="1E42A9C5" w14:textId="6B4B7361" w:rsidR="00142B43" w:rsidRDefault="00142B43" w:rsidP="00A87A5C">
      <w:pPr>
        <w:pStyle w:val="ListParagraph"/>
      </w:pPr>
      <w:r>
        <w:t>help to manage your seizures</w:t>
      </w:r>
    </w:p>
    <w:p w14:paraId="7E77A84E" w14:textId="447A0BC5" w:rsidR="00142B43" w:rsidRDefault="00142B43" w:rsidP="00A87A5C">
      <w:pPr>
        <w:pStyle w:val="ListParagraph"/>
      </w:pPr>
      <w:r>
        <w:t>technology to manage your seizures.</w:t>
      </w:r>
    </w:p>
    <w:p w14:paraId="1C95E178" w14:textId="77777777" w:rsidR="008E5E30" w:rsidRDefault="00142B43" w:rsidP="00142B43">
      <w:r>
        <w:t>For example, some people wear a bracelet to give them an alert if they might have a seizure.</w:t>
      </w:r>
    </w:p>
    <w:p w14:paraId="6ACAA526" w14:textId="12031DAB" w:rsidR="00F13041" w:rsidRPr="00142B43" w:rsidRDefault="00F13041" w:rsidP="008E5E30">
      <w:pPr>
        <w:pStyle w:val="Heading2"/>
        <w:rPr>
          <w:rFonts w:cs="Tahoma"/>
        </w:rPr>
      </w:pPr>
      <w:r>
        <w:br w:type="page"/>
      </w:r>
      <w:r w:rsidR="00244950">
        <w:lastRenderedPageBreak/>
        <w:t xml:space="preserve"> </w:t>
      </w:r>
      <w:bookmarkStart w:id="93" w:name="_Toc20123105"/>
      <w:r w:rsidR="00434722">
        <w:t>Who can use these health supports</w:t>
      </w:r>
      <w:r w:rsidR="000E66D1">
        <w:t>?</w:t>
      </w:r>
      <w:bookmarkEnd w:id="93"/>
    </w:p>
    <w:p w14:paraId="6015AD99" w14:textId="77777777" w:rsidR="00FF64CB" w:rsidRDefault="00FF64CB" w:rsidP="00C61EE0">
      <w:r>
        <w:t xml:space="preserve">To use these health supports, you must be using the NDIS. </w:t>
      </w:r>
    </w:p>
    <w:p w14:paraId="3AB1BCBF" w14:textId="77777777" w:rsidR="00FF64CB" w:rsidRDefault="00FF64CB" w:rsidP="00C61EE0">
      <w:r>
        <w:t>And the supports must be reasonable and necessary.</w:t>
      </w:r>
    </w:p>
    <w:p w14:paraId="4FA2B005" w14:textId="77777777" w:rsidR="00FF64CB" w:rsidRDefault="00FF64CB" w:rsidP="00C61EE0">
      <w:r>
        <w:t>There are some other important rules:</w:t>
      </w:r>
    </w:p>
    <w:p w14:paraId="2F479858" w14:textId="77777777" w:rsidR="00FF64CB" w:rsidRPr="00C61EE0" w:rsidRDefault="00FF64CB" w:rsidP="00C61EE0">
      <w:pPr>
        <w:pStyle w:val="ListParagraph"/>
      </w:pPr>
      <w:r>
        <w:t xml:space="preserve">the </w:t>
      </w:r>
      <w:r w:rsidRPr="00C61EE0">
        <w:t>supports must be about a health problem that is:</w:t>
      </w:r>
    </w:p>
    <w:p w14:paraId="68AC2A5A" w14:textId="77777777" w:rsidR="00FF64CB" w:rsidRPr="00C61EE0" w:rsidRDefault="00FF64CB" w:rsidP="00C61EE0">
      <w:pPr>
        <w:pStyle w:val="ListParagraph"/>
        <w:numPr>
          <w:ilvl w:val="1"/>
          <w:numId w:val="4"/>
        </w:numPr>
      </w:pPr>
      <w:r w:rsidRPr="00C61EE0">
        <w:t>significant – it has a big impact on your life</w:t>
      </w:r>
    </w:p>
    <w:p w14:paraId="2FE1BC5A" w14:textId="77777777" w:rsidR="00FF64CB" w:rsidRPr="00C61EE0" w:rsidRDefault="00FF64CB" w:rsidP="00C61EE0">
      <w:pPr>
        <w:pStyle w:val="ListParagraph"/>
        <w:numPr>
          <w:ilvl w:val="1"/>
          <w:numId w:val="4"/>
        </w:numPr>
      </w:pPr>
      <w:r w:rsidRPr="00C61EE0">
        <w:t>permanent – it will last your whole life</w:t>
      </w:r>
    </w:p>
    <w:p w14:paraId="020393A1" w14:textId="77777777" w:rsidR="00FF64CB" w:rsidRPr="00C61EE0" w:rsidRDefault="00FF64CB" w:rsidP="00C61EE0">
      <w:pPr>
        <w:pStyle w:val="ListParagraph"/>
        <w:numPr>
          <w:ilvl w:val="1"/>
          <w:numId w:val="4"/>
        </w:numPr>
      </w:pPr>
      <w:r w:rsidRPr="00C61EE0">
        <w:t>ongoing – you must need constant support.</w:t>
      </w:r>
    </w:p>
    <w:p w14:paraId="5E432D2D" w14:textId="77777777" w:rsidR="00FF64CB" w:rsidRDefault="00FF64CB" w:rsidP="00C61EE0">
      <w:pPr>
        <w:pStyle w:val="ListParagraph"/>
      </w:pPr>
      <w:r w:rsidRPr="00C61EE0">
        <w:t>the NDIS</w:t>
      </w:r>
      <w:r>
        <w:t xml:space="preserve"> must be the best way to get and use these supports. </w:t>
      </w:r>
    </w:p>
    <w:p w14:paraId="5228FF33" w14:textId="18409528" w:rsidR="00FF64CB" w:rsidRDefault="00FF64CB" w:rsidP="00C61EE0">
      <w:pPr>
        <w:rPr>
          <w:noProof/>
          <w:lang w:eastAsia="en-AU"/>
        </w:rPr>
      </w:pPr>
      <w:r>
        <w:rPr>
          <w:noProof/>
          <w:lang w:eastAsia="en-AU"/>
        </w:rPr>
        <w:t xml:space="preserve">If you are using the NDIS, health supports will be discussed in your </w:t>
      </w:r>
      <w:r w:rsidR="002F0A9F">
        <w:rPr>
          <w:noProof/>
          <w:lang w:eastAsia="en-AU"/>
        </w:rPr>
        <w:br/>
      </w:r>
      <w:r>
        <w:rPr>
          <w:noProof/>
          <w:lang w:eastAsia="en-AU"/>
        </w:rPr>
        <w:t>plan review.</w:t>
      </w:r>
    </w:p>
    <w:p w14:paraId="09D32EEF" w14:textId="7EC8D91B" w:rsidR="00FF64CB" w:rsidRDefault="00FF64CB" w:rsidP="00C61EE0">
      <w:pPr>
        <w:rPr>
          <w:noProof/>
          <w:lang w:eastAsia="en-AU"/>
        </w:rPr>
      </w:pPr>
      <w:r>
        <w:rPr>
          <w:noProof/>
          <w:lang w:eastAsia="en-AU"/>
        </w:rPr>
        <w:t xml:space="preserve">We explain this in more detail on page </w:t>
      </w:r>
      <w:r w:rsidR="00112804">
        <w:rPr>
          <w:noProof/>
          <w:lang w:eastAsia="en-AU"/>
        </w:rPr>
        <w:t>9</w:t>
      </w:r>
      <w:r>
        <w:rPr>
          <w:noProof/>
          <w:lang w:eastAsia="en-AU"/>
        </w:rPr>
        <w:t xml:space="preserve">. </w:t>
      </w:r>
    </w:p>
    <w:p w14:paraId="05BC2D6B" w14:textId="77777777" w:rsidR="00FF64CB" w:rsidRDefault="00FF64CB" w:rsidP="00C61EE0">
      <w:pPr>
        <w:rPr>
          <w:noProof/>
          <w:lang w:eastAsia="en-AU"/>
        </w:rPr>
      </w:pPr>
      <w:r>
        <w:rPr>
          <w:noProof/>
          <w:lang w:eastAsia="en-AU"/>
        </w:rPr>
        <w:t xml:space="preserve">If you are not using the NDIS, you can check if you can apply. </w:t>
      </w:r>
    </w:p>
    <w:p w14:paraId="1F2703E4" w14:textId="77777777" w:rsidR="00FF64CB" w:rsidRDefault="00FF64CB" w:rsidP="00C61EE0">
      <w:r>
        <w:t>To do this, you can:</w:t>
      </w:r>
    </w:p>
    <w:p w14:paraId="36CD0723" w14:textId="4CFDF92C" w:rsidR="00FF64CB" w:rsidRPr="00C61EE0" w:rsidRDefault="00FF64CB" w:rsidP="00C61EE0">
      <w:pPr>
        <w:pStyle w:val="ListParagraph"/>
      </w:pPr>
      <w:r w:rsidRPr="00C61EE0">
        <w:t xml:space="preserve">use the </w:t>
      </w:r>
      <w:hyperlink r:id="rId12" w:history="1">
        <w:r w:rsidRPr="00D15876">
          <w:rPr>
            <w:rStyle w:val="Hyperlink"/>
          </w:rPr>
          <w:t>checklist</w:t>
        </w:r>
      </w:hyperlink>
      <w:r w:rsidRPr="00C61EE0">
        <w:t xml:space="preserve"> on the website to find out if you can apply </w:t>
      </w:r>
    </w:p>
    <w:p w14:paraId="7297A43A" w14:textId="5F2FB6CC" w:rsidR="00FF64CB" w:rsidRDefault="00FF64CB" w:rsidP="00C61EE0">
      <w:pPr>
        <w:pStyle w:val="ListParagraph"/>
        <w:rPr>
          <w:noProof/>
          <w:lang w:eastAsia="en-AU"/>
        </w:rPr>
      </w:pPr>
      <w:r w:rsidRPr="00C61EE0">
        <w:t xml:space="preserve">call </w:t>
      </w:r>
      <w:r w:rsidRPr="00606EDA">
        <w:rPr>
          <w:rStyle w:val="Strong"/>
        </w:rPr>
        <w:t xml:space="preserve">1800 800 </w:t>
      </w:r>
      <w:r w:rsidR="006620E6">
        <w:rPr>
          <w:rStyle w:val="Strong"/>
        </w:rPr>
        <w:t>1</w:t>
      </w:r>
      <w:r w:rsidRPr="00606EDA">
        <w:rPr>
          <w:rStyle w:val="Strong"/>
        </w:rPr>
        <w:t>10</w:t>
      </w:r>
      <w:r>
        <w:rPr>
          <w:noProof/>
          <w:lang w:eastAsia="en-AU"/>
        </w:rPr>
        <w:t>.</w:t>
      </w:r>
      <w:bookmarkStart w:id="94" w:name="_GoBack"/>
      <w:bookmarkEnd w:id="94"/>
    </w:p>
    <w:p w14:paraId="3E842F18" w14:textId="77777777" w:rsidR="00FF64CB" w:rsidRDefault="00FF64CB" w:rsidP="00C61EE0">
      <w:r>
        <w:t xml:space="preserve">Soon, we will contact people using the NDIS who we think might be able to access these supports. </w:t>
      </w:r>
    </w:p>
    <w:p w14:paraId="700F8674" w14:textId="4A391E7E" w:rsidR="00FF64CB" w:rsidRDefault="00FF64CB" w:rsidP="00C61EE0">
      <w:r>
        <w:t xml:space="preserve">We explain more about this on page </w:t>
      </w:r>
      <w:r w:rsidR="001C795F">
        <w:t>10</w:t>
      </w:r>
      <w:r>
        <w:t>.</w:t>
      </w:r>
    </w:p>
    <w:p w14:paraId="7B551B89" w14:textId="77777777" w:rsidR="005E21F5" w:rsidRDefault="005E21F5" w:rsidP="009A271F">
      <w:pPr>
        <w:pStyle w:val="Heading2"/>
      </w:pPr>
      <w:r>
        <w:br w:type="page"/>
      </w:r>
    </w:p>
    <w:p w14:paraId="75105B2A" w14:textId="4679A7FA" w:rsidR="00D92EC9" w:rsidRPr="002D262E" w:rsidRDefault="00610CEA" w:rsidP="009A271F">
      <w:pPr>
        <w:pStyle w:val="Heading2"/>
      </w:pPr>
      <w:bookmarkStart w:id="95" w:name="_Toc20123106"/>
      <w:r w:rsidRPr="00610CEA">
        <w:lastRenderedPageBreak/>
        <w:t xml:space="preserve">How can people </w:t>
      </w:r>
      <w:r w:rsidR="00B03866">
        <w:t>buy</w:t>
      </w:r>
      <w:r w:rsidRPr="00610CEA">
        <w:t xml:space="preserve"> these health supports?</w:t>
      </w:r>
      <w:bookmarkEnd w:id="95"/>
    </w:p>
    <w:p w14:paraId="5128EBF5" w14:textId="77777777" w:rsidR="00FF64CB" w:rsidRPr="00507778" w:rsidRDefault="00FF64CB" w:rsidP="00C61EE0">
      <w:r w:rsidRPr="00507778">
        <w:t xml:space="preserve">People who are using the NDIS now will have a </w:t>
      </w:r>
      <w:r w:rsidRPr="00494112">
        <w:rPr>
          <w:b/>
          <w:bCs/>
        </w:rPr>
        <w:t>plan</w:t>
      </w:r>
      <w:r w:rsidRPr="00507778">
        <w:t xml:space="preserve">. </w:t>
      </w:r>
    </w:p>
    <w:p w14:paraId="29F0F3AA" w14:textId="77777777" w:rsidR="00FF64CB" w:rsidRDefault="00FF64CB" w:rsidP="00C61EE0">
      <w:pPr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 xml:space="preserve">This is a document that explains the amount of money you have to spend on disability support. </w:t>
      </w:r>
    </w:p>
    <w:p w14:paraId="1BC09C8C" w14:textId="77777777" w:rsidR="00FF64CB" w:rsidRDefault="00FF64CB" w:rsidP="00C61EE0">
      <w:pPr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 xml:space="preserve">From 1 October 2019, you’ll be able to ask for health supports to be included in your plan. </w:t>
      </w:r>
    </w:p>
    <w:p w14:paraId="47426DE4" w14:textId="77777777" w:rsidR="00FF64CB" w:rsidRDefault="00FF64CB" w:rsidP="00C61EE0">
      <w:pPr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 xml:space="preserve">This will give you money to spend on: </w:t>
      </w:r>
    </w:p>
    <w:p w14:paraId="5A7EA529" w14:textId="04D8BAAE" w:rsidR="00FF64CB" w:rsidRPr="00C61EE0" w:rsidRDefault="00FF64CB" w:rsidP="00C61EE0">
      <w:pPr>
        <w:pStyle w:val="ListParagraph"/>
        <w:rPr>
          <w:rStyle w:val="Strong"/>
          <w:b w:val="0"/>
          <w:bCs w:val="0"/>
        </w:rPr>
      </w:pPr>
      <w:r w:rsidRPr="00C61EE0">
        <w:rPr>
          <w:rStyle w:val="Strong"/>
          <w:b w:val="0"/>
          <w:bCs w:val="0"/>
        </w:rPr>
        <w:t xml:space="preserve">Consumables – the things you need to use every day. </w:t>
      </w:r>
    </w:p>
    <w:p w14:paraId="4792EDDC" w14:textId="77777777" w:rsidR="00FF64CB" w:rsidRPr="00C61EE0" w:rsidRDefault="00FF64CB" w:rsidP="00C61EE0">
      <w:pPr>
        <w:pStyle w:val="ListParagraph"/>
        <w:rPr>
          <w:rStyle w:val="Strong"/>
          <w:b w:val="0"/>
          <w:bCs w:val="0"/>
        </w:rPr>
      </w:pPr>
      <w:r w:rsidRPr="00C61EE0">
        <w:rPr>
          <w:rStyle w:val="Strong"/>
          <w:b w:val="0"/>
          <w:bCs w:val="0"/>
        </w:rPr>
        <w:t xml:space="preserve">Assistance – getting support from a support worker, a nurse or an </w:t>
      </w:r>
      <w:r w:rsidRPr="00C61EE0">
        <w:rPr>
          <w:rStyle w:val="Strong"/>
        </w:rPr>
        <w:t>allied health worker</w:t>
      </w:r>
      <w:r w:rsidRPr="00C61EE0">
        <w:rPr>
          <w:rStyle w:val="Strong"/>
          <w:b w:val="0"/>
          <w:bCs w:val="0"/>
        </w:rPr>
        <w:t xml:space="preserve"> to look after your health. </w:t>
      </w:r>
    </w:p>
    <w:p w14:paraId="6ABBF433" w14:textId="77777777" w:rsidR="00FF64CB" w:rsidRPr="00C61EE0" w:rsidRDefault="00FF64CB" w:rsidP="00C61EE0">
      <w:pPr>
        <w:ind w:left="720"/>
        <w:rPr>
          <w:rStyle w:val="Strong"/>
          <w:b w:val="0"/>
          <w:bCs w:val="0"/>
        </w:rPr>
      </w:pPr>
      <w:r w:rsidRPr="00C61EE0">
        <w:rPr>
          <w:rStyle w:val="Strong"/>
          <w:b w:val="0"/>
          <w:bCs w:val="0"/>
        </w:rPr>
        <w:t>An allied health worker is someone who works in health who is not a doctor, dentist or nurse. Examples are dietitians, physiotherapists or occupational therapists.</w:t>
      </w:r>
    </w:p>
    <w:p w14:paraId="47943C37" w14:textId="77777777" w:rsidR="00FF64CB" w:rsidRPr="009418F3" w:rsidRDefault="00FF64CB" w:rsidP="00C61EE0">
      <w:pPr>
        <w:pStyle w:val="ListParagraph"/>
        <w:rPr>
          <w:rStyle w:val="Strong"/>
          <w:b w:val="0"/>
          <w:bCs w:val="0"/>
        </w:rPr>
      </w:pPr>
      <w:r w:rsidRPr="00C61EE0">
        <w:rPr>
          <w:rStyle w:val="Strong"/>
        </w:rPr>
        <w:t>Assistive technology</w:t>
      </w:r>
      <w:r w:rsidRPr="00C61EE0">
        <w:rPr>
          <w:rStyle w:val="Strong"/>
          <w:b w:val="0"/>
          <w:bCs w:val="0"/>
        </w:rPr>
        <w:t xml:space="preserve"> – devices and equipment to help you manage your he</w:t>
      </w:r>
      <w:r w:rsidRPr="009418F3">
        <w:rPr>
          <w:rStyle w:val="Strong"/>
          <w:b w:val="0"/>
          <w:bCs w:val="0"/>
        </w:rPr>
        <w:t xml:space="preserve">alth. </w:t>
      </w:r>
    </w:p>
    <w:p w14:paraId="1CD6F535" w14:textId="28572C05" w:rsidR="00FF64CB" w:rsidRDefault="00FF64CB" w:rsidP="004D6512">
      <w:pPr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 xml:space="preserve">Some people will already have money in their plans for some of </w:t>
      </w:r>
      <w:r w:rsidR="002F0A9F">
        <w:rPr>
          <w:rStyle w:val="Strong"/>
          <w:b w:val="0"/>
          <w:bCs w:val="0"/>
        </w:rPr>
        <w:br/>
      </w:r>
      <w:r>
        <w:rPr>
          <w:rStyle w:val="Strong"/>
          <w:b w:val="0"/>
          <w:bCs w:val="0"/>
        </w:rPr>
        <w:t xml:space="preserve">these supports. </w:t>
      </w:r>
    </w:p>
    <w:p w14:paraId="7D89A2F4" w14:textId="77777777" w:rsidR="00FF64CB" w:rsidRDefault="00FF64CB" w:rsidP="004D6512">
      <w:pPr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 xml:space="preserve">Some people will need to have a plan review. </w:t>
      </w:r>
    </w:p>
    <w:p w14:paraId="243D6D64" w14:textId="33407C7B" w:rsidR="00FF64CB" w:rsidRDefault="00FF64CB" w:rsidP="004D6512">
      <w:pPr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 xml:space="preserve">This is when you have a meeting with the NDIA </w:t>
      </w:r>
      <w:proofErr w:type="gramStart"/>
      <w:r>
        <w:rPr>
          <w:rStyle w:val="Strong"/>
          <w:b w:val="0"/>
          <w:bCs w:val="0"/>
        </w:rPr>
        <w:t>planner</w:t>
      </w:r>
      <w:proofErr w:type="gramEnd"/>
      <w:r>
        <w:rPr>
          <w:rStyle w:val="Strong"/>
          <w:b w:val="0"/>
          <w:bCs w:val="0"/>
        </w:rPr>
        <w:t xml:space="preserve"> and you work </w:t>
      </w:r>
      <w:r w:rsidR="002F0A9F">
        <w:rPr>
          <w:rStyle w:val="Strong"/>
          <w:b w:val="0"/>
          <w:bCs w:val="0"/>
        </w:rPr>
        <w:br/>
      </w:r>
      <w:r>
        <w:rPr>
          <w:rStyle w:val="Strong"/>
          <w:b w:val="0"/>
          <w:bCs w:val="0"/>
        </w:rPr>
        <w:t xml:space="preserve">on the kind of support you need. </w:t>
      </w:r>
    </w:p>
    <w:p w14:paraId="639A6DD1" w14:textId="77777777" w:rsidR="00FF64CB" w:rsidRDefault="00FF64CB" w:rsidP="004D6512">
      <w:pPr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>You can ask for a plan review by contacting:</w:t>
      </w:r>
    </w:p>
    <w:p w14:paraId="3673D89F" w14:textId="77777777" w:rsidR="00FF64CB" w:rsidRPr="004D6512" w:rsidRDefault="00FF64CB" w:rsidP="004D6512">
      <w:pPr>
        <w:pStyle w:val="ListParagraph"/>
        <w:rPr>
          <w:rStyle w:val="Strong"/>
          <w:b w:val="0"/>
          <w:bCs w:val="0"/>
        </w:rPr>
      </w:pPr>
      <w:r w:rsidRPr="00514181">
        <w:rPr>
          <w:rStyle w:val="Strong"/>
          <w:b w:val="0"/>
          <w:bCs w:val="0"/>
        </w:rPr>
        <w:t xml:space="preserve">the </w:t>
      </w:r>
      <w:r w:rsidRPr="004D6512">
        <w:rPr>
          <w:rStyle w:val="Strong"/>
          <w:b w:val="0"/>
          <w:bCs w:val="0"/>
        </w:rPr>
        <w:t>NDIS contact centre</w:t>
      </w:r>
    </w:p>
    <w:p w14:paraId="154A229B" w14:textId="77777777" w:rsidR="00FF64CB" w:rsidRPr="004D6512" w:rsidRDefault="00FF64CB" w:rsidP="004D6512">
      <w:pPr>
        <w:pStyle w:val="ListParagraph"/>
        <w:rPr>
          <w:rStyle w:val="Strong"/>
          <w:b w:val="0"/>
          <w:bCs w:val="0"/>
        </w:rPr>
      </w:pPr>
      <w:r w:rsidRPr="004D6512">
        <w:rPr>
          <w:rStyle w:val="Strong"/>
          <w:b w:val="0"/>
          <w:bCs w:val="0"/>
        </w:rPr>
        <w:t>your Local Area Coordinator (LAC)</w:t>
      </w:r>
    </w:p>
    <w:p w14:paraId="581E5BCA" w14:textId="77777777" w:rsidR="00FF64CB" w:rsidRPr="00514181" w:rsidRDefault="00FF64CB" w:rsidP="004D6512">
      <w:pPr>
        <w:pStyle w:val="ListParagraph"/>
        <w:rPr>
          <w:rStyle w:val="Strong"/>
          <w:b w:val="0"/>
          <w:bCs w:val="0"/>
        </w:rPr>
      </w:pPr>
      <w:r w:rsidRPr="004D6512">
        <w:rPr>
          <w:rStyle w:val="Strong"/>
          <w:b w:val="0"/>
          <w:bCs w:val="0"/>
        </w:rPr>
        <w:t>your NDIA</w:t>
      </w:r>
      <w:r w:rsidRPr="00514181">
        <w:rPr>
          <w:rStyle w:val="Strong"/>
          <w:b w:val="0"/>
          <w:bCs w:val="0"/>
        </w:rPr>
        <w:t xml:space="preserve"> planner.</w:t>
      </w:r>
    </w:p>
    <w:p w14:paraId="5D39FD14" w14:textId="77777777" w:rsidR="00CB4F2E" w:rsidRDefault="00CB4F2E" w:rsidP="009A271F">
      <w:pPr>
        <w:pStyle w:val="Heading2"/>
      </w:pPr>
      <w:r>
        <w:br w:type="page"/>
      </w:r>
    </w:p>
    <w:p w14:paraId="0F1D0132" w14:textId="50A82255" w:rsidR="00D92EC9" w:rsidRPr="00F42218" w:rsidRDefault="007D136E" w:rsidP="009A271F">
      <w:pPr>
        <w:pStyle w:val="Heading2"/>
      </w:pPr>
      <w:bookmarkStart w:id="96" w:name="_Toc20123107"/>
      <w:r w:rsidRPr="007D136E">
        <w:lastRenderedPageBreak/>
        <w:t>What will happen next?</w:t>
      </w:r>
      <w:bookmarkEnd w:id="96"/>
    </w:p>
    <w:p w14:paraId="72CC0377" w14:textId="77777777" w:rsidR="00FF64CB" w:rsidRPr="001F3F17" w:rsidRDefault="00FF64CB" w:rsidP="00FF64CB">
      <w:pPr>
        <w:spacing w:line="510" w:lineRule="exact"/>
        <w:rPr>
          <w:rStyle w:val="Strong"/>
          <w:b w:val="0"/>
          <w:bCs w:val="0"/>
        </w:rPr>
      </w:pPr>
      <w:r w:rsidRPr="00C00861">
        <w:rPr>
          <w:rStyle w:val="Strong"/>
        </w:rPr>
        <w:t>W</w:t>
      </w:r>
      <w:r>
        <w:rPr>
          <w:rStyle w:val="Strong"/>
        </w:rPr>
        <w:t>hat we will do</w:t>
      </w:r>
    </w:p>
    <w:p w14:paraId="17ADED8F" w14:textId="77777777" w:rsidR="00FF64CB" w:rsidRPr="001F3F17" w:rsidRDefault="00FF64CB" w:rsidP="00D64CD7">
      <w:pPr>
        <w:rPr>
          <w:rStyle w:val="Strong"/>
          <w:b w:val="0"/>
          <w:bCs w:val="0"/>
        </w:rPr>
      </w:pPr>
      <w:r w:rsidRPr="001F3F17">
        <w:rPr>
          <w:rStyle w:val="Strong"/>
          <w:b w:val="0"/>
          <w:bCs w:val="0"/>
        </w:rPr>
        <w:t xml:space="preserve">We are working with the state, territory and Australian governments to make sure </w:t>
      </w:r>
      <w:r>
        <w:rPr>
          <w:rStyle w:val="Strong"/>
          <w:b w:val="0"/>
          <w:bCs w:val="0"/>
        </w:rPr>
        <w:t xml:space="preserve">people with disability can get the health supports they need. </w:t>
      </w:r>
    </w:p>
    <w:p w14:paraId="067F4E36" w14:textId="77777777" w:rsidR="00FF64CB" w:rsidRDefault="00FF64CB" w:rsidP="00D64CD7">
      <w:r>
        <w:t xml:space="preserve">We will make sure that health supports you are already receiving do not stop while the changes are happening. </w:t>
      </w:r>
    </w:p>
    <w:p w14:paraId="5CE81720" w14:textId="77777777" w:rsidR="00FF64CB" w:rsidRDefault="00FF64CB" w:rsidP="00D64CD7">
      <w:r>
        <w:t>In the coming months, we will contact people who we think might need health supports by:</w:t>
      </w:r>
    </w:p>
    <w:p w14:paraId="4ECC1897" w14:textId="77777777" w:rsidR="00FF64CB" w:rsidRPr="00D64CD7" w:rsidRDefault="00FF64CB" w:rsidP="00D64CD7">
      <w:pPr>
        <w:pStyle w:val="ListParagraph"/>
      </w:pPr>
      <w:r w:rsidRPr="00D64CD7">
        <w:t>letter</w:t>
      </w:r>
    </w:p>
    <w:p w14:paraId="06D83D43" w14:textId="77777777" w:rsidR="00FF64CB" w:rsidRPr="00D64CD7" w:rsidRDefault="00FF64CB" w:rsidP="00D64CD7">
      <w:pPr>
        <w:pStyle w:val="ListParagraph"/>
      </w:pPr>
      <w:r w:rsidRPr="00D64CD7">
        <w:t>email</w:t>
      </w:r>
    </w:p>
    <w:p w14:paraId="30B2F61A" w14:textId="3AD34CC3" w:rsidR="00FF64CB" w:rsidRDefault="00FF64CB" w:rsidP="00D64CD7">
      <w:pPr>
        <w:pStyle w:val="ListParagraph"/>
      </w:pPr>
      <w:r w:rsidRPr="00D64CD7">
        <w:t>SMS</w:t>
      </w:r>
    </w:p>
    <w:p w14:paraId="5734A5E9" w14:textId="79DC7E94" w:rsidR="004D5C2C" w:rsidRPr="00D64CD7" w:rsidRDefault="004D5C2C" w:rsidP="004D5C2C">
      <w:pPr>
        <w:pStyle w:val="ListParagraph"/>
        <w:numPr>
          <w:ilvl w:val="0"/>
          <w:numId w:val="0"/>
        </w:numPr>
        <w:ind w:left="720"/>
      </w:pPr>
      <w:r>
        <w:t>or</w:t>
      </w:r>
    </w:p>
    <w:p w14:paraId="5C981737" w14:textId="77777777" w:rsidR="00FF64CB" w:rsidRPr="00D64CD7" w:rsidRDefault="00FF64CB" w:rsidP="00D64CD7">
      <w:pPr>
        <w:pStyle w:val="ListParagraph"/>
      </w:pPr>
      <w:r w:rsidRPr="00D64CD7">
        <w:t>phone.</w:t>
      </w:r>
    </w:p>
    <w:p w14:paraId="51BF75AA" w14:textId="77777777" w:rsidR="00FF64CB" w:rsidRDefault="00FF64CB" w:rsidP="00D64CD7">
      <w:r>
        <w:t>We will:</w:t>
      </w:r>
    </w:p>
    <w:p w14:paraId="3911EF0C" w14:textId="77777777" w:rsidR="00FF64CB" w:rsidRPr="00D64CD7" w:rsidRDefault="00FF64CB" w:rsidP="00D64CD7">
      <w:pPr>
        <w:pStyle w:val="ListParagraph"/>
      </w:pPr>
      <w:r>
        <w:t>e</w:t>
      </w:r>
      <w:r w:rsidRPr="00CE06A9">
        <w:t xml:space="preserve">xplain what </w:t>
      </w:r>
      <w:r w:rsidRPr="00D64CD7">
        <w:t>different health supports you might be able to use</w:t>
      </w:r>
    </w:p>
    <w:p w14:paraId="000C759B" w14:textId="77777777" w:rsidR="00FF64CB" w:rsidRPr="00CE06A9" w:rsidRDefault="00FF64CB" w:rsidP="00D64CD7">
      <w:pPr>
        <w:pStyle w:val="ListParagraph"/>
      </w:pPr>
      <w:r w:rsidRPr="00D64CD7">
        <w:t>make sure the</w:t>
      </w:r>
      <w:r w:rsidRPr="00CE06A9">
        <w:t xml:space="preserve">se supports are included in </w:t>
      </w:r>
      <w:r>
        <w:t>your</w:t>
      </w:r>
      <w:r w:rsidRPr="00CE06A9">
        <w:t xml:space="preserve"> next plan</w:t>
      </w:r>
      <w:r>
        <w:t>.</w:t>
      </w:r>
    </w:p>
    <w:p w14:paraId="79087167" w14:textId="77777777" w:rsidR="00FF64CB" w:rsidRPr="00F944C7" w:rsidRDefault="00FF64CB" w:rsidP="00D64CD7">
      <w:r w:rsidRPr="00F944C7">
        <w:t xml:space="preserve">At your plan review, </w:t>
      </w:r>
      <w:r>
        <w:t xml:space="preserve">you </w:t>
      </w:r>
      <w:r w:rsidRPr="00F944C7">
        <w:t>will talk about</w:t>
      </w:r>
      <w:r>
        <w:t xml:space="preserve"> the supports.</w:t>
      </w:r>
    </w:p>
    <w:p w14:paraId="53F3822A" w14:textId="77777777" w:rsidR="00FF64CB" w:rsidRPr="00D64CD7" w:rsidRDefault="00FF64CB" w:rsidP="00D64CD7">
      <w:pPr>
        <w:pStyle w:val="Heading3"/>
      </w:pPr>
      <w:bookmarkStart w:id="97" w:name="_Toc19786595"/>
      <w:r w:rsidRPr="00D64CD7">
        <w:t>What you can do</w:t>
      </w:r>
      <w:bookmarkEnd w:id="97"/>
    </w:p>
    <w:p w14:paraId="3FD57593" w14:textId="77777777" w:rsidR="00FF64CB" w:rsidRPr="002F0A9F" w:rsidRDefault="00FF64CB" w:rsidP="00685F2C">
      <w:pPr>
        <w:pStyle w:val="Heading4"/>
        <w:rPr>
          <w:rStyle w:val="Strong"/>
          <w:b/>
          <w:bCs w:val="0"/>
          <w:color w:val="6B2976"/>
        </w:rPr>
      </w:pPr>
      <w:r w:rsidRPr="002F0A9F">
        <w:rPr>
          <w:rStyle w:val="Strong"/>
          <w:b/>
          <w:bCs w:val="0"/>
          <w:color w:val="6B2976"/>
        </w:rPr>
        <w:t>Situation 1: You already have health supports in your plan and don’t want new supports</w:t>
      </w:r>
    </w:p>
    <w:p w14:paraId="7B0C6CF4" w14:textId="77777777" w:rsidR="00FF64CB" w:rsidRPr="00B81124" w:rsidRDefault="00FF64CB" w:rsidP="00D64CD7">
      <w:pPr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>Nothing will change.</w:t>
      </w:r>
    </w:p>
    <w:p w14:paraId="26BCC3B4" w14:textId="77777777" w:rsidR="00FF64CB" w:rsidRPr="00FF3A72" w:rsidRDefault="00FF64CB" w:rsidP="00D64CD7">
      <w:pPr>
        <w:rPr>
          <w:rStyle w:val="Strong"/>
          <w:b w:val="0"/>
          <w:bCs w:val="0"/>
        </w:rPr>
      </w:pPr>
      <w:r w:rsidRPr="00FF3A72">
        <w:rPr>
          <w:rStyle w:val="Strong"/>
          <w:b w:val="0"/>
          <w:bCs w:val="0"/>
        </w:rPr>
        <w:t>You don’t need to do anything.</w:t>
      </w:r>
    </w:p>
    <w:p w14:paraId="32AC9BFF" w14:textId="77777777" w:rsidR="00FF64CB" w:rsidRPr="008743AF" w:rsidRDefault="00FF64CB" w:rsidP="00D64CD7">
      <w:pPr>
        <w:rPr>
          <w:rStyle w:val="Strong"/>
          <w:b w:val="0"/>
          <w:bCs w:val="0"/>
        </w:rPr>
      </w:pPr>
      <w:r w:rsidRPr="008743AF">
        <w:rPr>
          <w:rStyle w:val="Strong"/>
          <w:b w:val="0"/>
          <w:bCs w:val="0"/>
        </w:rPr>
        <w:t>You can keep on buying these supports</w:t>
      </w:r>
      <w:r>
        <w:rPr>
          <w:rStyle w:val="Strong"/>
          <w:b w:val="0"/>
          <w:bCs w:val="0"/>
        </w:rPr>
        <w:t xml:space="preserve"> like you normally do.</w:t>
      </w:r>
    </w:p>
    <w:p w14:paraId="22E943AE" w14:textId="77777777" w:rsidR="00FF64CB" w:rsidRPr="00685F2C" w:rsidRDefault="00FF64CB" w:rsidP="00685F2C">
      <w:pPr>
        <w:pStyle w:val="Heading4"/>
      </w:pPr>
      <w:r w:rsidRPr="00685F2C">
        <w:lastRenderedPageBreak/>
        <w:t>Situation 2: You want health supports added to your plan</w:t>
      </w:r>
    </w:p>
    <w:p w14:paraId="69D62CF8" w14:textId="4BF44B28" w:rsidR="00FF64CB" w:rsidRPr="009460D4" w:rsidRDefault="00FF64CB" w:rsidP="00D64CD7">
      <w:pPr>
        <w:rPr>
          <w:rStyle w:val="Strong"/>
          <w:b w:val="0"/>
          <w:bCs w:val="0"/>
        </w:rPr>
      </w:pPr>
      <w:r w:rsidRPr="009460D4">
        <w:rPr>
          <w:rStyle w:val="Strong"/>
          <w:b w:val="0"/>
          <w:bCs w:val="0"/>
        </w:rPr>
        <w:t xml:space="preserve">If you have a plan review in the next 3 months, you can use </w:t>
      </w:r>
      <w:r>
        <w:rPr>
          <w:rStyle w:val="Strong"/>
          <w:b w:val="0"/>
          <w:bCs w:val="0"/>
        </w:rPr>
        <w:t xml:space="preserve">some of the </w:t>
      </w:r>
      <w:r w:rsidRPr="009460D4">
        <w:rPr>
          <w:rStyle w:val="Strong"/>
          <w:b w:val="0"/>
          <w:bCs w:val="0"/>
        </w:rPr>
        <w:t xml:space="preserve">money you have left in your </w:t>
      </w:r>
      <w:r>
        <w:rPr>
          <w:rStyle w:val="Strong"/>
          <w:b w:val="0"/>
          <w:bCs w:val="0"/>
        </w:rPr>
        <w:t>plan</w:t>
      </w:r>
      <w:r w:rsidRPr="0088438D">
        <w:rPr>
          <w:rStyle w:val="Strong"/>
          <w:b w:val="0"/>
          <w:bCs w:val="0"/>
        </w:rPr>
        <w:t xml:space="preserve"> </w:t>
      </w:r>
      <w:r w:rsidRPr="009460D4">
        <w:rPr>
          <w:rStyle w:val="Strong"/>
          <w:b w:val="0"/>
          <w:bCs w:val="0"/>
        </w:rPr>
        <w:t xml:space="preserve">to buy supports while you wait for </w:t>
      </w:r>
      <w:r w:rsidR="002F0A9F">
        <w:rPr>
          <w:rStyle w:val="Strong"/>
          <w:b w:val="0"/>
          <w:bCs w:val="0"/>
        </w:rPr>
        <w:br/>
      </w:r>
      <w:r w:rsidRPr="009460D4">
        <w:rPr>
          <w:rStyle w:val="Strong"/>
          <w:b w:val="0"/>
          <w:bCs w:val="0"/>
        </w:rPr>
        <w:t>your review.</w:t>
      </w:r>
    </w:p>
    <w:p w14:paraId="5888203A" w14:textId="77777777" w:rsidR="00FF64CB" w:rsidRPr="009460D4" w:rsidRDefault="00FF64CB" w:rsidP="00D64CD7">
      <w:pPr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 xml:space="preserve">There are different rules if you want to buy assistive technology that costs more than $1,500. </w:t>
      </w:r>
    </w:p>
    <w:p w14:paraId="79492DC1" w14:textId="77777777" w:rsidR="00FF64CB" w:rsidRPr="009460D4" w:rsidRDefault="00FF64CB" w:rsidP="00D64CD7">
      <w:pPr>
        <w:rPr>
          <w:rStyle w:val="Strong"/>
          <w:b w:val="0"/>
          <w:bCs w:val="0"/>
        </w:rPr>
      </w:pPr>
      <w:r w:rsidRPr="009460D4">
        <w:rPr>
          <w:rStyle w:val="Strong"/>
          <w:b w:val="0"/>
          <w:bCs w:val="0"/>
        </w:rPr>
        <w:t>This needs to be added to your plan when it is reviewed.</w:t>
      </w:r>
    </w:p>
    <w:p w14:paraId="076D3968" w14:textId="016399DC" w:rsidR="00FF64CB" w:rsidRPr="001F0F99" w:rsidRDefault="00FF64CB" w:rsidP="00D64CD7">
      <w:r>
        <w:rPr>
          <w:noProof/>
          <w:lang w:eastAsia="en-AU"/>
        </w:rPr>
        <w:t xml:space="preserve">We explain what to do if you need expensive Assistive Technology equipment urgently on page </w:t>
      </w:r>
      <w:r w:rsidR="009F2F27">
        <w:rPr>
          <w:noProof/>
          <w:lang w:eastAsia="en-AU"/>
        </w:rPr>
        <w:t>13</w:t>
      </w:r>
      <w:r>
        <w:rPr>
          <w:noProof/>
          <w:lang w:eastAsia="en-AU"/>
        </w:rPr>
        <w:t>.</w:t>
      </w:r>
    </w:p>
    <w:p w14:paraId="043FFAAA" w14:textId="77777777" w:rsidR="00FF64CB" w:rsidRDefault="00FF64CB" w:rsidP="00D64CD7">
      <w:r>
        <w:t xml:space="preserve">If you: </w:t>
      </w:r>
    </w:p>
    <w:p w14:paraId="258001DC" w14:textId="77777777" w:rsidR="00FF64CB" w:rsidRPr="00D64CD7" w:rsidRDefault="00FF64CB" w:rsidP="00D64CD7">
      <w:pPr>
        <w:pStyle w:val="ListParagraph"/>
      </w:pPr>
      <w:r>
        <w:t xml:space="preserve">don’t </w:t>
      </w:r>
      <w:r w:rsidRPr="00D64CD7">
        <w:t>have a plan review in the next 3 months</w:t>
      </w:r>
    </w:p>
    <w:p w14:paraId="3AD40DF1" w14:textId="08E26005" w:rsidR="00FF64CB" w:rsidRPr="00DC4BEA" w:rsidRDefault="00FF64CB" w:rsidP="00D64CD7">
      <w:pPr>
        <w:pStyle w:val="ListParagraph"/>
      </w:pPr>
      <w:proofErr w:type="gramStart"/>
      <w:r w:rsidRPr="00D64CD7">
        <w:rPr>
          <w:rStyle w:val="Emphasis"/>
        </w:rPr>
        <w:t>and</w:t>
      </w:r>
      <w:r w:rsidRPr="00D64CD7">
        <w:t xml:space="preserve"> </w:t>
      </w:r>
      <w:r w:rsidR="008E3745">
        <w:t xml:space="preserve"> </w:t>
      </w:r>
      <w:r w:rsidRPr="00D64CD7">
        <w:t>you</w:t>
      </w:r>
      <w:proofErr w:type="gramEnd"/>
      <w:r w:rsidRPr="00D64CD7">
        <w:t xml:space="preserve"> think you won’t have money left in your plan to pay </w:t>
      </w:r>
      <w:r w:rsidR="00D64CD7">
        <w:br/>
      </w:r>
      <w:r w:rsidRPr="00D64CD7">
        <w:t>for suppo</w:t>
      </w:r>
      <w:r>
        <w:t>rts</w:t>
      </w:r>
    </w:p>
    <w:p w14:paraId="7427B927" w14:textId="77777777" w:rsidR="00FF64CB" w:rsidRPr="00975CF9" w:rsidRDefault="00FF64CB" w:rsidP="00D64CD7">
      <w:pPr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>tell your state or territory health service that you are using the NDIS.</w:t>
      </w:r>
    </w:p>
    <w:p w14:paraId="32F70EDF" w14:textId="77777777" w:rsidR="00FF64CB" w:rsidRPr="00975CF9" w:rsidRDefault="00FF64CB" w:rsidP="00D64CD7">
      <w:pPr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 xml:space="preserve">They will </w:t>
      </w:r>
      <w:r w:rsidRPr="00F75434">
        <w:rPr>
          <w:rStyle w:val="Strong"/>
          <w:b w:val="0"/>
          <w:bCs w:val="0"/>
        </w:rPr>
        <w:t>make sure you do not miss out on supports while you wait.</w:t>
      </w:r>
    </w:p>
    <w:p w14:paraId="4B0244AC" w14:textId="113EC7F9" w:rsidR="00FF64CB" w:rsidRDefault="00FF64CB" w:rsidP="00685F2C">
      <w:pPr>
        <w:pStyle w:val="Heading4"/>
      </w:pPr>
      <w:r>
        <w:t xml:space="preserve">Situation 4: You are using the </w:t>
      </w:r>
      <w:proofErr w:type="gramStart"/>
      <w:r>
        <w:t>NDIS</w:t>
      </w:r>
      <w:proofErr w:type="gramEnd"/>
      <w:r>
        <w:t xml:space="preserve"> but you won’t be able to get </w:t>
      </w:r>
      <w:r w:rsidR="002F0A9F">
        <w:br/>
      </w:r>
      <w:r>
        <w:t>these supports</w:t>
      </w:r>
    </w:p>
    <w:p w14:paraId="31115526" w14:textId="77777777" w:rsidR="00FF64CB" w:rsidRPr="00FA13B4" w:rsidRDefault="00FF64CB" w:rsidP="00FF64CB">
      <w:pPr>
        <w:spacing w:line="510" w:lineRule="exact"/>
        <w:rPr>
          <w:noProof/>
          <w:lang w:eastAsia="en-AU"/>
        </w:rPr>
      </w:pPr>
      <w:r>
        <w:rPr>
          <w:noProof/>
          <w:lang w:eastAsia="en-AU"/>
        </w:rPr>
        <w:t>N</w:t>
      </w:r>
      <w:r w:rsidRPr="00FA13B4">
        <w:rPr>
          <w:noProof/>
          <w:lang w:eastAsia="en-AU"/>
        </w:rPr>
        <w:t>othing will change.</w:t>
      </w:r>
    </w:p>
    <w:p w14:paraId="00FC6468" w14:textId="77777777" w:rsidR="00FF64CB" w:rsidRPr="00FA13B4" w:rsidRDefault="00FF64CB" w:rsidP="00FF64CB">
      <w:pPr>
        <w:spacing w:line="510" w:lineRule="exact"/>
        <w:rPr>
          <w:noProof/>
          <w:lang w:eastAsia="en-AU"/>
        </w:rPr>
      </w:pPr>
      <w:r w:rsidRPr="00FA13B4">
        <w:rPr>
          <w:noProof/>
          <w:lang w:eastAsia="en-AU"/>
        </w:rPr>
        <w:t>We won’t contact you.</w:t>
      </w:r>
    </w:p>
    <w:p w14:paraId="6DA495D6" w14:textId="5F6EDB77" w:rsidR="00D64CD7" w:rsidRDefault="00FF64CB" w:rsidP="00FF64CB">
      <w:pPr>
        <w:spacing w:line="510" w:lineRule="exact"/>
        <w:rPr>
          <w:noProof/>
          <w:lang w:eastAsia="en-AU"/>
        </w:rPr>
      </w:pPr>
      <w:r w:rsidRPr="00FA13B4">
        <w:rPr>
          <w:noProof/>
          <w:lang w:eastAsia="en-AU"/>
        </w:rPr>
        <w:t>Your plan will stay the same.</w:t>
      </w:r>
    </w:p>
    <w:p w14:paraId="3AE654B3" w14:textId="77777777" w:rsidR="00D64CD7" w:rsidRDefault="00D64CD7">
      <w:pPr>
        <w:spacing w:before="0" w:after="0" w:line="240" w:lineRule="auto"/>
        <w:rPr>
          <w:noProof/>
          <w:lang w:eastAsia="en-AU"/>
        </w:rPr>
      </w:pPr>
      <w:r>
        <w:rPr>
          <w:noProof/>
          <w:lang w:eastAsia="en-AU"/>
        </w:rPr>
        <w:br w:type="page"/>
      </w:r>
    </w:p>
    <w:p w14:paraId="5E152B74" w14:textId="77777777" w:rsidR="00FF64CB" w:rsidRPr="00FA13B4" w:rsidRDefault="00FF64CB" w:rsidP="00685F2C">
      <w:pPr>
        <w:pStyle w:val="Heading4"/>
        <w:rPr>
          <w:noProof/>
          <w:lang w:eastAsia="en-AU"/>
        </w:rPr>
      </w:pPr>
      <w:r>
        <w:rPr>
          <w:noProof/>
          <w:lang w:eastAsia="en-AU"/>
        </w:rPr>
        <w:lastRenderedPageBreak/>
        <w:t>Situation 5: You think you should get health supports but we don’t contact you</w:t>
      </w:r>
    </w:p>
    <w:p w14:paraId="6D30D821" w14:textId="77777777" w:rsidR="00FF64CB" w:rsidRPr="00FA13B4" w:rsidRDefault="00FF64CB" w:rsidP="00D64CD7">
      <w:pPr>
        <w:rPr>
          <w:noProof/>
          <w:lang w:eastAsia="en-AU"/>
        </w:rPr>
      </w:pPr>
      <w:r>
        <w:rPr>
          <w:noProof/>
          <w:lang w:eastAsia="en-AU"/>
        </w:rPr>
        <w:t>Contact your LAC or NDIA planner.</w:t>
      </w:r>
    </w:p>
    <w:p w14:paraId="05E065C6" w14:textId="75F41A84" w:rsidR="00FF64CB" w:rsidRDefault="00FF64CB" w:rsidP="00D64CD7">
      <w:pPr>
        <w:rPr>
          <w:noProof/>
          <w:lang w:eastAsia="en-AU"/>
        </w:rPr>
      </w:pPr>
      <w:r>
        <w:rPr>
          <w:noProof/>
          <w:lang w:eastAsia="en-AU"/>
        </w:rPr>
        <w:t xml:space="preserve">Also, check with your health services about what ongoing supports </w:t>
      </w:r>
      <w:r w:rsidR="002F0A9F">
        <w:rPr>
          <w:noProof/>
          <w:lang w:eastAsia="en-AU"/>
        </w:rPr>
        <w:br/>
      </w:r>
      <w:r>
        <w:rPr>
          <w:noProof/>
          <w:lang w:eastAsia="en-AU"/>
        </w:rPr>
        <w:t>you receive.</w:t>
      </w:r>
    </w:p>
    <w:p w14:paraId="0CAD131B" w14:textId="77777777" w:rsidR="00FF64CB" w:rsidRDefault="00FF64CB" w:rsidP="00D64CD7">
      <w:pPr>
        <w:rPr>
          <w:noProof/>
          <w:lang w:eastAsia="en-AU"/>
        </w:rPr>
      </w:pPr>
      <w:r>
        <w:rPr>
          <w:noProof/>
          <w:lang w:eastAsia="en-AU"/>
        </w:rPr>
        <w:t>Make a note of these for your plan review.</w:t>
      </w:r>
    </w:p>
    <w:p w14:paraId="66C2B2CC" w14:textId="77777777" w:rsidR="00FF64CB" w:rsidRPr="00FA13B4" w:rsidRDefault="00FF64CB" w:rsidP="00685F2C">
      <w:pPr>
        <w:pStyle w:val="Heading4"/>
        <w:rPr>
          <w:noProof/>
          <w:lang w:eastAsia="en-AU"/>
        </w:rPr>
      </w:pPr>
      <w:r>
        <w:rPr>
          <w:noProof/>
          <w:lang w:eastAsia="en-AU"/>
        </w:rPr>
        <w:t>For everyone who is using the NDIS and who wants health supports</w:t>
      </w:r>
    </w:p>
    <w:p w14:paraId="56521A98" w14:textId="77777777" w:rsidR="00FF64CB" w:rsidRPr="00FA13B4" w:rsidRDefault="00FF64CB" w:rsidP="00D64CD7">
      <w:pPr>
        <w:rPr>
          <w:noProof/>
          <w:lang w:eastAsia="en-AU"/>
        </w:rPr>
      </w:pPr>
      <w:r w:rsidRPr="00FA13B4">
        <w:rPr>
          <w:noProof/>
          <w:lang w:eastAsia="en-AU"/>
        </w:rPr>
        <w:t>Before your next review, it’s a good idea to collect information about why you need health supports.</w:t>
      </w:r>
    </w:p>
    <w:p w14:paraId="26D314EF" w14:textId="77777777" w:rsidR="00FF64CB" w:rsidRDefault="00FF64CB" w:rsidP="00D64CD7">
      <w:r>
        <w:t>For example, you might have</w:t>
      </w:r>
      <w:r w:rsidRPr="0053016E">
        <w:t xml:space="preserve"> reports or care plans</w:t>
      </w:r>
      <w:r>
        <w:t>.</w:t>
      </w:r>
      <w:r w:rsidRPr="0053016E">
        <w:t xml:space="preserve"> </w:t>
      </w:r>
    </w:p>
    <w:p w14:paraId="0AD6D4E4" w14:textId="77777777" w:rsidR="00FF64CB" w:rsidRDefault="00FF64CB" w:rsidP="00D64CD7">
      <w:r>
        <w:t>Bring these to your plan review.</w:t>
      </w:r>
    </w:p>
    <w:p w14:paraId="6EB1EDEA" w14:textId="77777777" w:rsidR="00FF64CB" w:rsidRDefault="00FF64CB" w:rsidP="00D64CD7">
      <w:r>
        <w:t>They might help your planner understand your health needs.</w:t>
      </w:r>
    </w:p>
    <w:p w14:paraId="2A030B8C" w14:textId="77777777" w:rsidR="004D5C2C" w:rsidRDefault="004D5C2C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eastAsia="x-none"/>
        </w:rPr>
      </w:pPr>
      <w:bookmarkStart w:id="98" w:name="_Toc20123108"/>
      <w:r>
        <w:br w:type="page"/>
      </w:r>
    </w:p>
    <w:p w14:paraId="5C4190C7" w14:textId="25CFA53E" w:rsidR="008200E6" w:rsidRPr="00685F2C" w:rsidRDefault="008200E6" w:rsidP="00685F2C">
      <w:pPr>
        <w:pStyle w:val="Heading2"/>
      </w:pPr>
      <w:r w:rsidRPr="00685F2C">
        <w:lastRenderedPageBreak/>
        <w:t>What about urgent cases?</w:t>
      </w:r>
      <w:bookmarkEnd w:id="98"/>
    </w:p>
    <w:p w14:paraId="3BA0C9BF" w14:textId="77777777" w:rsidR="00FF64CB" w:rsidRPr="005615FC" w:rsidRDefault="00FF64CB" w:rsidP="00D64CD7">
      <w:r w:rsidRPr="005615FC">
        <w:t xml:space="preserve">Some people need help faster. </w:t>
      </w:r>
    </w:p>
    <w:p w14:paraId="22688AF7" w14:textId="77777777" w:rsidR="00FF64CB" w:rsidRPr="005615FC" w:rsidRDefault="00FF64CB" w:rsidP="00D64CD7">
      <w:r>
        <w:t>This might be because their needs are more complex.</w:t>
      </w:r>
    </w:p>
    <w:p w14:paraId="1FA7F2C2" w14:textId="77777777" w:rsidR="00FF64CB" w:rsidRPr="005615FC" w:rsidRDefault="00FF64CB" w:rsidP="00D64CD7">
      <w:r>
        <w:t xml:space="preserve">For example, someone might urgently need assistive technology that costs more than $1,500. </w:t>
      </w:r>
    </w:p>
    <w:p w14:paraId="0918CBD4" w14:textId="77777777" w:rsidR="00FF64CB" w:rsidRPr="005615FC" w:rsidRDefault="00FF64CB" w:rsidP="00D64CD7">
      <w:r>
        <w:t>To do this, they need an early plan review.</w:t>
      </w:r>
    </w:p>
    <w:p w14:paraId="17504535" w14:textId="77777777" w:rsidR="00FF64CB" w:rsidRPr="005615FC" w:rsidRDefault="00FF64CB" w:rsidP="00D64CD7">
      <w:r w:rsidRPr="005615FC">
        <w:t>We are working with the governments to find out who those people are.</w:t>
      </w:r>
    </w:p>
    <w:p w14:paraId="7D7BB6C6" w14:textId="77777777" w:rsidR="00FF64CB" w:rsidRPr="005615FC" w:rsidRDefault="00FF64CB" w:rsidP="00D64CD7">
      <w:r w:rsidRPr="005615FC">
        <w:t xml:space="preserve">We will </w:t>
      </w:r>
      <w:r>
        <w:t>help them</w:t>
      </w:r>
      <w:r w:rsidRPr="005615FC">
        <w:t xml:space="preserve"> as fast as possible.</w:t>
      </w:r>
    </w:p>
    <w:p w14:paraId="0E1FD6CC" w14:textId="77777777" w:rsidR="00FF64CB" w:rsidRPr="005615FC" w:rsidRDefault="00FF64CB" w:rsidP="00D64CD7">
      <w:r w:rsidRPr="005615FC">
        <w:t>They will get an early plan review.</w:t>
      </w:r>
    </w:p>
    <w:p w14:paraId="7680162A" w14:textId="77777777" w:rsidR="00FF64CB" w:rsidRPr="0075773B" w:rsidRDefault="00FF64CB" w:rsidP="00D64CD7">
      <w:r>
        <w:t xml:space="preserve">People who need help urgently can also </w:t>
      </w:r>
      <w:r w:rsidRPr="0075773B">
        <w:t>use their current plan to buy health supports.</w:t>
      </w:r>
    </w:p>
    <w:p w14:paraId="2ADF4318" w14:textId="702DB73F" w:rsidR="00FF64CB" w:rsidRPr="009C730A" w:rsidRDefault="00FF64CB" w:rsidP="00D64CD7">
      <w:r>
        <w:t>Or, they can tell their</w:t>
      </w:r>
      <w:r w:rsidRPr="009C730A">
        <w:t xml:space="preserve"> </w:t>
      </w:r>
      <w:r>
        <w:t xml:space="preserve">state or territory </w:t>
      </w:r>
      <w:r w:rsidRPr="009C730A">
        <w:t xml:space="preserve">health providers </w:t>
      </w:r>
      <w:r>
        <w:t xml:space="preserve">that they </w:t>
      </w:r>
      <w:r w:rsidR="00AE6B33">
        <w:br/>
      </w:r>
      <w:r>
        <w:t>need help.</w:t>
      </w:r>
    </w:p>
    <w:p w14:paraId="521DB0AE" w14:textId="77777777" w:rsidR="00FF64CB" w:rsidRPr="009C730A" w:rsidRDefault="00FF64CB" w:rsidP="00D64CD7">
      <w:r>
        <w:t>The health providers will:</w:t>
      </w:r>
    </w:p>
    <w:p w14:paraId="580FEF8E" w14:textId="77777777" w:rsidR="00FF64CB" w:rsidRPr="009C730A" w:rsidRDefault="00FF64CB" w:rsidP="00D64CD7">
      <w:pPr>
        <w:pStyle w:val="ListParagraph"/>
      </w:pPr>
      <w:r w:rsidRPr="009C730A">
        <w:t xml:space="preserve">tell us that the </w:t>
      </w:r>
      <w:r>
        <w:t>person</w:t>
      </w:r>
      <w:r w:rsidRPr="009C730A">
        <w:t xml:space="preserve"> needs help</w:t>
      </w:r>
    </w:p>
    <w:p w14:paraId="4BFF3A7F" w14:textId="17616FC5" w:rsidR="00D92EC9" w:rsidRPr="00D64CD7" w:rsidRDefault="00FF64CB" w:rsidP="00D64CD7">
      <w:pPr>
        <w:pStyle w:val="ListParagraph"/>
      </w:pPr>
      <w:r w:rsidRPr="009C730A">
        <w:t>help them get a</w:t>
      </w:r>
      <w:r>
        <w:t>n early</w:t>
      </w:r>
      <w:r w:rsidRPr="009C730A">
        <w:t xml:space="preserve"> plan review.</w:t>
      </w:r>
    </w:p>
    <w:p w14:paraId="20D5240D" w14:textId="77777777" w:rsidR="00C10DC0" w:rsidRDefault="00C10DC0" w:rsidP="009A271F">
      <w:pPr>
        <w:pStyle w:val="Heading2"/>
      </w:pPr>
      <w:r>
        <w:br w:type="page"/>
      </w:r>
    </w:p>
    <w:p w14:paraId="3D106AB1" w14:textId="0967ED62" w:rsidR="00D92EC9" w:rsidRPr="00441DE1" w:rsidRDefault="000100F8" w:rsidP="009A271F">
      <w:pPr>
        <w:pStyle w:val="Heading2"/>
      </w:pPr>
      <w:bookmarkStart w:id="99" w:name="_Toc20123109"/>
      <w:r w:rsidRPr="000100F8">
        <w:lastRenderedPageBreak/>
        <w:t>How to get more information</w:t>
      </w:r>
      <w:bookmarkEnd w:id="99"/>
    </w:p>
    <w:p w14:paraId="4603695A" w14:textId="77777777" w:rsidR="00FF64CB" w:rsidRPr="008E30D5" w:rsidRDefault="00FF64CB" w:rsidP="00FF64CB">
      <w:pPr>
        <w:spacing w:line="510" w:lineRule="exact"/>
        <w:rPr>
          <w:rStyle w:val="Strong"/>
          <w:b w:val="0"/>
          <w:bCs w:val="0"/>
        </w:rPr>
      </w:pPr>
      <w:r w:rsidRPr="008E30D5">
        <w:rPr>
          <w:rStyle w:val="Strong"/>
          <w:b w:val="0"/>
          <w:bCs w:val="0"/>
        </w:rPr>
        <w:t xml:space="preserve">To </w:t>
      </w:r>
      <w:r w:rsidRPr="00D64CD7">
        <w:t>get more</w:t>
      </w:r>
      <w:r w:rsidRPr="008E30D5">
        <w:rPr>
          <w:rStyle w:val="Strong"/>
          <w:b w:val="0"/>
          <w:bCs w:val="0"/>
        </w:rPr>
        <w:t xml:space="preserve"> information</w:t>
      </w:r>
      <w:r>
        <w:rPr>
          <w:rStyle w:val="Strong"/>
          <w:b w:val="0"/>
          <w:bCs w:val="0"/>
        </w:rPr>
        <w:t>, you can:</w:t>
      </w:r>
    </w:p>
    <w:p w14:paraId="0BED6B0E" w14:textId="357AE6E7" w:rsidR="00FF64CB" w:rsidRPr="00D64CD7" w:rsidRDefault="00FF64CB" w:rsidP="00D64CD7">
      <w:pPr>
        <w:pStyle w:val="ListParagraph"/>
        <w:rPr>
          <w:rStyle w:val="Strong"/>
          <w:b w:val="0"/>
          <w:bCs w:val="0"/>
        </w:rPr>
      </w:pPr>
      <w:r w:rsidRPr="00D64CD7">
        <w:rPr>
          <w:rStyle w:val="Strong"/>
          <w:b w:val="0"/>
          <w:bCs w:val="0"/>
        </w:rPr>
        <w:t xml:space="preserve">visit the </w:t>
      </w:r>
      <w:hyperlink r:id="rId13" w:history="1">
        <w:r w:rsidRPr="003662A7">
          <w:rPr>
            <w:rStyle w:val="Hyperlink"/>
          </w:rPr>
          <w:t>NDIS website</w:t>
        </w:r>
      </w:hyperlink>
    </w:p>
    <w:p w14:paraId="2E30A4E5" w14:textId="77777777" w:rsidR="00FF64CB" w:rsidRPr="00D64CD7" w:rsidRDefault="00FF64CB" w:rsidP="00D64CD7">
      <w:pPr>
        <w:pStyle w:val="ListParagraph"/>
        <w:rPr>
          <w:rStyle w:val="Strong"/>
          <w:b w:val="0"/>
          <w:bCs w:val="0"/>
        </w:rPr>
      </w:pPr>
      <w:r w:rsidRPr="00D64CD7">
        <w:rPr>
          <w:rStyle w:val="Strong"/>
          <w:b w:val="0"/>
          <w:bCs w:val="0"/>
        </w:rPr>
        <w:t xml:space="preserve">phone the NDIS National Contact Centre on </w:t>
      </w:r>
      <w:r w:rsidRPr="00610E54">
        <w:rPr>
          <w:rStyle w:val="Strong"/>
        </w:rPr>
        <w:t>1800 800 110</w:t>
      </w:r>
    </w:p>
    <w:p w14:paraId="1B32B07F" w14:textId="50C9508B" w:rsidR="00FF64CB" w:rsidRPr="00D64CD7" w:rsidRDefault="00FF64CB" w:rsidP="00D64CD7">
      <w:pPr>
        <w:pStyle w:val="ListParagraph"/>
      </w:pPr>
      <w:r w:rsidRPr="00D64CD7">
        <w:t xml:space="preserve">email </w:t>
      </w:r>
      <w:hyperlink r:id="rId14" w:history="1">
        <w:r w:rsidRPr="009853EC">
          <w:rPr>
            <w:rStyle w:val="Hyperlink"/>
          </w:rPr>
          <w:t>enquiries@ndis.gov.au</w:t>
        </w:r>
      </w:hyperlink>
      <w:r w:rsidR="009853EC">
        <w:rPr>
          <w:rStyle w:val="Hyperlink"/>
          <w:b w:val="0"/>
          <w:color w:val="auto"/>
        </w:rPr>
        <w:t xml:space="preserve"> </w:t>
      </w:r>
    </w:p>
    <w:p w14:paraId="02A9C0AC" w14:textId="3AA4A203" w:rsidR="00FF64CB" w:rsidRPr="00D64CD7" w:rsidRDefault="00FF64CB" w:rsidP="00D64CD7">
      <w:pPr>
        <w:pStyle w:val="ListParagraph"/>
        <w:rPr>
          <w:rStyle w:val="Strong"/>
          <w:b w:val="0"/>
          <w:bCs w:val="0"/>
        </w:rPr>
      </w:pPr>
      <w:r w:rsidRPr="00D64CD7">
        <w:rPr>
          <w:rStyle w:val="Strong"/>
          <w:b w:val="0"/>
          <w:bCs w:val="0"/>
        </w:rPr>
        <w:t xml:space="preserve">contact your nearest </w:t>
      </w:r>
      <w:hyperlink r:id="rId15" w:history="1">
        <w:r w:rsidRPr="00E80E33">
          <w:rPr>
            <w:rStyle w:val="Hyperlink"/>
          </w:rPr>
          <w:t>NDIS office</w:t>
        </w:r>
      </w:hyperlink>
      <w:r w:rsidRPr="00D64CD7">
        <w:rPr>
          <w:rStyle w:val="Strong"/>
          <w:b w:val="0"/>
          <w:bCs w:val="0"/>
        </w:rPr>
        <w:t>. This might be:</w:t>
      </w:r>
    </w:p>
    <w:p w14:paraId="4551335E" w14:textId="77777777" w:rsidR="00FF64CB" w:rsidRPr="00D64CD7" w:rsidRDefault="00FF64CB" w:rsidP="00D64CD7">
      <w:pPr>
        <w:pStyle w:val="ListParagraph"/>
        <w:numPr>
          <w:ilvl w:val="1"/>
          <w:numId w:val="4"/>
        </w:numPr>
        <w:rPr>
          <w:rStyle w:val="Strong"/>
          <w:b w:val="0"/>
          <w:bCs w:val="0"/>
        </w:rPr>
      </w:pPr>
      <w:r w:rsidRPr="00D64CD7">
        <w:rPr>
          <w:rStyle w:val="Strong"/>
          <w:b w:val="0"/>
          <w:bCs w:val="0"/>
        </w:rPr>
        <w:t>your LAC</w:t>
      </w:r>
    </w:p>
    <w:p w14:paraId="572C6F6C" w14:textId="14E2CCAE" w:rsidR="00FF64CB" w:rsidRPr="00D64CD7" w:rsidRDefault="00FF64CB" w:rsidP="00D64CD7">
      <w:pPr>
        <w:pStyle w:val="ListParagraph"/>
        <w:numPr>
          <w:ilvl w:val="1"/>
          <w:numId w:val="4"/>
        </w:numPr>
        <w:rPr>
          <w:rStyle w:val="Strong"/>
          <w:b w:val="0"/>
          <w:bCs w:val="0"/>
        </w:rPr>
      </w:pPr>
      <w:r w:rsidRPr="00D64CD7">
        <w:rPr>
          <w:rStyle w:val="Strong"/>
          <w:b w:val="0"/>
          <w:bCs w:val="0"/>
        </w:rPr>
        <w:t xml:space="preserve">Early Childhood, Early Intervention (ECEI) for children aged </w:t>
      </w:r>
      <w:r w:rsidR="00D64CD7">
        <w:rPr>
          <w:rStyle w:val="Strong"/>
          <w:b w:val="0"/>
          <w:bCs w:val="0"/>
        </w:rPr>
        <w:br/>
      </w:r>
      <w:r w:rsidRPr="00D64CD7">
        <w:rPr>
          <w:rStyle w:val="Strong"/>
          <w:b w:val="0"/>
          <w:bCs w:val="0"/>
        </w:rPr>
        <w:t>0 to 6 years</w:t>
      </w:r>
    </w:p>
    <w:p w14:paraId="5EBB5DA5" w14:textId="77777777" w:rsidR="00FF64CB" w:rsidRPr="008E30D5" w:rsidRDefault="00FF64CB" w:rsidP="00D64CD7">
      <w:pPr>
        <w:pStyle w:val="ListParagraph"/>
        <w:numPr>
          <w:ilvl w:val="1"/>
          <w:numId w:val="4"/>
        </w:numPr>
        <w:rPr>
          <w:rStyle w:val="Strong"/>
          <w:b w:val="0"/>
          <w:bCs w:val="0"/>
        </w:rPr>
      </w:pPr>
      <w:r w:rsidRPr="00D64CD7">
        <w:rPr>
          <w:rStyle w:val="Strong"/>
          <w:b w:val="0"/>
          <w:bCs w:val="0"/>
        </w:rPr>
        <w:t xml:space="preserve">your local </w:t>
      </w:r>
      <w:r w:rsidRPr="008E30D5">
        <w:rPr>
          <w:rStyle w:val="Strong"/>
          <w:b w:val="0"/>
          <w:bCs w:val="0"/>
        </w:rPr>
        <w:t>NDIS office.</w:t>
      </w:r>
    </w:p>
    <w:p w14:paraId="6271DC49" w14:textId="065A78B4" w:rsidR="00F3744E" w:rsidRPr="00594FEF" w:rsidRDefault="00C52CBA" w:rsidP="009A271F">
      <w:pPr>
        <w:pStyle w:val="Heading2"/>
      </w:pPr>
      <w:r>
        <w:br w:type="page"/>
      </w:r>
      <w:bookmarkStart w:id="100" w:name="_Toc6390577"/>
      <w:bookmarkStart w:id="101" w:name="_Toc12634028"/>
      <w:bookmarkStart w:id="102" w:name="_Toc12636486"/>
      <w:bookmarkStart w:id="103" w:name="_Toc20123110"/>
      <w:r w:rsidR="00E907A7">
        <w:lastRenderedPageBreak/>
        <w:t>Word list</w:t>
      </w:r>
      <w:bookmarkEnd w:id="100"/>
      <w:bookmarkEnd w:id="101"/>
      <w:bookmarkEnd w:id="102"/>
      <w:bookmarkEnd w:id="103"/>
    </w:p>
    <w:p w14:paraId="1E018163" w14:textId="77777777" w:rsidR="00FF64CB" w:rsidRPr="00507778" w:rsidRDefault="00FF64CB" w:rsidP="0014180D">
      <w:pPr>
        <w:rPr>
          <w:rStyle w:val="Strong"/>
        </w:rPr>
      </w:pPr>
      <w:r w:rsidRPr="00507778">
        <w:rPr>
          <w:rStyle w:val="Strong"/>
        </w:rPr>
        <w:t xml:space="preserve">Allied health worker </w:t>
      </w:r>
    </w:p>
    <w:p w14:paraId="3ACD6C23" w14:textId="77777777" w:rsidR="00FF64CB" w:rsidRPr="004D798C" w:rsidRDefault="00FF64CB" w:rsidP="0014180D">
      <w:pPr>
        <w:rPr>
          <w:rStyle w:val="Strong"/>
        </w:rPr>
      </w:pPr>
      <w:r w:rsidRPr="00507778">
        <w:t>S</w:t>
      </w:r>
      <w:r w:rsidRPr="009418F3">
        <w:rPr>
          <w:rStyle w:val="Strong"/>
          <w:b w:val="0"/>
          <w:bCs w:val="0"/>
        </w:rPr>
        <w:t>omeone who works in health who is not a doctor, dentist or nurse. Examples are dietitians, physiotherapists or occupational therapists.</w:t>
      </w:r>
    </w:p>
    <w:p w14:paraId="75BA44E4" w14:textId="77777777" w:rsidR="00FF64CB" w:rsidRDefault="00FF64CB" w:rsidP="0014180D">
      <w:pPr>
        <w:rPr>
          <w:rStyle w:val="Strong"/>
          <w:b w:val="0"/>
          <w:bCs w:val="0"/>
        </w:rPr>
      </w:pPr>
      <w:r w:rsidRPr="004D798C">
        <w:rPr>
          <w:rStyle w:val="Strong"/>
        </w:rPr>
        <w:t>Assi</w:t>
      </w:r>
      <w:r>
        <w:rPr>
          <w:rStyle w:val="Strong"/>
        </w:rPr>
        <w:t>s</w:t>
      </w:r>
      <w:r w:rsidRPr="004D798C">
        <w:rPr>
          <w:rStyle w:val="Strong"/>
        </w:rPr>
        <w:t>tive technology</w:t>
      </w:r>
      <w:r w:rsidRPr="009418F3">
        <w:rPr>
          <w:rStyle w:val="Strong"/>
          <w:b w:val="0"/>
          <w:bCs w:val="0"/>
        </w:rPr>
        <w:t xml:space="preserve"> </w:t>
      </w:r>
    </w:p>
    <w:p w14:paraId="05F1D84A" w14:textId="77777777" w:rsidR="00FF64CB" w:rsidRPr="004D798C" w:rsidRDefault="00FF64CB" w:rsidP="0014180D">
      <w:pPr>
        <w:rPr>
          <w:rStyle w:val="Strong"/>
        </w:rPr>
      </w:pPr>
      <w:r>
        <w:rPr>
          <w:rStyle w:val="Strong"/>
          <w:b w:val="0"/>
          <w:bCs w:val="0"/>
        </w:rPr>
        <w:t>D</w:t>
      </w:r>
      <w:r w:rsidRPr="009418F3">
        <w:rPr>
          <w:rStyle w:val="Strong"/>
          <w:b w:val="0"/>
          <w:bCs w:val="0"/>
        </w:rPr>
        <w:t>evices and equipment to help you manage your health.</w:t>
      </w:r>
    </w:p>
    <w:p w14:paraId="2A03534B" w14:textId="77777777" w:rsidR="00FF64CB" w:rsidRPr="00507778" w:rsidRDefault="00FF64CB" w:rsidP="0014180D">
      <w:pPr>
        <w:rPr>
          <w:rStyle w:val="Strong"/>
        </w:rPr>
      </w:pPr>
      <w:r w:rsidRPr="00507778">
        <w:rPr>
          <w:rStyle w:val="Strong"/>
        </w:rPr>
        <w:t xml:space="preserve">Consumables </w:t>
      </w:r>
    </w:p>
    <w:p w14:paraId="5C9F37DD" w14:textId="21BFDC7D" w:rsidR="00FF64CB" w:rsidRPr="008A43AE" w:rsidRDefault="00FF64CB" w:rsidP="0014180D">
      <w:pPr>
        <w:rPr>
          <w:rStyle w:val="Hyperlink"/>
          <w:b w:val="0"/>
          <w:color w:val="auto"/>
        </w:rPr>
      </w:pPr>
      <w:r>
        <w:t xml:space="preserve">Things that are used, then thrown away. Or they can be things that </w:t>
      </w:r>
      <w:r w:rsidR="00B953B6">
        <w:br/>
      </w:r>
      <w:r>
        <w:t>are eaten.</w:t>
      </w:r>
    </w:p>
    <w:p w14:paraId="632F0E65" w14:textId="77777777" w:rsidR="00FF64CB" w:rsidRPr="00685F2C" w:rsidRDefault="00FF64CB" w:rsidP="0014180D">
      <w:pPr>
        <w:rPr>
          <w:rStyle w:val="Strong"/>
        </w:rPr>
      </w:pPr>
      <w:r w:rsidRPr="00685F2C">
        <w:rPr>
          <w:rStyle w:val="Strong"/>
        </w:rPr>
        <w:t>Diabetes</w:t>
      </w:r>
    </w:p>
    <w:p w14:paraId="1F483539" w14:textId="77777777" w:rsidR="00FF64CB" w:rsidRPr="00507778" w:rsidRDefault="00FF64CB" w:rsidP="0014180D">
      <w:pPr>
        <w:rPr>
          <w:rStyle w:val="Strong"/>
        </w:rPr>
      </w:pPr>
      <w:r>
        <w:t>A health condition that affects the way your body uses sugar.</w:t>
      </w:r>
    </w:p>
    <w:p w14:paraId="302EA134" w14:textId="77777777" w:rsidR="00FF64CB" w:rsidRDefault="00FF64CB" w:rsidP="0014180D">
      <w:r w:rsidRPr="00834642">
        <w:rPr>
          <w:rStyle w:val="Strong"/>
        </w:rPr>
        <w:t>Epilepsy</w:t>
      </w:r>
      <w:r>
        <w:t xml:space="preserve"> </w:t>
      </w:r>
    </w:p>
    <w:p w14:paraId="07EB0509" w14:textId="77777777" w:rsidR="00FF64CB" w:rsidRPr="00985889" w:rsidRDefault="00FF64CB" w:rsidP="0014180D">
      <w:pPr>
        <w:rPr>
          <w:rStyle w:val="Hyperlink"/>
          <w:rFonts w:cs="Arial"/>
        </w:rPr>
      </w:pPr>
      <w:r>
        <w:t>A condition that affects the nerves in the brain.</w:t>
      </w:r>
    </w:p>
    <w:p w14:paraId="5E2CE623" w14:textId="77777777" w:rsidR="00FF64CB" w:rsidRDefault="00FF64CB" w:rsidP="0014180D">
      <w:pPr>
        <w:rPr>
          <w:rStyle w:val="Strong"/>
          <w:b w:val="0"/>
          <w:bCs w:val="0"/>
        </w:rPr>
      </w:pPr>
      <w:r w:rsidRPr="00494112">
        <w:rPr>
          <w:rStyle w:val="Strong"/>
        </w:rPr>
        <w:t>P</w:t>
      </w:r>
      <w:r>
        <w:rPr>
          <w:rStyle w:val="Strong"/>
        </w:rPr>
        <w:t>lan</w:t>
      </w:r>
    </w:p>
    <w:p w14:paraId="7B85AB92" w14:textId="77777777" w:rsidR="00FF64CB" w:rsidRPr="00AE5E1A" w:rsidRDefault="00FF64CB" w:rsidP="0014180D">
      <w:pPr>
        <w:rPr>
          <w:rStyle w:val="Strong"/>
        </w:rPr>
      </w:pPr>
      <w:r>
        <w:rPr>
          <w:rStyle w:val="Strong"/>
          <w:b w:val="0"/>
          <w:bCs w:val="0"/>
        </w:rPr>
        <w:t>A document that explains the amount of money you have to spend on disability support.</w:t>
      </w:r>
    </w:p>
    <w:p w14:paraId="5213FE98" w14:textId="77777777" w:rsidR="00FF64CB" w:rsidRPr="00AE5E1A" w:rsidRDefault="00FF64CB" w:rsidP="0014180D">
      <w:pPr>
        <w:rPr>
          <w:rStyle w:val="Strong"/>
        </w:rPr>
      </w:pPr>
      <w:r w:rsidRPr="00AE5E1A">
        <w:rPr>
          <w:rStyle w:val="Strong"/>
        </w:rPr>
        <w:t>Plan review</w:t>
      </w:r>
    </w:p>
    <w:p w14:paraId="641ADF1D" w14:textId="77777777" w:rsidR="00FF64CB" w:rsidRPr="00507778" w:rsidRDefault="00FF64CB" w:rsidP="0014180D">
      <w:pPr>
        <w:rPr>
          <w:rStyle w:val="Strong"/>
        </w:rPr>
      </w:pPr>
      <w:r>
        <w:rPr>
          <w:rStyle w:val="Strong"/>
          <w:b w:val="0"/>
          <w:bCs w:val="0"/>
        </w:rPr>
        <w:t xml:space="preserve">When you have a meeting with the NDIA </w:t>
      </w:r>
      <w:proofErr w:type="gramStart"/>
      <w:r>
        <w:rPr>
          <w:rStyle w:val="Strong"/>
          <w:b w:val="0"/>
          <w:bCs w:val="0"/>
        </w:rPr>
        <w:t>planner</w:t>
      </w:r>
      <w:proofErr w:type="gramEnd"/>
      <w:r>
        <w:rPr>
          <w:rStyle w:val="Strong"/>
          <w:b w:val="0"/>
          <w:bCs w:val="0"/>
        </w:rPr>
        <w:t xml:space="preserve"> and you work on the kind of support you need.</w:t>
      </w:r>
    </w:p>
    <w:p w14:paraId="75EE49D4" w14:textId="77777777" w:rsidR="00FF64CB" w:rsidRPr="00507778" w:rsidRDefault="00FF64CB" w:rsidP="0014180D">
      <w:pPr>
        <w:rPr>
          <w:rStyle w:val="Strong"/>
        </w:rPr>
      </w:pPr>
      <w:r w:rsidRPr="00507778">
        <w:rPr>
          <w:rStyle w:val="Strong"/>
        </w:rPr>
        <w:t xml:space="preserve">Reasonable and necessary support </w:t>
      </w:r>
    </w:p>
    <w:p w14:paraId="5193323D" w14:textId="77777777" w:rsidR="00FF64CB" w:rsidRPr="00507778" w:rsidRDefault="00FF64CB" w:rsidP="0014180D">
      <w:r w:rsidRPr="00507778">
        <w:t>This means the support should:</w:t>
      </w:r>
    </w:p>
    <w:p w14:paraId="16FB417A" w14:textId="35D53860" w:rsidR="00FF64CB" w:rsidRPr="00507778" w:rsidRDefault="00FF64CB" w:rsidP="0014180D">
      <w:pPr>
        <w:pStyle w:val="ListParagraph"/>
      </w:pPr>
      <w:r w:rsidRPr="00507778">
        <w:t>be about your disability</w:t>
      </w:r>
    </w:p>
    <w:p w14:paraId="400BADB4" w14:textId="75B8E205" w:rsidR="00FF64CB" w:rsidRPr="00507778" w:rsidRDefault="00FF64CB" w:rsidP="0014180D">
      <w:pPr>
        <w:pStyle w:val="ListParagraph"/>
      </w:pPr>
      <w:r w:rsidRPr="00507778">
        <w:t>be good value for money</w:t>
      </w:r>
    </w:p>
    <w:p w14:paraId="1B1397B4" w14:textId="03E06B88" w:rsidR="00FF64CB" w:rsidRDefault="00FF64CB" w:rsidP="0014180D">
      <w:pPr>
        <w:pStyle w:val="ListParagraph"/>
        <w:rPr>
          <w:rStyle w:val="Hyperlink"/>
        </w:rPr>
      </w:pPr>
      <w:r w:rsidRPr="00507778">
        <w:t>work well and help make your life better.</w:t>
      </w:r>
    </w:p>
    <w:p w14:paraId="62E800DC" w14:textId="3E32548C" w:rsidR="00FF64CB" w:rsidRPr="006656C1" w:rsidRDefault="00FF64CB" w:rsidP="00FF64CB">
      <w:pPr>
        <w:spacing w:line="510" w:lineRule="exact"/>
        <w:rPr>
          <w:sz w:val="26"/>
          <w:szCs w:val="26"/>
        </w:rPr>
      </w:pPr>
      <w:r w:rsidRPr="006656C1">
        <w:rPr>
          <w:sz w:val="26"/>
          <w:szCs w:val="26"/>
        </w:rPr>
        <w:lastRenderedPageBreak/>
        <w:t>This Easy English document was created by the Information Access Group.</w:t>
      </w:r>
      <w:r>
        <w:rPr>
          <w:sz w:val="26"/>
          <w:szCs w:val="26"/>
        </w:rPr>
        <w:t xml:space="preserve"> </w:t>
      </w:r>
      <w:r w:rsidR="004101D0">
        <w:rPr>
          <w:sz w:val="26"/>
          <w:szCs w:val="26"/>
        </w:rPr>
        <w:br/>
      </w:r>
      <w:r w:rsidRPr="006656C1">
        <w:rPr>
          <w:sz w:val="26"/>
          <w:szCs w:val="26"/>
        </w:rPr>
        <w:t>For any enquiries</w:t>
      </w:r>
      <w:r w:rsidR="00B6670C">
        <w:rPr>
          <w:sz w:val="26"/>
          <w:szCs w:val="26"/>
        </w:rPr>
        <w:t xml:space="preserve"> about the document</w:t>
      </w:r>
      <w:r w:rsidRPr="006656C1">
        <w:rPr>
          <w:sz w:val="26"/>
          <w:szCs w:val="26"/>
        </w:rPr>
        <w:t xml:space="preserve">, please visit </w:t>
      </w:r>
      <w:hyperlink r:id="rId16" w:history="1">
        <w:r w:rsidRPr="006656C1">
          <w:rPr>
            <w:rStyle w:val="Hyperlink"/>
            <w:sz w:val="26"/>
            <w:szCs w:val="26"/>
          </w:rPr>
          <w:t>www.informationaccessgroup.com</w:t>
        </w:r>
      </w:hyperlink>
      <w:r>
        <w:rPr>
          <w:sz w:val="26"/>
          <w:szCs w:val="26"/>
        </w:rPr>
        <w:t xml:space="preserve">  </w:t>
      </w:r>
      <w:r w:rsidRPr="006656C1">
        <w:rPr>
          <w:sz w:val="26"/>
          <w:szCs w:val="26"/>
        </w:rPr>
        <w:t>Quote job number 3</w:t>
      </w:r>
      <w:r>
        <w:rPr>
          <w:sz w:val="26"/>
          <w:szCs w:val="26"/>
        </w:rPr>
        <w:t xml:space="preserve">324. </w:t>
      </w:r>
    </w:p>
    <w:p w14:paraId="5FA9AE2F" w14:textId="77777777" w:rsidR="00644C39" w:rsidRPr="007175EB" w:rsidRDefault="00644C39" w:rsidP="00FF64CB">
      <w:pPr>
        <w:spacing w:line="510" w:lineRule="exact"/>
        <w:rPr>
          <w:sz w:val="16"/>
          <w:szCs w:val="16"/>
        </w:rPr>
      </w:pPr>
    </w:p>
    <w:sectPr w:rsidR="00644C39" w:rsidRPr="007175EB" w:rsidSect="00B94BAF"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990" w:right="1133" w:bottom="990" w:left="1440" w:header="709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43EAD7" w14:textId="77777777" w:rsidR="006C2AB2" w:rsidRDefault="006C2AB2" w:rsidP="00134CC3">
      <w:pPr>
        <w:spacing w:before="0" w:after="0" w:line="240" w:lineRule="auto"/>
      </w:pPr>
      <w:r>
        <w:separator/>
      </w:r>
    </w:p>
  </w:endnote>
  <w:endnote w:type="continuationSeparator" w:id="0">
    <w:p w14:paraId="35E75BC5" w14:textId="77777777" w:rsidR="006C2AB2" w:rsidRDefault="006C2AB2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49BB1A17" w14:textId="77777777" w:rsidR="006C2AB2" w:rsidRDefault="006C2AB2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panose1 w:val="02000603030000020004"/>
    <w:charset w:val="00"/>
    <w:family w:val="auto"/>
    <w:pitch w:val="variable"/>
    <w:sig w:usb0="A10000FF" w:usb1="4000005B" w:usb2="00000000" w:usb3="00000000" w:csb0="000001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0E4FD7" w14:textId="0FF7BDC3" w:rsidR="00E66424" w:rsidRDefault="00E66424" w:rsidP="003C25F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2419B4D6" w14:textId="77777777" w:rsidR="00E66424" w:rsidRDefault="00E66424" w:rsidP="003C25F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C8D86F" w14:textId="263E3065" w:rsidR="00E66424" w:rsidRDefault="00E66424" w:rsidP="00B94BAF">
    <w:pPr>
      <w:pStyle w:val="Footer"/>
      <w:tabs>
        <w:tab w:val="clear" w:pos="4513"/>
        <w:tab w:val="clear" w:pos="9026"/>
        <w:tab w:val="center" w:pos="4678"/>
      </w:tabs>
      <w:spacing w:before="0"/>
      <w:jc w:val="right"/>
      <w:rPr>
        <w:noProof/>
      </w:rPr>
    </w:pPr>
    <w:r>
      <w:rPr>
        <w:color w:val="6B2976"/>
        <w:sz w:val="52"/>
        <w:szCs w:val="52"/>
      </w:rPr>
      <w:tab/>
    </w:r>
    <w:r>
      <w:t xml:space="preserve">Page </w:t>
    </w:r>
    <w:sdt>
      <w:sdtPr>
        <w:id w:val="-154906018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52171">
          <w:rPr>
            <w:noProof/>
          </w:rPr>
          <w:t>21</w:t>
        </w:r>
        <w:r>
          <w:rPr>
            <w:noProof/>
          </w:rPr>
          <w:fldChar w:fldCharType="end"/>
        </w:r>
      </w:sdtContent>
    </w:sdt>
    <w:r>
      <w:rPr>
        <w:noProof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A9C8CA" w14:textId="42DC45E5" w:rsidR="00E66424" w:rsidRPr="00467F78" w:rsidRDefault="00E66424" w:rsidP="00467F78">
    <w:pPr>
      <w:pStyle w:val="Footer"/>
      <w:ind w:left="-426"/>
      <w:rPr>
        <w:color w:val="6B2976"/>
        <w:sz w:val="52"/>
        <w:szCs w:val="52"/>
      </w:rPr>
    </w:pPr>
    <w:r w:rsidRPr="00467F78">
      <w:rPr>
        <w:color w:val="6B2976"/>
        <w:sz w:val="52"/>
        <w:szCs w:val="52"/>
      </w:rPr>
      <w:t>ndis.gov.a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55C4D7" w14:textId="77777777" w:rsidR="006C2AB2" w:rsidRDefault="006C2AB2" w:rsidP="00134CC3">
      <w:pPr>
        <w:spacing w:before="0" w:after="0" w:line="240" w:lineRule="auto"/>
      </w:pPr>
      <w:r>
        <w:separator/>
      </w:r>
    </w:p>
  </w:footnote>
  <w:footnote w:type="continuationSeparator" w:id="0">
    <w:p w14:paraId="61193503" w14:textId="77777777" w:rsidR="006C2AB2" w:rsidRDefault="006C2AB2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4F691067" w14:textId="77777777" w:rsidR="006C2AB2" w:rsidRDefault="006C2AB2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6C46D5" w14:textId="37EDB661" w:rsidR="00E66424" w:rsidRDefault="002668A4" w:rsidP="002668A4">
    <w:pPr>
      <w:pStyle w:val="Header"/>
      <w:jc w:val="right"/>
    </w:pPr>
    <w:r>
      <w:rPr>
        <w:noProof/>
      </w:rPr>
      <w:drawing>
        <wp:inline distT="0" distB="0" distL="0" distR="0" wp14:anchorId="2683179F" wp14:editId="4472E21A">
          <wp:extent cx="1440000" cy="750620"/>
          <wp:effectExtent l="0" t="0" r="8255" b="0"/>
          <wp:docPr id="292" name="Picture 292" descr="NDI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0000" cy="7506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E66424">
      <w:rPr>
        <w:noProof/>
      </w:rPr>
      <w:t xml:space="preserve"> </w:t>
    </w:r>
    <w:r w:rsidR="00E66424">
      <w:rPr>
        <w:noProof/>
      </w:rPr>
      <w:softHyphen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57010E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8EC6C6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53EAC7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7C4F7C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C6C984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57E75B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A98825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AB0DD8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5D4244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8A416D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D4AE1"/>
    <w:multiLevelType w:val="hybridMultilevel"/>
    <w:tmpl w:val="A8A8E2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4AC7C01"/>
    <w:multiLevelType w:val="hybridMultilevel"/>
    <w:tmpl w:val="F9141E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66D425D"/>
    <w:multiLevelType w:val="hybridMultilevel"/>
    <w:tmpl w:val="7EE464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7D9338E"/>
    <w:multiLevelType w:val="hybridMultilevel"/>
    <w:tmpl w:val="051AF8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9037056"/>
    <w:multiLevelType w:val="hybridMultilevel"/>
    <w:tmpl w:val="A5E4B1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0E627F"/>
    <w:multiLevelType w:val="hybridMultilevel"/>
    <w:tmpl w:val="BEEC0D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1AE0415"/>
    <w:multiLevelType w:val="hybridMultilevel"/>
    <w:tmpl w:val="B12675DE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1F22227A"/>
    <w:multiLevelType w:val="hybridMultilevel"/>
    <w:tmpl w:val="D8665E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F466A6A"/>
    <w:multiLevelType w:val="hybridMultilevel"/>
    <w:tmpl w:val="6E5AEC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F4E325E"/>
    <w:multiLevelType w:val="hybridMultilevel"/>
    <w:tmpl w:val="A69AE4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31F21A3"/>
    <w:multiLevelType w:val="hybridMultilevel"/>
    <w:tmpl w:val="51FC81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4297CE8"/>
    <w:multiLevelType w:val="hybridMultilevel"/>
    <w:tmpl w:val="5E3215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45621ED"/>
    <w:multiLevelType w:val="hybridMultilevel"/>
    <w:tmpl w:val="FFA4BE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8772927"/>
    <w:multiLevelType w:val="hybridMultilevel"/>
    <w:tmpl w:val="DFFC65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B9B159F"/>
    <w:multiLevelType w:val="multilevel"/>
    <w:tmpl w:val="1F38FDB4"/>
    <w:styleLink w:val="HeadingsList"/>
    <w:lvl w:ilvl="0">
      <w:start w:val="1"/>
      <w:numFmt w:val="decimal"/>
      <w:pStyle w:val="Heading1Numbered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pStyle w:val="Heading2Numbered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pStyle w:val="Heading3Numbered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5" w15:restartNumberingAfterBreak="0">
    <w:nsid w:val="2BA80364"/>
    <w:multiLevelType w:val="hybridMultilevel"/>
    <w:tmpl w:val="9B64BF9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E7B5379"/>
    <w:multiLevelType w:val="hybridMultilevel"/>
    <w:tmpl w:val="21E25E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75B6BB7"/>
    <w:multiLevelType w:val="hybridMultilevel"/>
    <w:tmpl w:val="DCDEAB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F056CD5"/>
    <w:multiLevelType w:val="hybridMultilevel"/>
    <w:tmpl w:val="CEE82A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56A298B"/>
    <w:multiLevelType w:val="hybridMultilevel"/>
    <w:tmpl w:val="F6AE29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67940CB"/>
    <w:multiLevelType w:val="hybridMultilevel"/>
    <w:tmpl w:val="D758E6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8C90EF8"/>
    <w:multiLevelType w:val="hybridMultilevel"/>
    <w:tmpl w:val="D86C2A6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C2D2B84"/>
    <w:multiLevelType w:val="hybridMultilevel"/>
    <w:tmpl w:val="304C47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D113888"/>
    <w:multiLevelType w:val="hybridMultilevel"/>
    <w:tmpl w:val="0E94AE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D8B1252"/>
    <w:multiLevelType w:val="hybridMultilevel"/>
    <w:tmpl w:val="8E9440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3274C4E"/>
    <w:multiLevelType w:val="hybridMultilevel"/>
    <w:tmpl w:val="EECED50A"/>
    <w:lvl w:ilvl="0" w:tplc="65BE880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4B914AB"/>
    <w:multiLevelType w:val="hybridMultilevel"/>
    <w:tmpl w:val="20804D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D32241D"/>
    <w:multiLevelType w:val="hybridMultilevel"/>
    <w:tmpl w:val="67DE1B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D820BCB"/>
    <w:multiLevelType w:val="hybridMultilevel"/>
    <w:tmpl w:val="170C73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EB7702B"/>
    <w:multiLevelType w:val="hybridMultilevel"/>
    <w:tmpl w:val="08EA5F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1A25F9D"/>
    <w:multiLevelType w:val="hybridMultilevel"/>
    <w:tmpl w:val="CC1ABB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6BD400C"/>
    <w:multiLevelType w:val="hybridMultilevel"/>
    <w:tmpl w:val="9732DF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8892857"/>
    <w:multiLevelType w:val="hybridMultilevel"/>
    <w:tmpl w:val="9A66E9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BB7095A"/>
    <w:multiLevelType w:val="hybridMultilevel"/>
    <w:tmpl w:val="DC623F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F4A4096"/>
    <w:multiLevelType w:val="hybridMultilevel"/>
    <w:tmpl w:val="1A381E6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3107305"/>
    <w:multiLevelType w:val="multilevel"/>
    <w:tmpl w:val="E81C0D6A"/>
    <w:styleLink w:val="BulletsList"/>
    <w:lvl w:ilvl="0">
      <w:start w:val="1"/>
      <w:numFmt w:val="bullet"/>
      <w:pStyle w:val="Bullet1"/>
      <w:lvlText w:val=""/>
      <w:lvlJc w:val="left"/>
      <w:pPr>
        <w:ind w:left="568" w:hanging="284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852" w:hanging="284"/>
      </w:pPr>
      <w:rPr>
        <w:rFonts w:ascii="Courier New" w:hAnsi="Courier New" w:cs="Courier New" w:hint="default"/>
      </w:rPr>
    </w:lvl>
    <w:lvl w:ilvl="2">
      <w:start w:val="1"/>
      <w:numFmt w:val="bullet"/>
      <w:lvlText w:val="­"/>
      <w:lvlJc w:val="left"/>
      <w:pPr>
        <w:ind w:left="1136" w:hanging="284"/>
      </w:pPr>
      <w:rPr>
        <w:rFonts w:ascii="Courier New" w:hAnsi="Courier New" w:cs="Times New Roman" w:hint="default"/>
      </w:rPr>
    </w:lvl>
    <w:lvl w:ilvl="3">
      <w:start w:val="1"/>
      <w:numFmt w:val="decimal"/>
      <w:lvlText w:val="(%4)"/>
      <w:lvlJc w:val="left"/>
      <w:pPr>
        <w:ind w:left="1420" w:hanging="284"/>
      </w:pPr>
    </w:lvl>
    <w:lvl w:ilvl="4">
      <w:start w:val="1"/>
      <w:numFmt w:val="lowerLetter"/>
      <w:lvlText w:val="(%5)"/>
      <w:lvlJc w:val="left"/>
      <w:pPr>
        <w:ind w:left="1704" w:hanging="284"/>
      </w:pPr>
    </w:lvl>
    <w:lvl w:ilvl="5">
      <w:start w:val="1"/>
      <w:numFmt w:val="lowerRoman"/>
      <w:lvlText w:val="(%6)"/>
      <w:lvlJc w:val="left"/>
      <w:pPr>
        <w:ind w:left="1988" w:hanging="284"/>
      </w:pPr>
    </w:lvl>
    <w:lvl w:ilvl="6">
      <w:start w:val="1"/>
      <w:numFmt w:val="decimal"/>
      <w:lvlText w:val="%7."/>
      <w:lvlJc w:val="left"/>
      <w:pPr>
        <w:ind w:left="2272" w:hanging="284"/>
      </w:pPr>
    </w:lvl>
    <w:lvl w:ilvl="7">
      <w:start w:val="1"/>
      <w:numFmt w:val="lowerLetter"/>
      <w:lvlText w:val="%8."/>
      <w:lvlJc w:val="left"/>
      <w:pPr>
        <w:ind w:left="2556" w:hanging="284"/>
      </w:pPr>
    </w:lvl>
    <w:lvl w:ilvl="8">
      <w:start w:val="1"/>
      <w:numFmt w:val="lowerRoman"/>
      <w:lvlText w:val="%9."/>
      <w:lvlJc w:val="left"/>
      <w:pPr>
        <w:ind w:left="2840" w:hanging="284"/>
      </w:pPr>
    </w:lvl>
  </w:abstractNum>
  <w:abstractNum w:abstractNumId="46" w15:restartNumberingAfterBreak="0">
    <w:nsid w:val="7501015C"/>
    <w:multiLevelType w:val="hybridMultilevel"/>
    <w:tmpl w:val="15FCDABC"/>
    <w:lvl w:ilvl="0" w:tplc="FEBE723E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798A76E2"/>
    <w:multiLevelType w:val="hybridMultilevel"/>
    <w:tmpl w:val="BF72E9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B6A6EFC"/>
    <w:multiLevelType w:val="hybridMultilevel"/>
    <w:tmpl w:val="FEFCC6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  <w:lvlOverride w:ilvl="0">
      <w:lvl w:ilvl="0">
        <w:start w:val="1"/>
        <w:numFmt w:val="decimal"/>
        <w:pStyle w:val="Heading1Numbered"/>
        <w:lvlText w:val="%1."/>
        <w:lvlJc w:val="left"/>
        <w:pPr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Numbered"/>
        <w:lvlText w:val="%1.%2"/>
        <w:lvlJc w:val="left"/>
        <w:pPr>
          <w:ind w:left="1702" w:hanging="567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Numbered"/>
        <w:lvlText w:val="%1.%2.%3"/>
        <w:lvlJc w:val="left"/>
        <w:pPr>
          <w:ind w:left="851" w:hanging="851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216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252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8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2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60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960" w:hanging="360"/>
        </w:pPr>
        <w:rPr>
          <w:rFonts w:hint="default"/>
        </w:rPr>
      </w:lvl>
    </w:lvlOverride>
  </w:num>
  <w:num w:numId="2">
    <w:abstractNumId w:val="24"/>
  </w:num>
  <w:num w:numId="3">
    <w:abstractNumId w:val="26"/>
  </w:num>
  <w:num w:numId="4">
    <w:abstractNumId w:val="35"/>
  </w:num>
  <w:num w:numId="5">
    <w:abstractNumId w:val="17"/>
  </w:num>
  <w:num w:numId="6">
    <w:abstractNumId w:val="37"/>
  </w:num>
  <w:num w:numId="7">
    <w:abstractNumId w:val="30"/>
  </w:num>
  <w:num w:numId="8">
    <w:abstractNumId w:val="45"/>
  </w:num>
  <w:num w:numId="9">
    <w:abstractNumId w:val="40"/>
  </w:num>
  <w:num w:numId="10">
    <w:abstractNumId w:val="13"/>
  </w:num>
  <w:num w:numId="11">
    <w:abstractNumId w:val="20"/>
  </w:num>
  <w:num w:numId="12">
    <w:abstractNumId w:val="47"/>
  </w:num>
  <w:num w:numId="13">
    <w:abstractNumId w:val="34"/>
  </w:num>
  <w:num w:numId="14">
    <w:abstractNumId w:val="22"/>
  </w:num>
  <w:num w:numId="15">
    <w:abstractNumId w:val="10"/>
  </w:num>
  <w:num w:numId="16">
    <w:abstractNumId w:val="19"/>
  </w:num>
  <w:num w:numId="17">
    <w:abstractNumId w:val="12"/>
  </w:num>
  <w:num w:numId="18">
    <w:abstractNumId w:val="14"/>
  </w:num>
  <w:num w:numId="19">
    <w:abstractNumId w:val="42"/>
  </w:num>
  <w:num w:numId="20">
    <w:abstractNumId w:val="21"/>
  </w:num>
  <w:num w:numId="21">
    <w:abstractNumId w:val="15"/>
  </w:num>
  <w:num w:numId="22">
    <w:abstractNumId w:val="41"/>
  </w:num>
  <w:num w:numId="23">
    <w:abstractNumId w:val="28"/>
  </w:num>
  <w:num w:numId="24">
    <w:abstractNumId w:val="29"/>
  </w:num>
  <w:num w:numId="25">
    <w:abstractNumId w:val="48"/>
  </w:num>
  <w:num w:numId="26">
    <w:abstractNumId w:val="23"/>
  </w:num>
  <w:num w:numId="27">
    <w:abstractNumId w:val="43"/>
  </w:num>
  <w:num w:numId="28">
    <w:abstractNumId w:val="33"/>
  </w:num>
  <w:num w:numId="29">
    <w:abstractNumId w:val="18"/>
  </w:num>
  <w:num w:numId="30">
    <w:abstractNumId w:val="38"/>
  </w:num>
  <w:num w:numId="31">
    <w:abstractNumId w:val="16"/>
  </w:num>
  <w:num w:numId="32">
    <w:abstractNumId w:val="25"/>
  </w:num>
  <w:num w:numId="33">
    <w:abstractNumId w:val="36"/>
  </w:num>
  <w:num w:numId="34">
    <w:abstractNumId w:val="39"/>
  </w:num>
  <w:num w:numId="35">
    <w:abstractNumId w:val="44"/>
  </w:num>
  <w:num w:numId="36">
    <w:abstractNumId w:val="32"/>
  </w:num>
  <w:num w:numId="37">
    <w:abstractNumId w:val="11"/>
  </w:num>
  <w:num w:numId="38">
    <w:abstractNumId w:val="27"/>
  </w:num>
  <w:num w:numId="39">
    <w:abstractNumId w:val="9"/>
  </w:num>
  <w:num w:numId="40">
    <w:abstractNumId w:val="7"/>
  </w:num>
  <w:num w:numId="41">
    <w:abstractNumId w:val="6"/>
  </w:num>
  <w:num w:numId="42">
    <w:abstractNumId w:val="5"/>
  </w:num>
  <w:num w:numId="43">
    <w:abstractNumId w:val="4"/>
  </w:num>
  <w:num w:numId="44">
    <w:abstractNumId w:val="8"/>
  </w:num>
  <w:num w:numId="45">
    <w:abstractNumId w:val="3"/>
  </w:num>
  <w:num w:numId="46">
    <w:abstractNumId w:val="2"/>
  </w:num>
  <w:num w:numId="47">
    <w:abstractNumId w:val="1"/>
  </w:num>
  <w:num w:numId="48">
    <w:abstractNumId w:val="0"/>
  </w:num>
  <w:num w:numId="49">
    <w:abstractNumId w:val="31"/>
  </w:num>
  <w:num w:numId="50">
    <w:abstractNumId w:val="46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16385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7141F0"/>
    <w:rsid w:val="0000073F"/>
    <w:rsid w:val="00000F69"/>
    <w:rsid w:val="000033A2"/>
    <w:rsid w:val="00003F3E"/>
    <w:rsid w:val="00004C71"/>
    <w:rsid w:val="00004D32"/>
    <w:rsid w:val="0000591C"/>
    <w:rsid w:val="00005C84"/>
    <w:rsid w:val="0000714E"/>
    <w:rsid w:val="0000729C"/>
    <w:rsid w:val="0000789C"/>
    <w:rsid w:val="00010060"/>
    <w:rsid w:val="000100F8"/>
    <w:rsid w:val="000110D9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C96"/>
    <w:rsid w:val="00016D18"/>
    <w:rsid w:val="00016EEB"/>
    <w:rsid w:val="00017C44"/>
    <w:rsid w:val="0002090D"/>
    <w:rsid w:val="00020CAC"/>
    <w:rsid w:val="000236B5"/>
    <w:rsid w:val="000237E9"/>
    <w:rsid w:val="00023A24"/>
    <w:rsid w:val="00025085"/>
    <w:rsid w:val="0002628E"/>
    <w:rsid w:val="0002677F"/>
    <w:rsid w:val="00026D9B"/>
    <w:rsid w:val="00026E8E"/>
    <w:rsid w:val="000276DA"/>
    <w:rsid w:val="0003212C"/>
    <w:rsid w:val="000326CA"/>
    <w:rsid w:val="00032C87"/>
    <w:rsid w:val="00033014"/>
    <w:rsid w:val="00033DAB"/>
    <w:rsid w:val="00034A5A"/>
    <w:rsid w:val="00034C79"/>
    <w:rsid w:val="0003505F"/>
    <w:rsid w:val="00035CE8"/>
    <w:rsid w:val="00035D95"/>
    <w:rsid w:val="00036E23"/>
    <w:rsid w:val="00037534"/>
    <w:rsid w:val="0004057F"/>
    <w:rsid w:val="000407F8"/>
    <w:rsid w:val="00040894"/>
    <w:rsid w:val="000412EC"/>
    <w:rsid w:val="00041B4C"/>
    <w:rsid w:val="0004229E"/>
    <w:rsid w:val="0004268F"/>
    <w:rsid w:val="0004271B"/>
    <w:rsid w:val="00042906"/>
    <w:rsid w:val="000432B1"/>
    <w:rsid w:val="000434DF"/>
    <w:rsid w:val="00043949"/>
    <w:rsid w:val="000440AA"/>
    <w:rsid w:val="00044D18"/>
    <w:rsid w:val="00044D74"/>
    <w:rsid w:val="00046373"/>
    <w:rsid w:val="000464C1"/>
    <w:rsid w:val="00046C00"/>
    <w:rsid w:val="00047818"/>
    <w:rsid w:val="00047A50"/>
    <w:rsid w:val="0005049B"/>
    <w:rsid w:val="00050C90"/>
    <w:rsid w:val="0005158E"/>
    <w:rsid w:val="00051741"/>
    <w:rsid w:val="00051753"/>
    <w:rsid w:val="00052332"/>
    <w:rsid w:val="000524EB"/>
    <w:rsid w:val="00053110"/>
    <w:rsid w:val="00053B9D"/>
    <w:rsid w:val="000558BB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596"/>
    <w:rsid w:val="00064806"/>
    <w:rsid w:val="00065443"/>
    <w:rsid w:val="00066E56"/>
    <w:rsid w:val="00067033"/>
    <w:rsid w:val="00067268"/>
    <w:rsid w:val="000676E6"/>
    <w:rsid w:val="00071EB6"/>
    <w:rsid w:val="0007213A"/>
    <w:rsid w:val="00072DDC"/>
    <w:rsid w:val="00073579"/>
    <w:rsid w:val="00073BE9"/>
    <w:rsid w:val="000741EF"/>
    <w:rsid w:val="00074F07"/>
    <w:rsid w:val="0007564C"/>
    <w:rsid w:val="00076426"/>
    <w:rsid w:val="000765B7"/>
    <w:rsid w:val="0007670D"/>
    <w:rsid w:val="00076E7A"/>
    <w:rsid w:val="00076FDD"/>
    <w:rsid w:val="00077149"/>
    <w:rsid w:val="00077DFF"/>
    <w:rsid w:val="00080002"/>
    <w:rsid w:val="000802BB"/>
    <w:rsid w:val="00081281"/>
    <w:rsid w:val="00081601"/>
    <w:rsid w:val="00081CF6"/>
    <w:rsid w:val="00082231"/>
    <w:rsid w:val="00082FFE"/>
    <w:rsid w:val="00083A0D"/>
    <w:rsid w:val="00085103"/>
    <w:rsid w:val="00085203"/>
    <w:rsid w:val="00085D87"/>
    <w:rsid w:val="00086352"/>
    <w:rsid w:val="00086457"/>
    <w:rsid w:val="0008678B"/>
    <w:rsid w:val="00086D1E"/>
    <w:rsid w:val="000872DF"/>
    <w:rsid w:val="00090531"/>
    <w:rsid w:val="000906AA"/>
    <w:rsid w:val="0009121A"/>
    <w:rsid w:val="0009172A"/>
    <w:rsid w:val="000919AB"/>
    <w:rsid w:val="00093641"/>
    <w:rsid w:val="000955BD"/>
    <w:rsid w:val="00096C90"/>
    <w:rsid w:val="00097C02"/>
    <w:rsid w:val="000A0B89"/>
    <w:rsid w:val="000A12ED"/>
    <w:rsid w:val="000A1AC3"/>
    <w:rsid w:val="000A2BB8"/>
    <w:rsid w:val="000A2CA7"/>
    <w:rsid w:val="000A31E6"/>
    <w:rsid w:val="000A34C0"/>
    <w:rsid w:val="000A4538"/>
    <w:rsid w:val="000A5D45"/>
    <w:rsid w:val="000A6160"/>
    <w:rsid w:val="000A6221"/>
    <w:rsid w:val="000A627C"/>
    <w:rsid w:val="000A6AC9"/>
    <w:rsid w:val="000A767E"/>
    <w:rsid w:val="000A79E0"/>
    <w:rsid w:val="000B0B85"/>
    <w:rsid w:val="000B1F3D"/>
    <w:rsid w:val="000B2B08"/>
    <w:rsid w:val="000B3023"/>
    <w:rsid w:val="000B3331"/>
    <w:rsid w:val="000B3505"/>
    <w:rsid w:val="000B3542"/>
    <w:rsid w:val="000B3729"/>
    <w:rsid w:val="000B3AB2"/>
    <w:rsid w:val="000B438B"/>
    <w:rsid w:val="000B4D35"/>
    <w:rsid w:val="000B573C"/>
    <w:rsid w:val="000B58C9"/>
    <w:rsid w:val="000B63DB"/>
    <w:rsid w:val="000B6833"/>
    <w:rsid w:val="000B6C30"/>
    <w:rsid w:val="000B6C74"/>
    <w:rsid w:val="000B7679"/>
    <w:rsid w:val="000B7F48"/>
    <w:rsid w:val="000B7FAD"/>
    <w:rsid w:val="000C00D4"/>
    <w:rsid w:val="000C0924"/>
    <w:rsid w:val="000C0EBC"/>
    <w:rsid w:val="000C0F54"/>
    <w:rsid w:val="000C0F7C"/>
    <w:rsid w:val="000C1955"/>
    <w:rsid w:val="000C1AC5"/>
    <w:rsid w:val="000C242F"/>
    <w:rsid w:val="000C2722"/>
    <w:rsid w:val="000C34EC"/>
    <w:rsid w:val="000C3B9B"/>
    <w:rsid w:val="000C3BAA"/>
    <w:rsid w:val="000C3D30"/>
    <w:rsid w:val="000C4E9F"/>
    <w:rsid w:val="000C51F1"/>
    <w:rsid w:val="000C64B4"/>
    <w:rsid w:val="000C6865"/>
    <w:rsid w:val="000C73B6"/>
    <w:rsid w:val="000C78D3"/>
    <w:rsid w:val="000C7997"/>
    <w:rsid w:val="000C7C5A"/>
    <w:rsid w:val="000D02F3"/>
    <w:rsid w:val="000D033C"/>
    <w:rsid w:val="000D07D6"/>
    <w:rsid w:val="000D0A69"/>
    <w:rsid w:val="000D0F07"/>
    <w:rsid w:val="000D1622"/>
    <w:rsid w:val="000D2127"/>
    <w:rsid w:val="000D2632"/>
    <w:rsid w:val="000D282A"/>
    <w:rsid w:val="000D28BA"/>
    <w:rsid w:val="000D2B8D"/>
    <w:rsid w:val="000D2C19"/>
    <w:rsid w:val="000D2CA4"/>
    <w:rsid w:val="000D4645"/>
    <w:rsid w:val="000D4A13"/>
    <w:rsid w:val="000D57A2"/>
    <w:rsid w:val="000D5DB2"/>
    <w:rsid w:val="000D647B"/>
    <w:rsid w:val="000D7347"/>
    <w:rsid w:val="000D78AF"/>
    <w:rsid w:val="000D7998"/>
    <w:rsid w:val="000D7DE3"/>
    <w:rsid w:val="000D7F04"/>
    <w:rsid w:val="000E042D"/>
    <w:rsid w:val="000E1147"/>
    <w:rsid w:val="000E203E"/>
    <w:rsid w:val="000E269C"/>
    <w:rsid w:val="000E4C48"/>
    <w:rsid w:val="000E55B2"/>
    <w:rsid w:val="000E5E0E"/>
    <w:rsid w:val="000E66D1"/>
    <w:rsid w:val="000F1FDA"/>
    <w:rsid w:val="000F32BB"/>
    <w:rsid w:val="000F32D8"/>
    <w:rsid w:val="000F3C06"/>
    <w:rsid w:val="000F3DEF"/>
    <w:rsid w:val="000F3E68"/>
    <w:rsid w:val="000F4040"/>
    <w:rsid w:val="000F431B"/>
    <w:rsid w:val="000F4B81"/>
    <w:rsid w:val="000F52F4"/>
    <w:rsid w:val="00101DC6"/>
    <w:rsid w:val="0010205D"/>
    <w:rsid w:val="00104C96"/>
    <w:rsid w:val="00104CF5"/>
    <w:rsid w:val="0010561C"/>
    <w:rsid w:val="001056CB"/>
    <w:rsid w:val="00105BB7"/>
    <w:rsid w:val="001066AD"/>
    <w:rsid w:val="00106BC3"/>
    <w:rsid w:val="001077C6"/>
    <w:rsid w:val="001078E4"/>
    <w:rsid w:val="00107D6B"/>
    <w:rsid w:val="001110D2"/>
    <w:rsid w:val="00111BC2"/>
    <w:rsid w:val="001123C9"/>
    <w:rsid w:val="00112804"/>
    <w:rsid w:val="00112A4D"/>
    <w:rsid w:val="001131E0"/>
    <w:rsid w:val="001135BF"/>
    <w:rsid w:val="00113808"/>
    <w:rsid w:val="00114898"/>
    <w:rsid w:val="00114C68"/>
    <w:rsid w:val="00115336"/>
    <w:rsid w:val="001156E7"/>
    <w:rsid w:val="00116FB9"/>
    <w:rsid w:val="0011717A"/>
    <w:rsid w:val="001179C2"/>
    <w:rsid w:val="00117AEC"/>
    <w:rsid w:val="00120835"/>
    <w:rsid w:val="00120901"/>
    <w:rsid w:val="00120A79"/>
    <w:rsid w:val="00120C33"/>
    <w:rsid w:val="00120EEC"/>
    <w:rsid w:val="00121BE9"/>
    <w:rsid w:val="00121EC5"/>
    <w:rsid w:val="00123A8C"/>
    <w:rsid w:val="00124307"/>
    <w:rsid w:val="00124F36"/>
    <w:rsid w:val="00125796"/>
    <w:rsid w:val="00125EE3"/>
    <w:rsid w:val="001264AC"/>
    <w:rsid w:val="001269AB"/>
    <w:rsid w:val="00126CA6"/>
    <w:rsid w:val="00126E41"/>
    <w:rsid w:val="0013040E"/>
    <w:rsid w:val="00130459"/>
    <w:rsid w:val="00131635"/>
    <w:rsid w:val="00131C6B"/>
    <w:rsid w:val="00132D00"/>
    <w:rsid w:val="00132FC1"/>
    <w:rsid w:val="00134CC3"/>
    <w:rsid w:val="0013535A"/>
    <w:rsid w:val="00135D22"/>
    <w:rsid w:val="001362E9"/>
    <w:rsid w:val="00136333"/>
    <w:rsid w:val="00136C01"/>
    <w:rsid w:val="00136C22"/>
    <w:rsid w:val="00137370"/>
    <w:rsid w:val="00137A7B"/>
    <w:rsid w:val="00137E2D"/>
    <w:rsid w:val="001406F8"/>
    <w:rsid w:val="00140DB8"/>
    <w:rsid w:val="0014133F"/>
    <w:rsid w:val="0014180D"/>
    <w:rsid w:val="00141AEC"/>
    <w:rsid w:val="00141D69"/>
    <w:rsid w:val="001421AC"/>
    <w:rsid w:val="00142B43"/>
    <w:rsid w:val="00144000"/>
    <w:rsid w:val="0014402F"/>
    <w:rsid w:val="001448DE"/>
    <w:rsid w:val="00144CEA"/>
    <w:rsid w:val="00144FA6"/>
    <w:rsid w:val="00145766"/>
    <w:rsid w:val="001467A6"/>
    <w:rsid w:val="00147AE0"/>
    <w:rsid w:val="00147C2C"/>
    <w:rsid w:val="00150649"/>
    <w:rsid w:val="001510CD"/>
    <w:rsid w:val="001513F4"/>
    <w:rsid w:val="00151817"/>
    <w:rsid w:val="00151B51"/>
    <w:rsid w:val="0015329D"/>
    <w:rsid w:val="00153E51"/>
    <w:rsid w:val="001548D3"/>
    <w:rsid w:val="0015569B"/>
    <w:rsid w:val="001600B3"/>
    <w:rsid w:val="00160B29"/>
    <w:rsid w:val="001619E4"/>
    <w:rsid w:val="00162A93"/>
    <w:rsid w:val="00164186"/>
    <w:rsid w:val="00165099"/>
    <w:rsid w:val="0016570E"/>
    <w:rsid w:val="00165863"/>
    <w:rsid w:val="00165DF8"/>
    <w:rsid w:val="001663A3"/>
    <w:rsid w:val="00167927"/>
    <w:rsid w:val="001708EC"/>
    <w:rsid w:val="00170BDA"/>
    <w:rsid w:val="001711FF"/>
    <w:rsid w:val="00172FC5"/>
    <w:rsid w:val="00173B3A"/>
    <w:rsid w:val="00173F69"/>
    <w:rsid w:val="00174233"/>
    <w:rsid w:val="00174829"/>
    <w:rsid w:val="00174B02"/>
    <w:rsid w:val="0017586A"/>
    <w:rsid w:val="00176341"/>
    <w:rsid w:val="001763D8"/>
    <w:rsid w:val="0017651E"/>
    <w:rsid w:val="00176798"/>
    <w:rsid w:val="00176C83"/>
    <w:rsid w:val="0018024C"/>
    <w:rsid w:val="00180349"/>
    <w:rsid w:val="001807DA"/>
    <w:rsid w:val="001810B9"/>
    <w:rsid w:val="00183046"/>
    <w:rsid w:val="001831FF"/>
    <w:rsid w:val="001833EF"/>
    <w:rsid w:val="001838ED"/>
    <w:rsid w:val="00185C23"/>
    <w:rsid w:val="001869AE"/>
    <w:rsid w:val="00187383"/>
    <w:rsid w:val="001875A1"/>
    <w:rsid w:val="00187D1F"/>
    <w:rsid w:val="0019031B"/>
    <w:rsid w:val="00190B04"/>
    <w:rsid w:val="00190D93"/>
    <w:rsid w:val="001913A3"/>
    <w:rsid w:val="001917D9"/>
    <w:rsid w:val="00192383"/>
    <w:rsid w:val="00193854"/>
    <w:rsid w:val="00195D7D"/>
    <w:rsid w:val="00195E2B"/>
    <w:rsid w:val="0019630A"/>
    <w:rsid w:val="0019631C"/>
    <w:rsid w:val="001976E9"/>
    <w:rsid w:val="00197B5D"/>
    <w:rsid w:val="001A089E"/>
    <w:rsid w:val="001A20D1"/>
    <w:rsid w:val="001A2138"/>
    <w:rsid w:val="001A2567"/>
    <w:rsid w:val="001A28B4"/>
    <w:rsid w:val="001A2E5E"/>
    <w:rsid w:val="001A2FB3"/>
    <w:rsid w:val="001A375B"/>
    <w:rsid w:val="001A4B24"/>
    <w:rsid w:val="001A4B9E"/>
    <w:rsid w:val="001A5C7B"/>
    <w:rsid w:val="001A712D"/>
    <w:rsid w:val="001A7551"/>
    <w:rsid w:val="001B05C9"/>
    <w:rsid w:val="001B1575"/>
    <w:rsid w:val="001B2CCF"/>
    <w:rsid w:val="001B2CDE"/>
    <w:rsid w:val="001B30A8"/>
    <w:rsid w:val="001B30D8"/>
    <w:rsid w:val="001B3BCB"/>
    <w:rsid w:val="001B4500"/>
    <w:rsid w:val="001B4580"/>
    <w:rsid w:val="001B4DFE"/>
    <w:rsid w:val="001B4FED"/>
    <w:rsid w:val="001B5BCC"/>
    <w:rsid w:val="001B610D"/>
    <w:rsid w:val="001B7021"/>
    <w:rsid w:val="001B7865"/>
    <w:rsid w:val="001B7988"/>
    <w:rsid w:val="001B7D18"/>
    <w:rsid w:val="001B7D76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579C"/>
    <w:rsid w:val="001C6408"/>
    <w:rsid w:val="001C6C2E"/>
    <w:rsid w:val="001C7266"/>
    <w:rsid w:val="001C75D2"/>
    <w:rsid w:val="001C795F"/>
    <w:rsid w:val="001D0158"/>
    <w:rsid w:val="001D0608"/>
    <w:rsid w:val="001D0846"/>
    <w:rsid w:val="001D086E"/>
    <w:rsid w:val="001D116F"/>
    <w:rsid w:val="001D13B5"/>
    <w:rsid w:val="001D2337"/>
    <w:rsid w:val="001D2758"/>
    <w:rsid w:val="001D3FF9"/>
    <w:rsid w:val="001D40FA"/>
    <w:rsid w:val="001D41D6"/>
    <w:rsid w:val="001D4E25"/>
    <w:rsid w:val="001D5475"/>
    <w:rsid w:val="001D5B7A"/>
    <w:rsid w:val="001E0ADC"/>
    <w:rsid w:val="001E0B48"/>
    <w:rsid w:val="001E0C84"/>
    <w:rsid w:val="001E0D92"/>
    <w:rsid w:val="001E0FAE"/>
    <w:rsid w:val="001E12A1"/>
    <w:rsid w:val="001E291A"/>
    <w:rsid w:val="001E29FF"/>
    <w:rsid w:val="001E3790"/>
    <w:rsid w:val="001E48AD"/>
    <w:rsid w:val="001E5232"/>
    <w:rsid w:val="001E52F1"/>
    <w:rsid w:val="001E57AD"/>
    <w:rsid w:val="001E5FE9"/>
    <w:rsid w:val="001E773F"/>
    <w:rsid w:val="001F011B"/>
    <w:rsid w:val="001F0255"/>
    <w:rsid w:val="001F071A"/>
    <w:rsid w:val="001F07F6"/>
    <w:rsid w:val="001F0AEE"/>
    <w:rsid w:val="001F0F99"/>
    <w:rsid w:val="001F10B2"/>
    <w:rsid w:val="001F1557"/>
    <w:rsid w:val="001F1572"/>
    <w:rsid w:val="001F1A59"/>
    <w:rsid w:val="001F1E12"/>
    <w:rsid w:val="001F23DC"/>
    <w:rsid w:val="001F2C8E"/>
    <w:rsid w:val="001F2ED6"/>
    <w:rsid w:val="001F3282"/>
    <w:rsid w:val="001F38D7"/>
    <w:rsid w:val="001F3F17"/>
    <w:rsid w:val="001F46AA"/>
    <w:rsid w:val="001F5738"/>
    <w:rsid w:val="001F6A2E"/>
    <w:rsid w:val="001F7534"/>
    <w:rsid w:val="001F7D75"/>
    <w:rsid w:val="002007BC"/>
    <w:rsid w:val="00201678"/>
    <w:rsid w:val="00201F45"/>
    <w:rsid w:val="002021AA"/>
    <w:rsid w:val="00202A4A"/>
    <w:rsid w:val="002033EA"/>
    <w:rsid w:val="00203FDC"/>
    <w:rsid w:val="00204022"/>
    <w:rsid w:val="0020484C"/>
    <w:rsid w:val="002063BC"/>
    <w:rsid w:val="0021037A"/>
    <w:rsid w:val="002107E9"/>
    <w:rsid w:val="0021290A"/>
    <w:rsid w:val="00212A6D"/>
    <w:rsid w:val="002130F6"/>
    <w:rsid w:val="0021361E"/>
    <w:rsid w:val="00213A0A"/>
    <w:rsid w:val="0021433A"/>
    <w:rsid w:val="00214388"/>
    <w:rsid w:val="00214480"/>
    <w:rsid w:val="00216045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3F18"/>
    <w:rsid w:val="0022452E"/>
    <w:rsid w:val="00226311"/>
    <w:rsid w:val="002264DF"/>
    <w:rsid w:val="00227A13"/>
    <w:rsid w:val="00230100"/>
    <w:rsid w:val="00230213"/>
    <w:rsid w:val="00230DF0"/>
    <w:rsid w:val="00231385"/>
    <w:rsid w:val="0023217A"/>
    <w:rsid w:val="0023245A"/>
    <w:rsid w:val="00233061"/>
    <w:rsid w:val="00233F70"/>
    <w:rsid w:val="00234A9F"/>
    <w:rsid w:val="00234B6C"/>
    <w:rsid w:val="0023506E"/>
    <w:rsid w:val="002355D4"/>
    <w:rsid w:val="002359C5"/>
    <w:rsid w:val="00235D23"/>
    <w:rsid w:val="002360FC"/>
    <w:rsid w:val="00236325"/>
    <w:rsid w:val="00236622"/>
    <w:rsid w:val="00236EC0"/>
    <w:rsid w:val="00236F23"/>
    <w:rsid w:val="0023775B"/>
    <w:rsid w:val="00241A33"/>
    <w:rsid w:val="00242CA0"/>
    <w:rsid w:val="00244247"/>
    <w:rsid w:val="00244512"/>
    <w:rsid w:val="00244915"/>
    <w:rsid w:val="00244950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086B"/>
    <w:rsid w:val="00250977"/>
    <w:rsid w:val="00251618"/>
    <w:rsid w:val="00252800"/>
    <w:rsid w:val="00252931"/>
    <w:rsid w:val="0025430D"/>
    <w:rsid w:val="002559A5"/>
    <w:rsid w:val="00255E68"/>
    <w:rsid w:val="00256E86"/>
    <w:rsid w:val="00257CF8"/>
    <w:rsid w:val="002601B5"/>
    <w:rsid w:val="00260236"/>
    <w:rsid w:val="002605C8"/>
    <w:rsid w:val="00261363"/>
    <w:rsid w:val="00261C3A"/>
    <w:rsid w:val="00265D26"/>
    <w:rsid w:val="00266304"/>
    <w:rsid w:val="002668A4"/>
    <w:rsid w:val="00266FB3"/>
    <w:rsid w:val="00267C35"/>
    <w:rsid w:val="00267EB5"/>
    <w:rsid w:val="00270553"/>
    <w:rsid w:val="002705A3"/>
    <w:rsid w:val="00270AB5"/>
    <w:rsid w:val="0027147A"/>
    <w:rsid w:val="00271598"/>
    <w:rsid w:val="00271DEF"/>
    <w:rsid w:val="00272714"/>
    <w:rsid w:val="00272876"/>
    <w:rsid w:val="00273114"/>
    <w:rsid w:val="00274351"/>
    <w:rsid w:val="00274CD9"/>
    <w:rsid w:val="002751F2"/>
    <w:rsid w:val="002758D5"/>
    <w:rsid w:val="0027620F"/>
    <w:rsid w:val="002763DB"/>
    <w:rsid w:val="0027670C"/>
    <w:rsid w:val="00276A75"/>
    <w:rsid w:val="00276E27"/>
    <w:rsid w:val="00280401"/>
    <w:rsid w:val="00281080"/>
    <w:rsid w:val="00281094"/>
    <w:rsid w:val="002810CB"/>
    <w:rsid w:val="00281194"/>
    <w:rsid w:val="00281643"/>
    <w:rsid w:val="002816A2"/>
    <w:rsid w:val="00282503"/>
    <w:rsid w:val="0028370E"/>
    <w:rsid w:val="0028392C"/>
    <w:rsid w:val="00283D52"/>
    <w:rsid w:val="002845E3"/>
    <w:rsid w:val="0028494D"/>
    <w:rsid w:val="00285AEA"/>
    <w:rsid w:val="00285BC5"/>
    <w:rsid w:val="0028667F"/>
    <w:rsid w:val="00286AA5"/>
    <w:rsid w:val="0028749A"/>
    <w:rsid w:val="002875DD"/>
    <w:rsid w:val="00287F44"/>
    <w:rsid w:val="00290284"/>
    <w:rsid w:val="0029060F"/>
    <w:rsid w:val="00290B4C"/>
    <w:rsid w:val="00290F99"/>
    <w:rsid w:val="00291EC7"/>
    <w:rsid w:val="0029207F"/>
    <w:rsid w:val="002920B3"/>
    <w:rsid w:val="00292581"/>
    <w:rsid w:val="00294267"/>
    <w:rsid w:val="00294E65"/>
    <w:rsid w:val="00295BFF"/>
    <w:rsid w:val="00295C04"/>
    <w:rsid w:val="0029625C"/>
    <w:rsid w:val="00297660"/>
    <w:rsid w:val="002A02BB"/>
    <w:rsid w:val="002A1A27"/>
    <w:rsid w:val="002A2BE0"/>
    <w:rsid w:val="002A2EFB"/>
    <w:rsid w:val="002A3384"/>
    <w:rsid w:val="002A34D4"/>
    <w:rsid w:val="002A369C"/>
    <w:rsid w:val="002A3997"/>
    <w:rsid w:val="002A3A25"/>
    <w:rsid w:val="002A3D7F"/>
    <w:rsid w:val="002A454B"/>
    <w:rsid w:val="002A45FD"/>
    <w:rsid w:val="002A4819"/>
    <w:rsid w:val="002A4A0F"/>
    <w:rsid w:val="002A4A7A"/>
    <w:rsid w:val="002A52DC"/>
    <w:rsid w:val="002A58B5"/>
    <w:rsid w:val="002A656F"/>
    <w:rsid w:val="002A79E5"/>
    <w:rsid w:val="002A7CD5"/>
    <w:rsid w:val="002B0820"/>
    <w:rsid w:val="002B15C9"/>
    <w:rsid w:val="002B1E87"/>
    <w:rsid w:val="002B349B"/>
    <w:rsid w:val="002B3706"/>
    <w:rsid w:val="002B37D2"/>
    <w:rsid w:val="002B618C"/>
    <w:rsid w:val="002B7929"/>
    <w:rsid w:val="002B7D60"/>
    <w:rsid w:val="002C3091"/>
    <w:rsid w:val="002C4196"/>
    <w:rsid w:val="002C4F52"/>
    <w:rsid w:val="002C55A6"/>
    <w:rsid w:val="002C5B50"/>
    <w:rsid w:val="002C6664"/>
    <w:rsid w:val="002C75B6"/>
    <w:rsid w:val="002C79AC"/>
    <w:rsid w:val="002C7EEC"/>
    <w:rsid w:val="002D080A"/>
    <w:rsid w:val="002D0D51"/>
    <w:rsid w:val="002D1A88"/>
    <w:rsid w:val="002D220D"/>
    <w:rsid w:val="002D23FA"/>
    <w:rsid w:val="002D262E"/>
    <w:rsid w:val="002D3F3B"/>
    <w:rsid w:val="002D3F4E"/>
    <w:rsid w:val="002D4144"/>
    <w:rsid w:val="002D552C"/>
    <w:rsid w:val="002D55B1"/>
    <w:rsid w:val="002D5F7E"/>
    <w:rsid w:val="002D628E"/>
    <w:rsid w:val="002D6314"/>
    <w:rsid w:val="002D6EC8"/>
    <w:rsid w:val="002E0AD0"/>
    <w:rsid w:val="002E0C4C"/>
    <w:rsid w:val="002E100F"/>
    <w:rsid w:val="002E11A4"/>
    <w:rsid w:val="002E1E9C"/>
    <w:rsid w:val="002E38B5"/>
    <w:rsid w:val="002E4AA7"/>
    <w:rsid w:val="002E535B"/>
    <w:rsid w:val="002E5944"/>
    <w:rsid w:val="002E5B2D"/>
    <w:rsid w:val="002E5D89"/>
    <w:rsid w:val="002E5FFC"/>
    <w:rsid w:val="002E6243"/>
    <w:rsid w:val="002E688F"/>
    <w:rsid w:val="002E75FA"/>
    <w:rsid w:val="002E7A23"/>
    <w:rsid w:val="002F0A9F"/>
    <w:rsid w:val="002F1895"/>
    <w:rsid w:val="002F24CC"/>
    <w:rsid w:val="002F4984"/>
    <w:rsid w:val="002F4CE9"/>
    <w:rsid w:val="002F637F"/>
    <w:rsid w:val="002F7283"/>
    <w:rsid w:val="002F7341"/>
    <w:rsid w:val="002F79D1"/>
    <w:rsid w:val="002F7AA8"/>
    <w:rsid w:val="00300188"/>
    <w:rsid w:val="00300FF6"/>
    <w:rsid w:val="00302BF8"/>
    <w:rsid w:val="00302D64"/>
    <w:rsid w:val="00302E6C"/>
    <w:rsid w:val="00304E21"/>
    <w:rsid w:val="0030594A"/>
    <w:rsid w:val="00305BA9"/>
    <w:rsid w:val="00305CB9"/>
    <w:rsid w:val="00305EF9"/>
    <w:rsid w:val="00307200"/>
    <w:rsid w:val="00307AEC"/>
    <w:rsid w:val="0031259F"/>
    <w:rsid w:val="00313E24"/>
    <w:rsid w:val="003154C5"/>
    <w:rsid w:val="00315BAA"/>
    <w:rsid w:val="00316697"/>
    <w:rsid w:val="00317198"/>
    <w:rsid w:val="00320559"/>
    <w:rsid w:val="00321F49"/>
    <w:rsid w:val="00322481"/>
    <w:rsid w:val="003229DD"/>
    <w:rsid w:val="00323214"/>
    <w:rsid w:val="003234FC"/>
    <w:rsid w:val="003235CE"/>
    <w:rsid w:val="003238D5"/>
    <w:rsid w:val="00324C35"/>
    <w:rsid w:val="00325A64"/>
    <w:rsid w:val="00325DF4"/>
    <w:rsid w:val="00326364"/>
    <w:rsid w:val="0032794B"/>
    <w:rsid w:val="00331243"/>
    <w:rsid w:val="00331C1F"/>
    <w:rsid w:val="00331E37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635"/>
    <w:rsid w:val="00340BFB"/>
    <w:rsid w:val="0034119D"/>
    <w:rsid w:val="0034139F"/>
    <w:rsid w:val="003425F1"/>
    <w:rsid w:val="00342DD8"/>
    <w:rsid w:val="00343869"/>
    <w:rsid w:val="00343CB8"/>
    <w:rsid w:val="00344601"/>
    <w:rsid w:val="00344769"/>
    <w:rsid w:val="00344D04"/>
    <w:rsid w:val="00345859"/>
    <w:rsid w:val="003475DB"/>
    <w:rsid w:val="00347BF5"/>
    <w:rsid w:val="00350298"/>
    <w:rsid w:val="003502B8"/>
    <w:rsid w:val="003509A2"/>
    <w:rsid w:val="00352171"/>
    <w:rsid w:val="003521F9"/>
    <w:rsid w:val="0035235E"/>
    <w:rsid w:val="003523D6"/>
    <w:rsid w:val="0035461D"/>
    <w:rsid w:val="003547FD"/>
    <w:rsid w:val="00354C00"/>
    <w:rsid w:val="00354FD6"/>
    <w:rsid w:val="00355211"/>
    <w:rsid w:val="0035558A"/>
    <w:rsid w:val="003567D6"/>
    <w:rsid w:val="00356A05"/>
    <w:rsid w:val="00357305"/>
    <w:rsid w:val="003573EF"/>
    <w:rsid w:val="0035746F"/>
    <w:rsid w:val="00357EC0"/>
    <w:rsid w:val="00360317"/>
    <w:rsid w:val="0036044C"/>
    <w:rsid w:val="00360E12"/>
    <w:rsid w:val="003619B1"/>
    <w:rsid w:val="00361F04"/>
    <w:rsid w:val="00362BA7"/>
    <w:rsid w:val="00362F00"/>
    <w:rsid w:val="0036372B"/>
    <w:rsid w:val="00364E77"/>
    <w:rsid w:val="00365437"/>
    <w:rsid w:val="00365F18"/>
    <w:rsid w:val="003662A7"/>
    <w:rsid w:val="00366A3D"/>
    <w:rsid w:val="00366D0C"/>
    <w:rsid w:val="00367F2B"/>
    <w:rsid w:val="00370A3B"/>
    <w:rsid w:val="0037305F"/>
    <w:rsid w:val="00373CFF"/>
    <w:rsid w:val="003741D2"/>
    <w:rsid w:val="0037449D"/>
    <w:rsid w:val="0037458D"/>
    <w:rsid w:val="00374CB3"/>
    <w:rsid w:val="003766DC"/>
    <w:rsid w:val="00376BB0"/>
    <w:rsid w:val="00377019"/>
    <w:rsid w:val="00377BAF"/>
    <w:rsid w:val="00377BCD"/>
    <w:rsid w:val="003809AE"/>
    <w:rsid w:val="00381C4C"/>
    <w:rsid w:val="0038327A"/>
    <w:rsid w:val="00383968"/>
    <w:rsid w:val="003846BE"/>
    <w:rsid w:val="00384EA5"/>
    <w:rsid w:val="00385A20"/>
    <w:rsid w:val="003867E0"/>
    <w:rsid w:val="00386883"/>
    <w:rsid w:val="00386993"/>
    <w:rsid w:val="00390979"/>
    <w:rsid w:val="003912D5"/>
    <w:rsid w:val="00391816"/>
    <w:rsid w:val="00391DE8"/>
    <w:rsid w:val="00392562"/>
    <w:rsid w:val="0039312B"/>
    <w:rsid w:val="003932E2"/>
    <w:rsid w:val="003955C9"/>
    <w:rsid w:val="003955F4"/>
    <w:rsid w:val="0039574C"/>
    <w:rsid w:val="00395C2E"/>
    <w:rsid w:val="003962D0"/>
    <w:rsid w:val="00397314"/>
    <w:rsid w:val="0039747E"/>
    <w:rsid w:val="00397682"/>
    <w:rsid w:val="003978EE"/>
    <w:rsid w:val="003A0025"/>
    <w:rsid w:val="003A04B5"/>
    <w:rsid w:val="003A29BA"/>
    <w:rsid w:val="003A4128"/>
    <w:rsid w:val="003A5211"/>
    <w:rsid w:val="003A52BE"/>
    <w:rsid w:val="003A5C78"/>
    <w:rsid w:val="003A776D"/>
    <w:rsid w:val="003B012D"/>
    <w:rsid w:val="003B0746"/>
    <w:rsid w:val="003B0C8A"/>
    <w:rsid w:val="003B2DD9"/>
    <w:rsid w:val="003B34BE"/>
    <w:rsid w:val="003B3832"/>
    <w:rsid w:val="003B3F39"/>
    <w:rsid w:val="003B46D7"/>
    <w:rsid w:val="003B4BA1"/>
    <w:rsid w:val="003B5252"/>
    <w:rsid w:val="003B5FD8"/>
    <w:rsid w:val="003B63EC"/>
    <w:rsid w:val="003B6F09"/>
    <w:rsid w:val="003B77FF"/>
    <w:rsid w:val="003C053E"/>
    <w:rsid w:val="003C063F"/>
    <w:rsid w:val="003C0691"/>
    <w:rsid w:val="003C0CDC"/>
    <w:rsid w:val="003C1FCE"/>
    <w:rsid w:val="003C25FD"/>
    <w:rsid w:val="003C3145"/>
    <w:rsid w:val="003C451A"/>
    <w:rsid w:val="003C4A3D"/>
    <w:rsid w:val="003C4AB4"/>
    <w:rsid w:val="003C4D38"/>
    <w:rsid w:val="003C57C9"/>
    <w:rsid w:val="003C5B88"/>
    <w:rsid w:val="003C5D2C"/>
    <w:rsid w:val="003C699A"/>
    <w:rsid w:val="003C7928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7355"/>
    <w:rsid w:val="003D75A1"/>
    <w:rsid w:val="003D76C9"/>
    <w:rsid w:val="003E0E59"/>
    <w:rsid w:val="003E1DAD"/>
    <w:rsid w:val="003E2DF4"/>
    <w:rsid w:val="003E37CC"/>
    <w:rsid w:val="003E3989"/>
    <w:rsid w:val="003E3DB0"/>
    <w:rsid w:val="003E4FFB"/>
    <w:rsid w:val="003E6416"/>
    <w:rsid w:val="003F12F9"/>
    <w:rsid w:val="003F1C1D"/>
    <w:rsid w:val="003F203D"/>
    <w:rsid w:val="003F204C"/>
    <w:rsid w:val="003F24C7"/>
    <w:rsid w:val="003F2984"/>
    <w:rsid w:val="003F421E"/>
    <w:rsid w:val="003F426C"/>
    <w:rsid w:val="003F437C"/>
    <w:rsid w:val="003F5ED6"/>
    <w:rsid w:val="003F69DD"/>
    <w:rsid w:val="004008C7"/>
    <w:rsid w:val="00400DD1"/>
    <w:rsid w:val="004019A6"/>
    <w:rsid w:val="00401BD0"/>
    <w:rsid w:val="0040210F"/>
    <w:rsid w:val="004024D0"/>
    <w:rsid w:val="004029A2"/>
    <w:rsid w:val="0040304E"/>
    <w:rsid w:val="00403A68"/>
    <w:rsid w:val="004047B9"/>
    <w:rsid w:val="0040525D"/>
    <w:rsid w:val="004052C5"/>
    <w:rsid w:val="00406799"/>
    <w:rsid w:val="004077C4"/>
    <w:rsid w:val="004101D0"/>
    <w:rsid w:val="0041265F"/>
    <w:rsid w:val="00412774"/>
    <w:rsid w:val="00412B90"/>
    <w:rsid w:val="00413860"/>
    <w:rsid w:val="00413CD9"/>
    <w:rsid w:val="00414891"/>
    <w:rsid w:val="00415B48"/>
    <w:rsid w:val="00415C29"/>
    <w:rsid w:val="004161AC"/>
    <w:rsid w:val="004161B0"/>
    <w:rsid w:val="004163DD"/>
    <w:rsid w:val="0041671D"/>
    <w:rsid w:val="004200D8"/>
    <w:rsid w:val="00420E95"/>
    <w:rsid w:val="0042105D"/>
    <w:rsid w:val="00421FCB"/>
    <w:rsid w:val="00422D96"/>
    <w:rsid w:val="00422F20"/>
    <w:rsid w:val="0042314E"/>
    <w:rsid w:val="00424FE2"/>
    <w:rsid w:val="00425227"/>
    <w:rsid w:val="00427142"/>
    <w:rsid w:val="004273B8"/>
    <w:rsid w:val="00427953"/>
    <w:rsid w:val="004300D5"/>
    <w:rsid w:val="0043055A"/>
    <w:rsid w:val="004308B7"/>
    <w:rsid w:val="00431449"/>
    <w:rsid w:val="004317FD"/>
    <w:rsid w:val="004318DF"/>
    <w:rsid w:val="004330C2"/>
    <w:rsid w:val="00433180"/>
    <w:rsid w:val="00433390"/>
    <w:rsid w:val="004333A1"/>
    <w:rsid w:val="004336B4"/>
    <w:rsid w:val="00433D3C"/>
    <w:rsid w:val="00433F9E"/>
    <w:rsid w:val="00434287"/>
    <w:rsid w:val="00434722"/>
    <w:rsid w:val="00436366"/>
    <w:rsid w:val="00436534"/>
    <w:rsid w:val="00436E27"/>
    <w:rsid w:val="004370C1"/>
    <w:rsid w:val="00437B17"/>
    <w:rsid w:val="0044021C"/>
    <w:rsid w:val="004408DA"/>
    <w:rsid w:val="00440DA1"/>
    <w:rsid w:val="00441649"/>
    <w:rsid w:val="00441B81"/>
    <w:rsid w:val="00441DE1"/>
    <w:rsid w:val="00442195"/>
    <w:rsid w:val="004428D8"/>
    <w:rsid w:val="00442BC1"/>
    <w:rsid w:val="00442C08"/>
    <w:rsid w:val="00443E4B"/>
    <w:rsid w:val="00444F98"/>
    <w:rsid w:val="0044684A"/>
    <w:rsid w:val="0044720B"/>
    <w:rsid w:val="00447301"/>
    <w:rsid w:val="00447FED"/>
    <w:rsid w:val="0045052E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428D"/>
    <w:rsid w:val="00464AC2"/>
    <w:rsid w:val="0046573B"/>
    <w:rsid w:val="00465FE6"/>
    <w:rsid w:val="004663DB"/>
    <w:rsid w:val="004665BA"/>
    <w:rsid w:val="00467F78"/>
    <w:rsid w:val="00470848"/>
    <w:rsid w:val="00470A3B"/>
    <w:rsid w:val="00470A4D"/>
    <w:rsid w:val="0047130E"/>
    <w:rsid w:val="004718C4"/>
    <w:rsid w:val="00471D58"/>
    <w:rsid w:val="00471FFB"/>
    <w:rsid w:val="0047205E"/>
    <w:rsid w:val="00473952"/>
    <w:rsid w:val="004745BD"/>
    <w:rsid w:val="00474979"/>
    <w:rsid w:val="0047544B"/>
    <w:rsid w:val="00475A42"/>
    <w:rsid w:val="004806A4"/>
    <w:rsid w:val="00482C02"/>
    <w:rsid w:val="00483E32"/>
    <w:rsid w:val="004854B6"/>
    <w:rsid w:val="00485751"/>
    <w:rsid w:val="00486B9C"/>
    <w:rsid w:val="00491343"/>
    <w:rsid w:val="004916DE"/>
    <w:rsid w:val="00491778"/>
    <w:rsid w:val="00491930"/>
    <w:rsid w:val="00492004"/>
    <w:rsid w:val="0049204B"/>
    <w:rsid w:val="00492677"/>
    <w:rsid w:val="004932CA"/>
    <w:rsid w:val="004938F4"/>
    <w:rsid w:val="0049397D"/>
    <w:rsid w:val="00494112"/>
    <w:rsid w:val="004944AB"/>
    <w:rsid w:val="00494D54"/>
    <w:rsid w:val="00494FB2"/>
    <w:rsid w:val="00495C4F"/>
    <w:rsid w:val="0049616A"/>
    <w:rsid w:val="0049693A"/>
    <w:rsid w:val="00496FDD"/>
    <w:rsid w:val="004977C2"/>
    <w:rsid w:val="004A176E"/>
    <w:rsid w:val="004A225F"/>
    <w:rsid w:val="004A257D"/>
    <w:rsid w:val="004A2627"/>
    <w:rsid w:val="004A3013"/>
    <w:rsid w:val="004A318E"/>
    <w:rsid w:val="004A32EF"/>
    <w:rsid w:val="004A37D1"/>
    <w:rsid w:val="004A3952"/>
    <w:rsid w:val="004A3E1A"/>
    <w:rsid w:val="004A4E4C"/>
    <w:rsid w:val="004A6015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3BDF"/>
    <w:rsid w:val="004B4419"/>
    <w:rsid w:val="004B49BD"/>
    <w:rsid w:val="004B56C0"/>
    <w:rsid w:val="004B5CAD"/>
    <w:rsid w:val="004B765A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5C2C"/>
    <w:rsid w:val="004D6512"/>
    <w:rsid w:val="004D732F"/>
    <w:rsid w:val="004D798C"/>
    <w:rsid w:val="004E116F"/>
    <w:rsid w:val="004E1912"/>
    <w:rsid w:val="004E2588"/>
    <w:rsid w:val="004E277B"/>
    <w:rsid w:val="004E3C1B"/>
    <w:rsid w:val="004E3C46"/>
    <w:rsid w:val="004E47A9"/>
    <w:rsid w:val="004E5938"/>
    <w:rsid w:val="004E5CE6"/>
    <w:rsid w:val="004E6573"/>
    <w:rsid w:val="004E6638"/>
    <w:rsid w:val="004E6781"/>
    <w:rsid w:val="004E7088"/>
    <w:rsid w:val="004E725E"/>
    <w:rsid w:val="004E797A"/>
    <w:rsid w:val="004F1727"/>
    <w:rsid w:val="004F1EAF"/>
    <w:rsid w:val="004F3DB9"/>
    <w:rsid w:val="004F44AE"/>
    <w:rsid w:val="004F4845"/>
    <w:rsid w:val="004F5039"/>
    <w:rsid w:val="004F5044"/>
    <w:rsid w:val="004F519F"/>
    <w:rsid w:val="004F71B8"/>
    <w:rsid w:val="004F7AFF"/>
    <w:rsid w:val="00500F64"/>
    <w:rsid w:val="00501490"/>
    <w:rsid w:val="00502156"/>
    <w:rsid w:val="00502302"/>
    <w:rsid w:val="0050252C"/>
    <w:rsid w:val="00502938"/>
    <w:rsid w:val="005036C7"/>
    <w:rsid w:val="00503757"/>
    <w:rsid w:val="00505570"/>
    <w:rsid w:val="00506326"/>
    <w:rsid w:val="00506644"/>
    <w:rsid w:val="0050688B"/>
    <w:rsid w:val="00507421"/>
    <w:rsid w:val="00507778"/>
    <w:rsid w:val="0050777F"/>
    <w:rsid w:val="00507ED1"/>
    <w:rsid w:val="005101D8"/>
    <w:rsid w:val="00510AA0"/>
    <w:rsid w:val="00510B08"/>
    <w:rsid w:val="00511328"/>
    <w:rsid w:val="00511346"/>
    <w:rsid w:val="00511373"/>
    <w:rsid w:val="005117DB"/>
    <w:rsid w:val="0051185F"/>
    <w:rsid w:val="005122B6"/>
    <w:rsid w:val="00513BDC"/>
    <w:rsid w:val="00514105"/>
    <w:rsid w:val="00514181"/>
    <w:rsid w:val="00514301"/>
    <w:rsid w:val="00514EF1"/>
    <w:rsid w:val="00515070"/>
    <w:rsid w:val="00515152"/>
    <w:rsid w:val="005162C6"/>
    <w:rsid w:val="0051657E"/>
    <w:rsid w:val="00516FB7"/>
    <w:rsid w:val="00520927"/>
    <w:rsid w:val="00521622"/>
    <w:rsid w:val="00521681"/>
    <w:rsid w:val="00522A52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6A6"/>
    <w:rsid w:val="00527BC5"/>
    <w:rsid w:val="00527D52"/>
    <w:rsid w:val="00530437"/>
    <w:rsid w:val="00532AA7"/>
    <w:rsid w:val="00533D88"/>
    <w:rsid w:val="00534960"/>
    <w:rsid w:val="00535D3D"/>
    <w:rsid w:val="00535D98"/>
    <w:rsid w:val="005410A3"/>
    <w:rsid w:val="00541E76"/>
    <w:rsid w:val="00542512"/>
    <w:rsid w:val="00542C13"/>
    <w:rsid w:val="005434E9"/>
    <w:rsid w:val="0054416C"/>
    <w:rsid w:val="005445C0"/>
    <w:rsid w:val="005451D3"/>
    <w:rsid w:val="00545CF4"/>
    <w:rsid w:val="00546E1F"/>
    <w:rsid w:val="0054733D"/>
    <w:rsid w:val="00547CD6"/>
    <w:rsid w:val="00547DF1"/>
    <w:rsid w:val="00550080"/>
    <w:rsid w:val="005512D2"/>
    <w:rsid w:val="0055235E"/>
    <w:rsid w:val="00552A6A"/>
    <w:rsid w:val="00552E16"/>
    <w:rsid w:val="0055311F"/>
    <w:rsid w:val="005537E1"/>
    <w:rsid w:val="005539AA"/>
    <w:rsid w:val="00554158"/>
    <w:rsid w:val="00554C98"/>
    <w:rsid w:val="0055553B"/>
    <w:rsid w:val="00555650"/>
    <w:rsid w:val="00555EFD"/>
    <w:rsid w:val="005568D0"/>
    <w:rsid w:val="00556C85"/>
    <w:rsid w:val="00557779"/>
    <w:rsid w:val="00557814"/>
    <w:rsid w:val="00557F0D"/>
    <w:rsid w:val="005600D4"/>
    <w:rsid w:val="005607DE"/>
    <w:rsid w:val="0056091D"/>
    <w:rsid w:val="0056101C"/>
    <w:rsid w:val="005611D0"/>
    <w:rsid w:val="005615FC"/>
    <w:rsid w:val="00561713"/>
    <w:rsid w:val="00561A1A"/>
    <w:rsid w:val="00561AC9"/>
    <w:rsid w:val="005627FA"/>
    <w:rsid w:val="00562B54"/>
    <w:rsid w:val="00562E4E"/>
    <w:rsid w:val="00563811"/>
    <w:rsid w:val="00563B3D"/>
    <w:rsid w:val="00563FCE"/>
    <w:rsid w:val="005641E3"/>
    <w:rsid w:val="00565E00"/>
    <w:rsid w:val="00566767"/>
    <w:rsid w:val="00566914"/>
    <w:rsid w:val="00566F05"/>
    <w:rsid w:val="00566F87"/>
    <w:rsid w:val="00567387"/>
    <w:rsid w:val="00567AA7"/>
    <w:rsid w:val="00570C7C"/>
    <w:rsid w:val="00570D4B"/>
    <w:rsid w:val="00571286"/>
    <w:rsid w:val="00571307"/>
    <w:rsid w:val="00571398"/>
    <w:rsid w:val="0057186D"/>
    <w:rsid w:val="00571B6E"/>
    <w:rsid w:val="00571C0E"/>
    <w:rsid w:val="00572718"/>
    <w:rsid w:val="00572836"/>
    <w:rsid w:val="005728FD"/>
    <w:rsid w:val="00573092"/>
    <w:rsid w:val="00574728"/>
    <w:rsid w:val="00574D3F"/>
    <w:rsid w:val="00574FE4"/>
    <w:rsid w:val="00575907"/>
    <w:rsid w:val="00575CAC"/>
    <w:rsid w:val="00575E0C"/>
    <w:rsid w:val="00576331"/>
    <w:rsid w:val="00576476"/>
    <w:rsid w:val="00576729"/>
    <w:rsid w:val="00576E58"/>
    <w:rsid w:val="00577685"/>
    <w:rsid w:val="0057778E"/>
    <w:rsid w:val="00577E67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520"/>
    <w:rsid w:val="00583D3F"/>
    <w:rsid w:val="00584D66"/>
    <w:rsid w:val="005859FC"/>
    <w:rsid w:val="00585C3B"/>
    <w:rsid w:val="00590115"/>
    <w:rsid w:val="0059050E"/>
    <w:rsid w:val="005907BC"/>
    <w:rsid w:val="0059094A"/>
    <w:rsid w:val="00590B90"/>
    <w:rsid w:val="00590CA6"/>
    <w:rsid w:val="00591246"/>
    <w:rsid w:val="005912FB"/>
    <w:rsid w:val="0059275C"/>
    <w:rsid w:val="005935CA"/>
    <w:rsid w:val="005937F4"/>
    <w:rsid w:val="0059412E"/>
    <w:rsid w:val="00594D50"/>
    <w:rsid w:val="00594FEF"/>
    <w:rsid w:val="00595804"/>
    <w:rsid w:val="00595A9E"/>
    <w:rsid w:val="00595BF6"/>
    <w:rsid w:val="00596775"/>
    <w:rsid w:val="00596C0C"/>
    <w:rsid w:val="005A0F26"/>
    <w:rsid w:val="005A1C6F"/>
    <w:rsid w:val="005A21AC"/>
    <w:rsid w:val="005A282F"/>
    <w:rsid w:val="005A410E"/>
    <w:rsid w:val="005A450A"/>
    <w:rsid w:val="005A46F1"/>
    <w:rsid w:val="005A486F"/>
    <w:rsid w:val="005A49FB"/>
    <w:rsid w:val="005A4CF2"/>
    <w:rsid w:val="005A5CCA"/>
    <w:rsid w:val="005A6211"/>
    <w:rsid w:val="005A6BFE"/>
    <w:rsid w:val="005B0824"/>
    <w:rsid w:val="005B0852"/>
    <w:rsid w:val="005B0C82"/>
    <w:rsid w:val="005B30A8"/>
    <w:rsid w:val="005B342B"/>
    <w:rsid w:val="005B3A19"/>
    <w:rsid w:val="005B47B8"/>
    <w:rsid w:val="005B4CA3"/>
    <w:rsid w:val="005B583C"/>
    <w:rsid w:val="005B5B80"/>
    <w:rsid w:val="005B5F59"/>
    <w:rsid w:val="005B682F"/>
    <w:rsid w:val="005B6E92"/>
    <w:rsid w:val="005C0434"/>
    <w:rsid w:val="005C14D8"/>
    <w:rsid w:val="005C1BD4"/>
    <w:rsid w:val="005C2896"/>
    <w:rsid w:val="005C2C45"/>
    <w:rsid w:val="005C3A36"/>
    <w:rsid w:val="005C568E"/>
    <w:rsid w:val="005C593D"/>
    <w:rsid w:val="005C77D3"/>
    <w:rsid w:val="005D013E"/>
    <w:rsid w:val="005D2C2F"/>
    <w:rsid w:val="005D3860"/>
    <w:rsid w:val="005D3A6C"/>
    <w:rsid w:val="005D3DC4"/>
    <w:rsid w:val="005D4403"/>
    <w:rsid w:val="005D5F72"/>
    <w:rsid w:val="005D784B"/>
    <w:rsid w:val="005D788A"/>
    <w:rsid w:val="005E1DEF"/>
    <w:rsid w:val="005E2083"/>
    <w:rsid w:val="005E21F5"/>
    <w:rsid w:val="005E2A9E"/>
    <w:rsid w:val="005E3984"/>
    <w:rsid w:val="005E44A1"/>
    <w:rsid w:val="005E4623"/>
    <w:rsid w:val="005E4D18"/>
    <w:rsid w:val="005E55D9"/>
    <w:rsid w:val="005E5FEA"/>
    <w:rsid w:val="005E664A"/>
    <w:rsid w:val="005E6862"/>
    <w:rsid w:val="005E6F57"/>
    <w:rsid w:val="005F08D9"/>
    <w:rsid w:val="005F0C97"/>
    <w:rsid w:val="005F0D4A"/>
    <w:rsid w:val="005F11B9"/>
    <w:rsid w:val="005F1711"/>
    <w:rsid w:val="005F1D18"/>
    <w:rsid w:val="005F31BA"/>
    <w:rsid w:val="005F366A"/>
    <w:rsid w:val="005F3882"/>
    <w:rsid w:val="005F3A6E"/>
    <w:rsid w:val="005F3B19"/>
    <w:rsid w:val="005F3D74"/>
    <w:rsid w:val="005F3E1A"/>
    <w:rsid w:val="005F3FAC"/>
    <w:rsid w:val="005F4008"/>
    <w:rsid w:val="005F48EF"/>
    <w:rsid w:val="005F48FC"/>
    <w:rsid w:val="005F49AD"/>
    <w:rsid w:val="005F578D"/>
    <w:rsid w:val="005F5FA0"/>
    <w:rsid w:val="005F6090"/>
    <w:rsid w:val="005F6711"/>
    <w:rsid w:val="005F7A9E"/>
    <w:rsid w:val="005F7D66"/>
    <w:rsid w:val="00600010"/>
    <w:rsid w:val="00600914"/>
    <w:rsid w:val="00602ED0"/>
    <w:rsid w:val="0060351E"/>
    <w:rsid w:val="00603A50"/>
    <w:rsid w:val="00603C17"/>
    <w:rsid w:val="0060568C"/>
    <w:rsid w:val="00605F7A"/>
    <w:rsid w:val="00605FD3"/>
    <w:rsid w:val="0060624D"/>
    <w:rsid w:val="00606689"/>
    <w:rsid w:val="00606B84"/>
    <w:rsid w:val="00606C1E"/>
    <w:rsid w:val="00606D3B"/>
    <w:rsid w:val="00606EDA"/>
    <w:rsid w:val="00607718"/>
    <w:rsid w:val="006107CF"/>
    <w:rsid w:val="00610CEA"/>
    <w:rsid w:val="00610E54"/>
    <w:rsid w:val="0061146A"/>
    <w:rsid w:val="00611779"/>
    <w:rsid w:val="0061195E"/>
    <w:rsid w:val="00612302"/>
    <w:rsid w:val="0061265D"/>
    <w:rsid w:val="006127A6"/>
    <w:rsid w:val="00613940"/>
    <w:rsid w:val="00614114"/>
    <w:rsid w:val="006147DB"/>
    <w:rsid w:val="00614E40"/>
    <w:rsid w:val="00614F76"/>
    <w:rsid w:val="006154A9"/>
    <w:rsid w:val="00615F13"/>
    <w:rsid w:val="006164AD"/>
    <w:rsid w:val="00617AA0"/>
    <w:rsid w:val="00620BE9"/>
    <w:rsid w:val="00621937"/>
    <w:rsid w:val="00622022"/>
    <w:rsid w:val="0062234D"/>
    <w:rsid w:val="0062256B"/>
    <w:rsid w:val="00622A3C"/>
    <w:rsid w:val="00622B26"/>
    <w:rsid w:val="00623177"/>
    <w:rsid w:val="006239B1"/>
    <w:rsid w:val="00623E4A"/>
    <w:rsid w:val="00623EF7"/>
    <w:rsid w:val="00624448"/>
    <w:rsid w:val="00625765"/>
    <w:rsid w:val="006259DD"/>
    <w:rsid w:val="00625C86"/>
    <w:rsid w:val="0062660F"/>
    <w:rsid w:val="0062662D"/>
    <w:rsid w:val="0062671E"/>
    <w:rsid w:val="00626982"/>
    <w:rsid w:val="00626B72"/>
    <w:rsid w:val="00626E57"/>
    <w:rsid w:val="00627C11"/>
    <w:rsid w:val="006300E8"/>
    <w:rsid w:val="0063036D"/>
    <w:rsid w:val="00630C9E"/>
    <w:rsid w:val="00630FF1"/>
    <w:rsid w:val="0063244F"/>
    <w:rsid w:val="006327AA"/>
    <w:rsid w:val="00632C81"/>
    <w:rsid w:val="0063374F"/>
    <w:rsid w:val="00633BE9"/>
    <w:rsid w:val="0063474E"/>
    <w:rsid w:val="00634A87"/>
    <w:rsid w:val="00634CBD"/>
    <w:rsid w:val="006355FB"/>
    <w:rsid w:val="00636F9D"/>
    <w:rsid w:val="00636FFA"/>
    <w:rsid w:val="006400F3"/>
    <w:rsid w:val="0064026D"/>
    <w:rsid w:val="0064043A"/>
    <w:rsid w:val="00640D52"/>
    <w:rsid w:val="00640F5D"/>
    <w:rsid w:val="00641269"/>
    <w:rsid w:val="006418B6"/>
    <w:rsid w:val="00641C3E"/>
    <w:rsid w:val="006425F2"/>
    <w:rsid w:val="006427A8"/>
    <w:rsid w:val="0064398A"/>
    <w:rsid w:val="00644449"/>
    <w:rsid w:val="00644964"/>
    <w:rsid w:val="00644C39"/>
    <w:rsid w:val="00645614"/>
    <w:rsid w:val="00647623"/>
    <w:rsid w:val="006479DC"/>
    <w:rsid w:val="00650B9A"/>
    <w:rsid w:val="00651228"/>
    <w:rsid w:val="006513FB"/>
    <w:rsid w:val="0065143F"/>
    <w:rsid w:val="00651567"/>
    <w:rsid w:val="0065189E"/>
    <w:rsid w:val="00652819"/>
    <w:rsid w:val="00652C96"/>
    <w:rsid w:val="00655012"/>
    <w:rsid w:val="0065516B"/>
    <w:rsid w:val="00655F97"/>
    <w:rsid w:val="00656CF7"/>
    <w:rsid w:val="006570A7"/>
    <w:rsid w:val="00657DE2"/>
    <w:rsid w:val="00660A73"/>
    <w:rsid w:val="00660C3D"/>
    <w:rsid w:val="00660C93"/>
    <w:rsid w:val="00661F97"/>
    <w:rsid w:val="006620E6"/>
    <w:rsid w:val="0066341E"/>
    <w:rsid w:val="0066369C"/>
    <w:rsid w:val="00664011"/>
    <w:rsid w:val="00665419"/>
    <w:rsid w:val="006656C1"/>
    <w:rsid w:val="00665BED"/>
    <w:rsid w:val="006661D0"/>
    <w:rsid w:val="00666372"/>
    <w:rsid w:val="006672D7"/>
    <w:rsid w:val="0066746B"/>
    <w:rsid w:val="006701B3"/>
    <w:rsid w:val="00670F45"/>
    <w:rsid w:val="00672176"/>
    <w:rsid w:val="00672DBB"/>
    <w:rsid w:val="00674568"/>
    <w:rsid w:val="006750D4"/>
    <w:rsid w:val="006752A2"/>
    <w:rsid w:val="00675AAD"/>
    <w:rsid w:val="00675E81"/>
    <w:rsid w:val="00677907"/>
    <w:rsid w:val="00677C1B"/>
    <w:rsid w:val="00677D3B"/>
    <w:rsid w:val="00677E67"/>
    <w:rsid w:val="006809F2"/>
    <w:rsid w:val="00680D13"/>
    <w:rsid w:val="00681077"/>
    <w:rsid w:val="00681663"/>
    <w:rsid w:val="00681D9F"/>
    <w:rsid w:val="00682883"/>
    <w:rsid w:val="00683057"/>
    <w:rsid w:val="00684D62"/>
    <w:rsid w:val="006852B7"/>
    <w:rsid w:val="00685D05"/>
    <w:rsid w:val="00685E04"/>
    <w:rsid w:val="00685F2C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798"/>
    <w:rsid w:val="006947F8"/>
    <w:rsid w:val="006A07ED"/>
    <w:rsid w:val="006A271C"/>
    <w:rsid w:val="006A2B35"/>
    <w:rsid w:val="006A34BF"/>
    <w:rsid w:val="006A4108"/>
    <w:rsid w:val="006A4249"/>
    <w:rsid w:val="006A4475"/>
    <w:rsid w:val="006A50B3"/>
    <w:rsid w:val="006A5A08"/>
    <w:rsid w:val="006A5D18"/>
    <w:rsid w:val="006A6B69"/>
    <w:rsid w:val="006A6DC9"/>
    <w:rsid w:val="006A7076"/>
    <w:rsid w:val="006A7078"/>
    <w:rsid w:val="006A74C9"/>
    <w:rsid w:val="006A7895"/>
    <w:rsid w:val="006A7AC8"/>
    <w:rsid w:val="006B0852"/>
    <w:rsid w:val="006B116B"/>
    <w:rsid w:val="006B1741"/>
    <w:rsid w:val="006B1888"/>
    <w:rsid w:val="006B2976"/>
    <w:rsid w:val="006B30AB"/>
    <w:rsid w:val="006B3163"/>
    <w:rsid w:val="006B31CB"/>
    <w:rsid w:val="006B3A52"/>
    <w:rsid w:val="006B3AE7"/>
    <w:rsid w:val="006B3D5E"/>
    <w:rsid w:val="006B3F43"/>
    <w:rsid w:val="006B461C"/>
    <w:rsid w:val="006B489F"/>
    <w:rsid w:val="006B4A6A"/>
    <w:rsid w:val="006B5F56"/>
    <w:rsid w:val="006B7955"/>
    <w:rsid w:val="006B7AFC"/>
    <w:rsid w:val="006B7D83"/>
    <w:rsid w:val="006B7F7C"/>
    <w:rsid w:val="006C03D8"/>
    <w:rsid w:val="006C1258"/>
    <w:rsid w:val="006C15C2"/>
    <w:rsid w:val="006C1852"/>
    <w:rsid w:val="006C1E11"/>
    <w:rsid w:val="006C22F3"/>
    <w:rsid w:val="006C2AB2"/>
    <w:rsid w:val="006C2F73"/>
    <w:rsid w:val="006C3124"/>
    <w:rsid w:val="006C3210"/>
    <w:rsid w:val="006C43B9"/>
    <w:rsid w:val="006C43CE"/>
    <w:rsid w:val="006C4650"/>
    <w:rsid w:val="006C4C3F"/>
    <w:rsid w:val="006C4E92"/>
    <w:rsid w:val="006C6077"/>
    <w:rsid w:val="006D0D00"/>
    <w:rsid w:val="006D170C"/>
    <w:rsid w:val="006D1CF7"/>
    <w:rsid w:val="006D2E67"/>
    <w:rsid w:val="006D3380"/>
    <w:rsid w:val="006D3EA5"/>
    <w:rsid w:val="006D42D3"/>
    <w:rsid w:val="006D4F4B"/>
    <w:rsid w:val="006D5177"/>
    <w:rsid w:val="006D558B"/>
    <w:rsid w:val="006D6D4C"/>
    <w:rsid w:val="006D762F"/>
    <w:rsid w:val="006E06C4"/>
    <w:rsid w:val="006E08C3"/>
    <w:rsid w:val="006E142A"/>
    <w:rsid w:val="006E15B1"/>
    <w:rsid w:val="006E166D"/>
    <w:rsid w:val="006E1D30"/>
    <w:rsid w:val="006E2028"/>
    <w:rsid w:val="006E2818"/>
    <w:rsid w:val="006E2B32"/>
    <w:rsid w:val="006E384A"/>
    <w:rsid w:val="006E400B"/>
    <w:rsid w:val="006E413B"/>
    <w:rsid w:val="006E474F"/>
    <w:rsid w:val="006E49D5"/>
    <w:rsid w:val="006E4AA6"/>
    <w:rsid w:val="006E4B17"/>
    <w:rsid w:val="006E4EA0"/>
    <w:rsid w:val="006E57C5"/>
    <w:rsid w:val="006E6184"/>
    <w:rsid w:val="006E6C8F"/>
    <w:rsid w:val="006F028F"/>
    <w:rsid w:val="006F044D"/>
    <w:rsid w:val="006F17FD"/>
    <w:rsid w:val="006F1C70"/>
    <w:rsid w:val="006F28B7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05E2"/>
    <w:rsid w:val="0070142C"/>
    <w:rsid w:val="00701CBA"/>
    <w:rsid w:val="00701DC8"/>
    <w:rsid w:val="00701E8F"/>
    <w:rsid w:val="007028D3"/>
    <w:rsid w:val="007031D1"/>
    <w:rsid w:val="00703466"/>
    <w:rsid w:val="00703533"/>
    <w:rsid w:val="00704CE2"/>
    <w:rsid w:val="00707363"/>
    <w:rsid w:val="00710E25"/>
    <w:rsid w:val="00711A25"/>
    <w:rsid w:val="00711FAA"/>
    <w:rsid w:val="00712417"/>
    <w:rsid w:val="007126B8"/>
    <w:rsid w:val="00712830"/>
    <w:rsid w:val="00713B9C"/>
    <w:rsid w:val="007141F0"/>
    <w:rsid w:val="00714319"/>
    <w:rsid w:val="007147F3"/>
    <w:rsid w:val="00714AF3"/>
    <w:rsid w:val="00715DD6"/>
    <w:rsid w:val="007162A8"/>
    <w:rsid w:val="00716B39"/>
    <w:rsid w:val="007175EB"/>
    <w:rsid w:val="00720C90"/>
    <w:rsid w:val="00720DDD"/>
    <w:rsid w:val="0072183B"/>
    <w:rsid w:val="00722662"/>
    <w:rsid w:val="007227CD"/>
    <w:rsid w:val="00722980"/>
    <w:rsid w:val="00722AEB"/>
    <w:rsid w:val="00723401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5BFE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4389"/>
    <w:rsid w:val="00754A62"/>
    <w:rsid w:val="00755C63"/>
    <w:rsid w:val="00755CCB"/>
    <w:rsid w:val="00755DA7"/>
    <w:rsid w:val="0075623E"/>
    <w:rsid w:val="007563AD"/>
    <w:rsid w:val="00757065"/>
    <w:rsid w:val="0075773B"/>
    <w:rsid w:val="007603D9"/>
    <w:rsid w:val="00761A70"/>
    <w:rsid w:val="00761AE0"/>
    <w:rsid w:val="00761FAD"/>
    <w:rsid w:val="00763076"/>
    <w:rsid w:val="00763656"/>
    <w:rsid w:val="007645DD"/>
    <w:rsid w:val="00764FE7"/>
    <w:rsid w:val="00765263"/>
    <w:rsid w:val="00765D11"/>
    <w:rsid w:val="007670E3"/>
    <w:rsid w:val="007675EA"/>
    <w:rsid w:val="00770057"/>
    <w:rsid w:val="00770726"/>
    <w:rsid w:val="00770965"/>
    <w:rsid w:val="007711E2"/>
    <w:rsid w:val="00771347"/>
    <w:rsid w:val="00771432"/>
    <w:rsid w:val="00771A7E"/>
    <w:rsid w:val="00771DF5"/>
    <w:rsid w:val="007722C6"/>
    <w:rsid w:val="00773CA5"/>
    <w:rsid w:val="00774412"/>
    <w:rsid w:val="00776E94"/>
    <w:rsid w:val="00777314"/>
    <w:rsid w:val="007773C7"/>
    <w:rsid w:val="007778FA"/>
    <w:rsid w:val="00780CCC"/>
    <w:rsid w:val="00780E50"/>
    <w:rsid w:val="00781ED3"/>
    <w:rsid w:val="007826A8"/>
    <w:rsid w:val="00782A10"/>
    <w:rsid w:val="00782E44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A92"/>
    <w:rsid w:val="007925F3"/>
    <w:rsid w:val="00794ED3"/>
    <w:rsid w:val="00794F7F"/>
    <w:rsid w:val="0079504E"/>
    <w:rsid w:val="007960D7"/>
    <w:rsid w:val="00796656"/>
    <w:rsid w:val="00796CA9"/>
    <w:rsid w:val="0079705A"/>
    <w:rsid w:val="007973ED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CB"/>
    <w:rsid w:val="007A35E8"/>
    <w:rsid w:val="007A3878"/>
    <w:rsid w:val="007A3F46"/>
    <w:rsid w:val="007A3FE1"/>
    <w:rsid w:val="007A4444"/>
    <w:rsid w:val="007A5C97"/>
    <w:rsid w:val="007A6C0B"/>
    <w:rsid w:val="007A6F59"/>
    <w:rsid w:val="007A7663"/>
    <w:rsid w:val="007A7923"/>
    <w:rsid w:val="007A7BE5"/>
    <w:rsid w:val="007B093A"/>
    <w:rsid w:val="007B0A37"/>
    <w:rsid w:val="007B1389"/>
    <w:rsid w:val="007B258C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C0092"/>
    <w:rsid w:val="007C0B03"/>
    <w:rsid w:val="007C360D"/>
    <w:rsid w:val="007C4EE4"/>
    <w:rsid w:val="007C53A6"/>
    <w:rsid w:val="007C694C"/>
    <w:rsid w:val="007D136E"/>
    <w:rsid w:val="007D2116"/>
    <w:rsid w:val="007D330C"/>
    <w:rsid w:val="007D3F8F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64FB"/>
    <w:rsid w:val="007E75C5"/>
    <w:rsid w:val="007E7816"/>
    <w:rsid w:val="007E7B5E"/>
    <w:rsid w:val="007F0583"/>
    <w:rsid w:val="007F09A3"/>
    <w:rsid w:val="007F12AB"/>
    <w:rsid w:val="007F1DE7"/>
    <w:rsid w:val="007F238F"/>
    <w:rsid w:val="007F24D8"/>
    <w:rsid w:val="007F2AE3"/>
    <w:rsid w:val="007F33D7"/>
    <w:rsid w:val="007F37A6"/>
    <w:rsid w:val="007F3873"/>
    <w:rsid w:val="007F3B2D"/>
    <w:rsid w:val="007F4875"/>
    <w:rsid w:val="007F4CDB"/>
    <w:rsid w:val="007F4CF8"/>
    <w:rsid w:val="007F5F71"/>
    <w:rsid w:val="007F6129"/>
    <w:rsid w:val="007F637A"/>
    <w:rsid w:val="007F6B5E"/>
    <w:rsid w:val="008005BB"/>
    <w:rsid w:val="00800787"/>
    <w:rsid w:val="008007C3"/>
    <w:rsid w:val="00801124"/>
    <w:rsid w:val="00801D66"/>
    <w:rsid w:val="0080223E"/>
    <w:rsid w:val="008022AF"/>
    <w:rsid w:val="00802864"/>
    <w:rsid w:val="00802B4D"/>
    <w:rsid w:val="00802F46"/>
    <w:rsid w:val="008040A2"/>
    <w:rsid w:val="00804B76"/>
    <w:rsid w:val="008068B2"/>
    <w:rsid w:val="00806C69"/>
    <w:rsid w:val="008074F4"/>
    <w:rsid w:val="00810159"/>
    <w:rsid w:val="0081027F"/>
    <w:rsid w:val="00810468"/>
    <w:rsid w:val="00810F0F"/>
    <w:rsid w:val="0081128E"/>
    <w:rsid w:val="00811FC6"/>
    <w:rsid w:val="00812104"/>
    <w:rsid w:val="0081380D"/>
    <w:rsid w:val="00813C04"/>
    <w:rsid w:val="0081480D"/>
    <w:rsid w:val="00814F54"/>
    <w:rsid w:val="008152B5"/>
    <w:rsid w:val="00815653"/>
    <w:rsid w:val="00815CED"/>
    <w:rsid w:val="00816547"/>
    <w:rsid w:val="008167BF"/>
    <w:rsid w:val="0081743C"/>
    <w:rsid w:val="008176E0"/>
    <w:rsid w:val="00817B5D"/>
    <w:rsid w:val="00817C1E"/>
    <w:rsid w:val="008200E6"/>
    <w:rsid w:val="008210C2"/>
    <w:rsid w:val="008212FE"/>
    <w:rsid w:val="008213F1"/>
    <w:rsid w:val="00821C12"/>
    <w:rsid w:val="00824443"/>
    <w:rsid w:val="00824BF6"/>
    <w:rsid w:val="00825046"/>
    <w:rsid w:val="00825C70"/>
    <w:rsid w:val="00825FEA"/>
    <w:rsid w:val="008265B9"/>
    <w:rsid w:val="00827FCE"/>
    <w:rsid w:val="00832BDA"/>
    <w:rsid w:val="00832DA2"/>
    <w:rsid w:val="0083388B"/>
    <w:rsid w:val="00834964"/>
    <w:rsid w:val="00834F5B"/>
    <w:rsid w:val="008350EB"/>
    <w:rsid w:val="008354D5"/>
    <w:rsid w:val="008357FD"/>
    <w:rsid w:val="00835A4F"/>
    <w:rsid w:val="00835FBA"/>
    <w:rsid w:val="00836826"/>
    <w:rsid w:val="00836DF0"/>
    <w:rsid w:val="0084036E"/>
    <w:rsid w:val="0084147E"/>
    <w:rsid w:val="00841959"/>
    <w:rsid w:val="00841C3B"/>
    <w:rsid w:val="00842E6D"/>
    <w:rsid w:val="008436E7"/>
    <w:rsid w:val="00843DA2"/>
    <w:rsid w:val="00844779"/>
    <w:rsid w:val="00844AA2"/>
    <w:rsid w:val="00845D8F"/>
    <w:rsid w:val="0084628A"/>
    <w:rsid w:val="00846E78"/>
    <w:rsid w:val="00847B14"/>
    <w:rsid w:val="00847BC1"/>
    <w:rsid w:val="00850665"/>
    <w:rsid w:val="008524D0"/>
    <w:rsid w:val="00852DCF"/>
    <w:rsid w:val="00852E7F"/>
    <w:rsid w:val="00853D8F"/>
    <w:rsid w:val="00853F5C"/>
    <w:rsid w:val="0085424B"/>
    <w:rsid w:val="00854724"/>
    <w:rsid w:val="00854CBB"/>
    <w:rsid w:val="00854D4A"/>
    <w:rsid w:val="0085518D"/>
    <w:rsid w:val="00855C02"/>
    <w:rsid w:val="00856F7A"/>
    <w:rsid w:val="00857237"/>
    <w:rsid w:val="00857436"/>
    <w:rsid w:val="0085761A"/>
    <w:rsid w:val="00857D19"/>
    <w:rsid w:val="00857E74"/>
    <w:rsid w:val="008603EA"/>
    <w:rsid w:val="008616F4"/>
    <w:rsid w:val="00861888"/>
    <w:rsid w:val="008618FC"/>
    <w:rsid w:val="00862D3D"/>
    <w:rsid w:val="00864565"/>
    <w:rsid w:val="00864BAE"/>
    <w:rsid w:val="00864C77"/>
    <w:rsid w:val="00865716"/>
    <w:rsid w:val="00866612"/>
    <w:rsid w:val="00866A0A"/>
    <w:rsid w:val="00871A17"/>
    <w:rsid w:val="00871A9E"/>
    <w:rsid w:val="00872925"/>
    <w:rsid w:val="00873095"/>
    <w:rsid w:val="008732D5"/>
    <w:rsid w:val="0087336D"/>
    <w:rsid w:val="00873791"/>
    <w:rsid w:val="008743AF"/>
    <w:rsid w:val="00874721"/>
    <w:rsid w:val="008748B2"/>
    <w:rsid w:val="00875B7C"/>
    <w:rsid w:val="0087637B"/>
    <w:rsid w:val="00877A40"/>
    <w:rsid w:val="008806D0"/>
    <w:rsid w:val="00880CC7"/>
    <w:rsid w:val="00881298"/>
    <w:rsid w:val="008813D6"/>
    <w:rsid w:val="008824CF"/>
    <w:rsid w:val="00882603"/>
    <w:rsid w:val="0088278B"/>
    <w:rsid w:val="008827EC"/>
    <w:rsid w:val="00882D3C"/>
    <w:rsid w:val="0088421A"/>
    <w:rsid w:val="0088438D"/>
    <w:rsid w:val="00884790"/>
    <w:rsid w:val="0088624E"/>
    <w:rsid w:val="00886974"/>
    <w:rsid w:val="00886CF8"/>
    <w:rsid w:val="008870F5"/>
    <w:rsid w:val="008874F0"/>
    <w:rsid w:val="00887D00"/>
    <w:rsid w:val="00890647"/>
    <w:rsid w:val="0089068A"/>
    <w:rsid w:val="008911EA"/>
    <w:rsid w:val="008918D5"/>
    <w:rsid w:val="00891F33"/>
    <w:rsid w:val="008921F5"/>
    <w:rsid w:val="00892737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487"/>
    <w:rsid w:val="008A0810"/>
    <w:rsid w:val="008A17E1"/>
    <w:rsid w:val="008A210E"/>
    <w:rsid w:val="008A2EEF"/>
    <w:rsid w:val="008A3CD8"/>
    <w:rsid w:val="008A4CBD"/>
    <w:rsid w:val="008A4D35"/>
    <w:rsid w:val="008A4FAA"/>
    <w:rsid w:val="008A5679"/>
    <w:rsid w:val="008A57A7"/>
    <w:rsid w:val="008A62A3"/>
    <w:rsid w:val="008A6487"/>
    <w:rsid w:val="008A64F9"/>
    <w:rsid w:val="008A677D"/>
    <w:rsid w:val="008A6F57"/>
    <w:rsid w:val="008A706B"/>
    <w:rsid w:val="008B044B"/>
    <w:rsid w:val="008B0D2D"/>
    <w:rsid w:val="008B1E73"/>
    <w:rsid w:val="008B32F5"/>
    <w:rsid w:val="008B3A24"/>
    <w:rsid w:val="008B4330"/>
    <w:rsid w:val="008B453C"/>
    <w:rsid w:val="008B5448"/>
    <w:rsid w:val="008B5EF8"/>
    <w:rsid w:val="008B71B3"/>
    <w:rsid w:val="008B7510"/>
    <w:rsid w:val="008B7BF2"/>
    <w:rsid w:val="008C0992"/>
    <w:rsid w:val="008C09F3"/>
    <w:rsid w:val="008C0E28"/>
    <w:rsid w:val="008C0E5A"/>
    <w:rsid w:val="008C1D18"/>
    <w:rsid w:val="008C1FE7"/>
    <w:rsid w:val="008C21A1"/>
    <w:rsid w:val="008C292D"/>
    <w:rsid w:val="008C3619"/>
    <w:rsid w:val="008C416E"/>
    <w:rsid w:val="008C4DF4"/>
    <w:rsid w:val="008C5C0E"/>
    <w:rsid w:val="008C5DF8"/>
    <w:rsid w:val="008C63FA"/>
    <w:rsid w:val="008C67FE"/>
    <w:rsid w:val="008C6888"/>
    <w:rsid w:val="008C695E"/>
    <w:rsid w:val="008C77DD"/>
    <w:rsid w:val="008D0609"/>
    <w:rsid w:val="008D0770"/>
    <w:rsid w:val="008D0EFF"/>
    <w:rsid w:val="008D134A"/>
    <w:rsid w:val="008D282D"/>
    <w:rsid w:val="008D2E51"/>
    <w:rsid w:val="008D3E63"/>
    <w:rsid w:val="008D44E9"/>
    <w:rsid w:val="008D4746"/>
    <w:rsid w:val="008D57E1"/>
    <w:rsid w:val="008D5D8D"/>
    <w:rsid w:val="008D66ED"/>
    <w:rsid w:val="008D6BE1"/>
    <w:rsid w:val="008D6DD2"/>
    <w:rsid w:val="008D7672"/>
    <w:rsid w:val="008D7CBA"/>
    <w:rsid w:val="008E00B5"/>
    <w:rsid w:val="008E1A96"/>
    <w:rsid w:val="008E2429"/>
    <w:rsid w:val="008E2B39"/>
    <w:rsid w:val="008E30D5"/>
    <w:rsid w:val="008E3745"/>
    <w:rsid w:val="008E5CF3"/>
    <w:rsid w:val="008E5E30"/>
    <w:rsid w:val="008E77E2"/>
    <w:rsid w:val="008E7B68"/>
    <w:rsid w:val="008F0F52"/>
    <w:rsid w:val="008F19A9"/>
    <w:rsid w:val="008F19AC"/>
    <w:rsid w:val="008F21F0"/>
    <w:rsid w:val="008F2A2C"/>
    <w:rsid w:val="008F2C27"/>
    <w:rsid w:val="008F4D67"/>
    <w:rsid w:val="008F5EDD"/>
    <w:rsid w:val="008F652E"/>
    <w:rsid w:val="008F6E21"/>
    <w:rsid w:val="008F6F92"/>
    <w:rsid w:val="008F7C50"/>
    <w:rsid w:val="009002CF"/>
    <w:rsid w:val="009009D6"/>
    <w:rsid w:val="00901AED"/>
    <w:rsid w:val="00902898"/>
    <w:rsid w:val="009037CD"/>
    <w:rsid w:val="009047DE"/>
    <w:rsid w:val="00904FF4"/>
    <w:rsid w:val="009056FF"/>
    <w:rsid w:val="00905C4A"/>
    <w:rsid w:val="00906890"/>
    <w:rsid w:val="00906FF7"/>
    <w:rsid w:val="00907324"/>
    <w:rsid w:val="00907AE0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69A"/>
    <w:rsid w:val="009158D0"/>
    <w:rsid w:val="00915A88"/>
    <w:rsid w:val="009160B9"/>
    <w:rsid w:val="00916F9E"/>
    <w:rsid w:val="00920F18"/>
    <w:rsid w:val="009219BB"/>
    <w:rsid w:val="00922451"/>
    <w:rsid w:val="009224D2"/>
    <w:rsid w:val="0092304B"/>
    <w:rsid w:val="00924246"/>
    <w:rsid w:val="009256A2"/>
    <w:rsid w:val="00926399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4D22"/>
    <w:rsid w:val="00934D33"/>
    <w:rsid w:val="009360E2"/>
    <w:rsid w:val="00936990"/>
    <w:rsid w:val="009377D7"/>
    <w:rsid w:val="009402B2"/>
    <w:rsid w:val="0094137F"/>
    <w:rsid w:val="00941718"/>
    <w:rsid w:val="009418F3"/>
    <w:rsid w:val="00941D79"/>
    <w:rsid w:val="0094218B"/>
    <w:rsid w:val="009421FD"/>
    <w:rsid w:val="00944126"/>
    <w:rsid w:val="0094509B"/>
    <w:rsid w:val="009460D4"/>
    <w:rsid w:val="009462F7"/>
    <w:rsid w:val="00946523"/>
    <w:rsid w:val="009465CF"/>
    <w:rsid w:val="0094665A"/>
    <w:rsid w:val="00946BA4"/>
    <w:rsid w:val="009472B7"/>
    <w:rsid w:val="00947482"/>
    <w:rsid w:val="00947817"/>
    <w:rsid w:val="0094784E"/>
    <w:rsid w:val="0094794E"/>
    <w:rsid w:val="0095087C"/>
    <w:rsid w:val="00951202"/>
    <w:rsid w:val="00951C12"/>
    <w:rsid w:val="00951ED8"/>
    <w:rsid w:val="00951FD9"/>
    <w:rsid w:val="00952CE6"/>
    <w:rsid w:val="00953CC9"/>
    <w:rsid w:val="00953E02"/>
    <w:rsid w:val="009547F1"/>
    <w:rsid w:val="00954BE2"/>
    <w:rsid w:val="00954C91"/>
    <w:rsid w:val="00954FC6"/>
    <w:rsid w:val="009569C0"/>
    <w:rsid w:val="009573E1"/>
    <w:rsid w:val="00957E2C"/>
    <w:rsid w:val="0096131E"/>
    <w:rsid w:val="009621EB"/>
    <w:rsid w:val="00962E17"/>
    <w:rsid w:val="009632BD"/>
    <w:rsid w:val="009632DE"/>
    <w:rsid w:val="00964834"/>
    <w:rsid w:val="00965B61"/>
    <w:rsid w:val="00967B6F"/>
    <w:rsid w:val="00970061"/>
    <w:rsid w:val="00970AB5"/>
    <w:rsid w:val="00970D57"/>
    <w:rsid w:val="0097127B"/>
    <w:rsid w:val="00971900"/>
    <w:rsid w:val="009740B1"/>
    <w:rsid w:val="00974BE4"/>
    <w:rsid w:val="0097523B"/>
    <w:rsid w:val="009758B9"/>
    <w:rsid w:val="00975CF9"/>
    <w:rsid w:val="00976097"/>
    <w:rsid w:val="00976CDE"/>
    <w:rsid w:val="00976F33"/>
    <w:rsid w:val="00980F0D"/>
    <w:rsid w:val="00980F2A"/>
    <w:rsid w:val="009818C7"/>
    <w:rsid w:val="00981C7C"/>
    <w:rsid w:val="00981C91"/>
    <w:rsid w:val="00982158"/>
    <w:rsid w:val="009823EA"/>
    <w:rsid w:val="009829E4"/>
    <w:rsid w:val="00983157"/>
    <w:rsid w:val="009840CD"/>
    <w:rsid w:val="009843B4"/>
    <w:rsid w:val="009847E9"/>
    <w:rsid w:val="009853EC"/>
    <w:rsid w:val="009870D3"/>
    <w:rsid w:val="009873D1"/>
    <w:rsid w:val="00987783"/>
    <w:rsid w:val="009900B7"/>
    <w:rsid w:val="00990310"/>
    <w:rsid w:val="00990AA1"/>
    <w:rsid w:val="0099131F"/>
    <w:rsid w:val="00991F0A"/>
    <w:rsid w:val="00993568"/>
    <w:rsid w:val="00993970"/>
    <w:rsid w:val="009947BE"/>
    <w:rsid w:val="00995BB2"/>
    <w:rsid w:val="00996762"/>
    <w:rsid w:val="009969E3"/>
    <w:rsid w:val="00996D8E"/>
    <w:rsid w:val="00996FF9"/>
    <w:rsid w:val="00997385"/>
    <w:rsid w:val="009A051F"/>
    <w:rsid w:val="009A08D3"/>
    <w:rsid w:val="009A1A86"/>
    <w:rsid w:val="009A1E24"/>
    <w:rsid w:val="009A271F"/>
    <w:rsid w:val="009A32DD"/>
    <w:rsid w:val="009A416E"/>
    <w:rsid w:val="009A44FE"/>
    <w:rsid w:val="009A5071"/>
    <w:rsid w:val="009A5580"/>
    <w:rsid w:val="009A724E"/>
    <w:rsid w:val="009A72C5"/>
    <w:rsid w:val="009A77C3"/>
    <w:rsid w:val="009B005A"/>
    <w:rsid w:val="009B0FC9"/>
    <w:rsid w:val="009B1870"/>
    <w:rsid w:val="009B2E1E"/>
    <w:rsid w:val="009B3499"/>
    <w:rsid w:val="009B35EC"/>
    <w:rsid w:val="009B3DBC"/>
    <w:rsid w:val="009B3E1B"/>
    <w:rsid w:val="009B3EEE"/>
    <w:rsid w:val="009B5861"/>
    <w:rsid w:val="009B59ED"/>
    <w:rsid w:val="009B6614"/>
    <w:rsid w:val="009B6711"/>
    <w:rsid w:val="009B6EB2"/>
    <w:rsid w:val="009B7026"/>
    <w:rsid w:val="009B72B9"/>
    <w:rsid w:val="009B77C2"/>
    <w:rsid w:val="009C04B1"/>
    <w:rsid w:val="009C1173"/>
    <w:rsid w:val="009C13E4"/>
    <w:rsid w:val="009C1952"/>
    <w:rsid w:val="009C21FB"/>
    <w:rsid w:val="009C25EB"/>
    <w:rsid w:val="009C3338"/>
    <w:rsid w:val="009C363B"/>
    <w:rsid w:val="009C4106"/>
    <w:rsid w:val="009C5952"/>
    <w:rsid w:val="009C5D0B"/>
    <w:rsid w:val="009C6CC7"/>
    <w:rsid w:val="009C730A"/>
    <w:rsid w:val="009C775F"/>
    <w:rsid w:val="009D031E"/>
    <w:rsid w:val="009D3294"/>
    <w:rsid w:val="009D5D3D"/>
    <w:rsid w:val="009D618B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AB2"/>
    <w:rsid w:val="009E1C65"/>
    <w:rsid w:val="009E2244"/>
    <w:rsid w:val="009E2C7C"/>
    <w:rsid w:val="009E3211"/>
    <w:rsid w:val="009E3C86"/>
    <w:rsid w:val="009E3FBF"/>
    <w:rsid w:val="009E4241"/>
    <w:rsid w:val="009E5216"/>
    <w:rsid w:val="009E536B"/>
    <w:rsid w:val="009E5B90"/>
    <w:rsid w:val="009E5F15"/>
    <w:rsid w:val="009E6D91"/>
    <w:rsid w:val="009F0214"/>
    <w:rsid w:val="009F0728"/>
    <w:rsid w:val="009F08A4"/>
    <w:rsid w:val="009F09F4"/>
    <w:rsid w:val="009F1282"/>
    <w:rsid w:val="009F26B1"/>
    <w:rsid w:val="009F2AEE"/>
    <w:rsid w:val="009F2F27"/>
    <w:rsid w:val="009F321C"/>
    <w:rsid w:val="009F3783"/>
    <w:rsid w:val="009F3EA5"/>
    <w:rsid w:val="009F4B56"/>
    <w:rsid w:val="009F4E5B"/>
    <w:rsid w:val="009F7C3B"/>
    <w:rsid w:val="00A003E7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1F95"/>
    <w:rsid w:val="00A123AE"/>
    <w:rsid w:val="00A12731"/>
    <w:rsid w:val="00A12AE3"/>
    <w:rsid w:val="00A12E17"/>
    <w:rsid w:val="00A1300F"/>
    <w:rsid w:val="00A13482"/>
    <w:rsid w:val="00A1457C"/>
    <w:rsid w:val="00A145F2"/>
    <w:rsid w:val="00A1485A"/>
    <w:rsid w:val="00A15079"/>
    <w:rsid w:val="00A15641"/>
    <w:rsid w:val="00A17881"/>
    <w:rsid w:val="00A17A35"/>
    <w:rsid w:val="00A2185F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401"/>
    <w:rsid w:val="00A304BB"/>
    <w:rsid w:val="00A30E11"/>
    <w:rsid w:val="00A31074"/>
    <w:rsid w:val="00A33000"/>
    <w:rsid w:val="00A342E8"/>
    <w:rsid w:val="00A343EE"/>
    <w:rsid w:val="00A34E80"/>
    <w:rsid w:val="00A3530D"/>
    <w:rsid w:val="00A366A6"/>
    <w:rsid w:val="00A36D42"/>
    <w:rsid w:val="00A36E19"/>
    <w:rsid w:val="00A402C5"/>
    <w:rsid w:val="00A4078D"/>
    <w:rsid w:val="00A4088C"/>
    <w:rsid w:val="00A40A63"/>
    <w:rsid w:val="00A4152F"/>
    <w:rsid w:val="00A4159D"/>
    <w:rsid w:val="00A42B60"/>
    <w:rsid w:val="00A42F36"/>
    <w:rsid w:val="00A43545"/>
    <w:rsid w:val="00A43AE7"/>
    <w:rsid w:val="00A4405B"/>
    <w:rsid w:val="00A447EF"/>
    <w:rsid w:val="00A449F2"/>
    <w:rsid w:val="00A44B53"/>
    <w:rsid w:val="00A44C2C"/>
    <w:rsid w:val="00A45621"/>
    <w:rsid w:val="00A45A07"/>
    <w:rsid w:val="00A462C1"/>
    <w:rsid w:val="00A4650B"/>
    <w:rsid w:val="00A47539"/>
    <w:rsid w:val="00A478ED"/>
    <w:rsid w:val="00A47B3D"/>
    <w:rsid w:val="00A47E20"/>
    <w:rsid w:val="00A512EF"/>
    <w:rsid w:val="00A51911"/>
    <w:rsid w:val="00A51B4F"/>
    <w:rsid w:val="00A52276"/>
    <w:rsid w:val="00A52EF9"/>
    <w:rsid w:val="00A53082"/>
    <w:rsid w:val="00A539CE"/>
    <w:rsid w:val="00A53CF7"/>
    <w:rsid w:val="00A53F17"/>
    <w:rsid w:val="00A54FEA"/>
    <w:rsid w:val="00A575D6"/>
    <w:rsid w:val="00A57F4A"/>
    <w:rsid w:val="00A612A7"/>
    <w:rsid w:val="00A61582"/>
    <w:rsid w:val="00A61730"/>
    <w:rsid w:val="00A62558"/>
    <w:rsid w:val="00A645AF"/>
    <w:rsid w:val="00A646E2"/>
    <w:rsid w:val="00A64AD4"/>
    <w:rsid w:val="00A65F04"/>
    <w:rsid w:val="00A6653F"/>
    <w:rsid w:val="00A674B2"/>
    <w:rsid w:val="00A7121A"/>
    <w:rsid w:val="00A7132A"/>
    <w:rsid w:val="00A713FF"/>
    <w:rsid w:val="00A72B89"/>
    <w:rsid w:val="00A72D15"/>
    <w:rsid w:val="00A73CED"/>
    <w:rsid w:val="00A73D3F"/>
    <w:rsid w:val="00A73F23"/>
    <w:rsid w:val="00A74A74"/>
    <w:rsid w:val="00A74D94"/>
    <w:rsid w:val="00A75359"/>
    <w:rsid w:val="00A75C7F"/>
    <w:rsid w:val="00A75F2A"/>
    <w:rsid w:val="00A765F0"/>
    <w:rsid w:val="00A76C90"/>
    <w:rsid w:val="00A772DA"/>
    <w:rsid w:val="00A77FD1"/>
    <w:rsid w:val="00A807D8"/>
    <w:rsid w:val="00A80C80"/>
    <w:rsid w:val="00A81087"/>
    <w:rsid w:val="00A8112D"/>
    <w:rsid w:val="00A811E3"/>
    <w:rsid w:val="00A83B6A"/>
    <w:rsid w:val="00A8445A"/>
    <w:rsid w:val="00A85468"/>
    <w:rsid w:val="00A85973"/>
    <w:rsid w:val="00A85C74"/>
    <w:rsid w:val="00A85CA2"/>
    <w:rsid w:val="00A85CB0"/>
    <w:rsid w:val="00A8686B"/>
    <w:rsid w:val="00A8707E"/>
    <w:rsid w:val="00A872ED"/>
    <w:rsid w:val="00A87A5C"/>
    <w:rsid w:val="00A90E03"/>
    <w:rsid w:val="00A91712"/>
    <w:rsid w:val="00A9232D"/>
    <w:rsid w:val="00A92415"/>
    <w:rsid w:val="00A925AA"/>
    <w:rsid w:val="00A92AC5"/>
    <w:rsid w:val="00A93A15"/>
    <w:rsid w:val="00A9449E"/>
    <w:rsid w:val="00A94669"/>
    <w:rsid w:val="00A957A0"/>
    <w:rsid w:val="00A95A3C"/>
    <w:rsid w:val="00A9604D"/>
    <w:rsid w:val="00A967BC"/>
    <w:rsid w:val="00A96E74"/>
    <w:rsid w:val="00A9784A"/>
    <w:rsid w:val="00A97979"/>
    <w:rsid w:val="00A97B9B"/>
    <w:rsid w:val="00AA046E"/>
    <w:rsid w:val="00AA09F2"/>
    <w:rsid w:val="00AA0A0E"/>
    <w:rsid w:val="00AA0E13"/>
    <w:rsid w:val="00AA204A"/>
    <w:rsid w:val="00AA2B31"/>
    <w:rsid w:val="00AA2E40"/>
    <w:rsid w:val="00AA3C63"/>
    <w:rsid w:val="00AA4746"/>
    <w:rsid w:val="00AA50D4"/>
    <w:rsid w:val="00AA52F9"/>
    <w:rsid w:val="00AA64F4"/>
    <w:rsid w:val="00AA6CA4"/>
    <w:rsid w:val="00AA6D01"/>
    <w:rsid w:val="00AA74EA"/>
    <w:rsid w:val="00AB085B"/>
    <w:rsid w:val="00AB093D"/>
    <w:rsid w:val="00AB0DF1"/>
    <w:rsid w:val="00AB1AB8"/>
    <w:rsid w:val="00AB2E57"/>
    <w:rsid w:val="00AB31B7"/>
    <w:rsid w:val="00AB44CE"/>
    <w:rsid w:val="00AB522D"/>
    <w:rsid w:val="00AB7182"/>
    <w:rsid w:val="00AC0315"/>
    <w:rsid w:val="00AC0924"/>
    <w:rsid w:val="00AC0E9C"/>
    <w:rsid w:val="00AC153D"/>
    <w:rsid w:val="00AC186C"/>
    <w:rsid w:val="00AC18E6"/>
    <w:rsid w:val="00AC1E42"/>
    <w:rsid w:val="00AC2490"/>
    <w:rsid w:val="00AC4DC9"/>
    <w:rsid w:val="00AC6629"/>
    <w:rsid w:val="00AC6CC7"/>
    <w:rsid w:val="00AC72B4"/>
    <w:rsid w:val="00AC7525"/>
    <w:rsid w:val="00AD0161"/>
    <w:rsid w:val="00AD027F"/>
    <w:rsid w:val="00AD0460"/>
    <w:rsid w:val="00AD0E61"/>
    <w:rsid w:val="00AD0E90"/>
    <w:rsid w:val="00AD1127"/>
    <w:rsid w:val="00AD15E0"/>
    <w:rsid w:val="00AD2924"/>
    <w:rsid w:val="00AD3642"/>
    <w:rsid w:val="00AD3666"/>
    <w:rsid w:val="00AD383A"/>
    <w:rsid w:val="00AD3B58"/>
    <w:rsid w:val="00AD3B62"/>
    <w:rsid w:val="00AD6E3F"/>
    <w:rsid w:val="00AD6EB0"/>
    <w:rsid w:val="00AD7530"/>
    <w:rsid w:val="00AD79DA"/>
    <w:rsid w:val="00AE008F"/>
    <w:rsid w:val="00AE0555"/>
    <w:rsid w:val="00AE0630"/>
    <w:rsid w:val="00AE0FDC"/>
    <w:rsid w:val="00AE1A39"/>
    <w:rsid w:val="00AE21E4"/>
    <w:rsid w:val="00AE2FF6"/>
    <w:rsid w:val="00AE3BE8"/>
    <w:rsid w:val="00AE3F14"/>
    <w:rsid w:val="00AE4031"/>
    <w:rsid w:val="00AE5BB3"/>
    <w:rsid w:val="00AE5E1A"/>
    <w:rsid w:val="00AE6421"/>
    <w:rsid w:val="00AE67E5"/>
    <w:rsid w:val="00AE6B33"/>
    <w:rsid w:val="00AE6C21"/>
    <w:rsid w:val="00AE71A7"/>
    <w:rsid w:val="00AE737C"/>
    <w:rsid w:val="00AE7C3F"/>
    <w:rsid w:val="00AE7D2E"/>
    <w:rsid w:val="00AE7D44"/>
    <w:rsid w:val="00AE7F46"/>
    <w:rsid w:val="00AF236B"/>
    <w:rsid w:val="00AF298F"/>
    <w:rsid w:val="00AF3DA0"/>
    <w:rsid w:val="00AF4CF0"/>
    <w:rsid w:val="00AF62AB"/>
    <w:rsid w:val="00AF65E8"/>
    <w:rsid w:val="00AF6844"/>
    <w:rsid w:val="00AF70DE"/>
    <w:rsid w:val="00AF7FE2"/>
    <w:rsid w:val="00B0006E"/>
    <w:rsid w:val="00B00801"/>
    <w:rsid w:val="00B011F3"/>
    <w:rsid w:val="00B01A0A"/>
    <w:rsid w:val="00B01D10"/>
    <w:rsid w:val="00B01DB4"/>
    <w:rsid w:val="00B027D8"/>
    <w:rsid w:val="00B03804"/>
    <w:rsid w:val="00B03866"/>
    <w:rsid w:val="00B05872"/>
    <w:rsid w:val="00B05934"/>
    <w:rsid w:val="00B064D4"/>
    <w:rsid w:val="00B069C4"/>
    <w:rsid w:val="00B06CAC"/>
    <w:rsid w:val="00B0750F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5AF1"/>
    <w:rsid w:val="00B16200"/>
    <w:rsid w:val="00B17021"/>
    <w:rsid w:val="00B17218"/>
    <w:rsid w:val="00B1730F"/>
    <w:rsid w:val="00B20619"/>
    <w:rsid w:val="00B20D5A"/>
    <w:rsid w:val="00B22F30"/>
    <w:rsid w:val="00B23321"/>
    <w:rsid w:val="00B23DEB"/>
    <w:rsid w:val="00B2458E"/>
    <w:rsid w:val="00B247D7"/>
    <w:rsid w:val="00B24B9D"/>
    <w:rsid w:val="00B25FC5"/>
    <w:rsid w:val="00B26876"/>
    <w:rsid w:val="00B271F2"/>
    <w:rsid w:val="00B30DAC"/>
    <w:rsid w:val="00B316EE"/>
    <w:rsid w:val="00B31B59"/>
    <w:rsid w:val="00B3234D"/>
    <w:rsid w:val="00B3258F"/>
    <w:rsid w:val="00B3292E"/>
    <w:rsid w:val="00B340CE"/>
    <w:rsid w:val="00B341F0"/>
    <w:rsid w:val="00B34448"/>
    <w:rsid w:val="00B34CBE"/>
    <w:rsid w:val="00B34ED6"/>
    <w:rsid w:val="00B35555"/>
    <w:rsid w:val="00B356FD"/>
    <w:rsid w:val="00B3586F"/>
    <w:rsid w:val="00B36888"/>
    <w:rsid w:val="00B36DFE"/>
    <w:rsid w:val="00B3786C"/>
    <w:rsid w:val="00B406B8"/>
    <w:rsid w:val="00B42304"/>
    <w:rsid w:val="00B43697"/>
    <w:rsid w:val="00B450C5"/>
    <w:rsid w:val="00B463A7"/>
    <w:rsid w:val="00B46E2A"/>
    <w:rsid w:val="00B50330"/>
    <w:rsid w:val="00B51456"/>
    <w:rsid w:val="00B52120"/>
    <w:rsid w:val="00B528D0"/>
    <w:rsid w:val="00B52C0C"/>
    <w:rsid w:val="00B52C57"/>
    <w:rsid w:val="00B531EA"/>
    <w:rsid w:val="00B549E6"/>
    <w:rsid w:val="00B549FC"/>
    <w:rsid w:val="00B56CA9"/>
    <w:rsid w:val="00B57412"/>
    <w:rsid w:val="00B609E5"/>
    <w:rsid w:val="00B60B81"/>
    <w:rsid w:val="00B6107C"/>
    <w:rsid w:val="00B61BB0"/>
    <w:rsid w:val="00B61F0D"/>
    <w:rsid w:val="00B62A2A"/>
    <w:rsid w:val="00B63AAD"/>
    <w:rsid w:val="00B64927"/>
    <w:rsid w:val="00B65B3E"/>
    <w:rsid w:val="00B65E67"/>
    <w:rsid w:val="00B6670C"/>
    <w:rsid w:val="00B66F8E"/>
    <w:rsid w:val="00B675D1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2E"/>
    <w:rsid w:val="00B74192"/>
    <w:rsid w:val="00B75489"/>
    <w:rsid w:val="00B76040"/>
    <w:rsid w:val="00B76B44"/>
    <w:rsid w:val="00B808DD"/>
    <w:rsid w:val="00B80CA6"/>
    <w:rsid w:val="00B80FAE"/>
    <w:rsid w:val="00B81124"/>
    <w:rsid w:val="00B82062"/>
    <w:rsid w:val="00B823AB"/>
    <w:rsid w:val="00B8325E"/>
    <w:rsid w:val="00B839DD"/>
    <w:rsid w:val="00B84AD2"/>
    <w:rsid w:val="00B8619E"/>
    <w:rsid w:val="00B86AA2"/>
    <w:rsid w:val="00B86AE9"/>
    <w:rsid w:val="00B86DBA"/>
    <w:rsid w:val="00B87606"/>
    <w:rsid w:val="00B876AA"/>
    <w:rsid w:val="00B87CBF"/>
    <w:rsid w:val="00B90127"/>
    <w:rsid w:val="00B90A40"/>
    <w:rsid w:val="00B90EB8"/>
    <w:rsid w:val="00B91A90"/>
    <w:rsid w:val="00B91B2D"/>
    <w:rsid w:val="00B91E50"/>
    <w:rsid w:val="00B92A4F"/>
    <w:rsid w:val="00B92EA6"/>
    <w:rsid w:val="00B939C1"/>
    <w:rsid w:val="00B93A1B"/>
    <w:rsid w:val="00B948BC"/>
    <w:rsid w:val="00B94BAF"/>
    <w:rsid w:val="00B9514E"/>
    <w:rsid w:val="00B953B6"/>
    <w:rsid w:val="00B957C3"/>
    <w:rsid w:val="00B96B22"/>
    <w:rsid w:val="00B973F2"/>
    <w:rsid w:val="00B97CC6"/>
    <w:rsid w:val="00BA0C6D"/>
    <w:rsid w:val="00BA155C"/>
    <w:rsid w:val="00BA186A"/>
    <w:rsid w:val="00BA1926"/>
    <w:rsid w:val="00BA21F3"/>
    <w:rsid w:val="00BA2DBE"/>
    <w:rsid w:val="00BA377E"/>
    <w:rsid w:val="00BA3B4F"/>
    <w:rsid w:val="00BA4443"/>
    <w:rsid w:val="00BA5558"/>
    <w:rsid w:val="00BA55DD"/>
    <w:rsid w:val="00BA5990"/>
    <w:rsid w:val="00BA6CA1"/>
    <w:rsid w:val="00BA765E"/>
    <w:rsid w:val="00BA7C96"/>
    <w:rsid w:val="00BB025D"/>
    <w:rsid w:val="00BB0C0B"/>
    <w:rsid w:val="00BB115F"/>
    <w:rsid w:val="00BB1FDE"/>
    <w:rsid w:val="00BB2CBA"/>
    <w:rsid w:val="00BB46D4"/>
    <w:rsid w:val="00BB594B"/>
    <w:rsid w:val="00BB5B75"/>
    <w:rsid w:val="00BB5B79"/>
    <w:rsid w:val="00BB6196"/>
    <w:rsid w:val="00BB698C"/>
    <w:rsid w:val="00BB6BAD"/>
    <w:rsid w:val="00BB77F6"/>
    <w:rsid w:val="00BC0C36"/>
    <w:rsid w:val="00BC32CE"/>
    <w:rsid w:val="00BC3880"/>
    <w:rsid w:val="00BC3982"/>
    <w:rsid w:val="00BC4059"/>
    <w:rsid w:val="00BC4162"/>
    <w:rsid w:val="00BC416D"/>
    <w:rsid w:val="00BC51E1"/>
    <w:rsid w:val="00BC52C2"/>
    <w:rsid w:val="00BC52FB"/>
    <w:rsid w:val="00BC5828"/>
    <w:rsid w:val="00BC59A1"/>
    <w:rsid w:val="00BC6009"/>
    <w:rsid w:val="00BC6796"/>
    <w:rsid w:val="00BC6D2A"/>
    <w:rsid w:val="00BC70FF"/>
    <w:rsid w:val="00BC78C0"/>
    <w:rsid w:val="00BC7FEF"/>
    <w:rsid w:val="00BD0080"/>
    <w:rsid w:val="00BD05B1"/>
    <w:rsid w:val="00BD0B94"/>
    <w:rsid w:val="00BD1044"/>
    <w:rsid w:val="00BD210F"/>
    <w:rsid w:val="00BD2E5A"/>
    <w:rsid w:val="00BD382D"/>
    <w:rsid w:val="00BD4B7C"/>
    <w:rsid w:val="00BD6442"/>
    <w:rsid w:val="00BD6AE7"/>
    <w:rsid w:val="00BD6BA3"/>
    <w:rsid w:val="00BD722E"/>
    <w:rsid w:val="00BE0EED"/>
    <w:rsid w:val="00BE10F0"/>
    <w:rsid w:val="00BE1255"/>
    <w:rsid w:val="00BE1C27"/>
    <w:rsid w:val="00BE1F51"/>
    <w:rsid w:val="00BE2452"/>
    <w:rsid w:val="00BE4C01"/>
    <w:rsid w:val="00BE59FC"/>
    <w:rsid w:val="00BE78D4"/>
    <w:rsid w:val="00BE7FFC"/>
    <w:rsid w:val="00BF1FB1"/>
    <w:rsid w:val="00BF3407"/>
    <w:rsid w:val="00BF35A3"/>
    <w:rsid w:val="00BF39D5"/>
    <w:rsid w:val="00BF44A8"/>
    <w:rsid w:val="00BF4C02"/>
    <w:rsid w:val="00BF5EB2"/>
    <w:rsid w:val="00BF60AC"/>
    <w:rsid w:val="00BF62D2"/>
    <w:rsid w:val="00BF6450"/>
    <w:rsid w:val="00BF6C84"/>
    <w:rsid w:val="00BF74D2"/>
    <w:rsid w:val="00BF7595"/>
    <w:rsid w:val="00BF77E5"/>
    <w:rsid w:val="00C00861"/>
    <w:rsid w:val="00C0093C"/>
    <w:rsid w:val="00C00AE6"/>
    <w:rsid w:val="00C0124E"/>
    <w:rsid w:val="00C01C6C"/>
    <w:rsid w:val="00C022B6"/>
    <w:rsid w:val="00C022E1"/>
    <w:rsid w:val="00C03307"/>
    <w:rsid w:val="00C034E0"/>
    <w:rsid w:val="00C03FC1"/>
    <w:rsid w:val="00C0458F"/>
    <w:rsid w:val="00C045E6"/>
    <w:rsid w:val="00C04D20"/>
    <w:rsid w:val="00C0507D"/>
    <w:rsid w:val="00C053D3"/>
    <w:rsid w:val="00C058BE"/>
    <w:rsid w:val="00C05D41"/>
    <w:rsid w:val="00C05F45"/>
    <w:rsid w:val="00C070C7"/>
    <w:rsid w:val="00C0740A"/>
    <w:rsid w:val="00C07429"/>
    <w:rsid w:val="00C102E8"/>
    <w:rsid w:val="00C10BFC"/>
    <w:rsid w:val="00C10DC0"/>
    <w:rsid w:val="00C11420"/>
    <w:rsid w:val="00C122C9"/>
    <w:rsid w:val="00C1248F"/>
    <w:rsid w:val="00C12C01"/>
    <w:rsid w:val="00C14B83"/>
    <w:rsid w:val="00C14E56"/>
    <w:rsid w:val="00C157B9"/>
    <w:rsid w:val="00C205A9"/>
    <w:rsid w:val="00C20DFF"/>
    <w:rsid w:val="00C21068"/>
    <w:rsid w:val="00C21863"/>
    <w:rsid w:val="00C21AB0"/>
    <w:rsid w:val="00C2290A"/>
    <w:rsid w:val="00C23C12"/>
    <w:rsid w:val="00C244E6"/>
    <w:rsid w:val="00C244F9"/>
    <w:rsid w:val="00C24966"/>
    <w:rsid w:val="00C24D4E"/>
    <w:rsid w:val="00C24FE0"/>
    <w:rsid w:val="00C25B80"/>
    <w:rsid w:val="00C262A5"/>
    <w:rsid w:val="00C26672"/>
    <w:rsid w:val="00C270A4"/>
    <w:rsid w:val="00C27205"/>
    <w:rsid w:val="00C27345"/>
    <w:rsid w:val="00C2747F"/>
    <w:rsid w:val="00C27686"/>
    <w:rsid w:val="00C27A00"/>
    <w:rsid w:val="00C30A04"/>
    <w:rsid w:val="00C318DA"/>
    <w:rsid w:val="00C321BB"/>
    <w:rsid w:val="00C330B4"/>
    <w:rsid w:val="00C33405"/>
    <w:rsid w:val="00C3378E"/>
    <w:rsid w:val="00C339C8"/>
    <w:rsid w:val="00C33BA6"/>
    <w:rsid w:val="00C33C29"/>
    <w:rsid w:val="00C33D1F"/>
    <w:rsid w:val="00C3445D"/>
    <w:rsid w:val="00C3461E"/>
    <w:rsid w:val="00C35AA3"/>
    <w:rsid w:val="00C3696A"/>
    <w:rsid w:val="00C3698E"/>
    <w:rsid w:val="00C36A93"/>
    <w:rsid w:val="00C36F59"/>
    <w:rsid w:val="00C370DC"/>
    <w:rsid w:val="00C3735E"/>
    <w:rsid w:val="00C40A0E"/>
    <w:rsid w:val="00C40F90"/>
    <w:rsid w:val="00C411E4"/>
    <w:rsid w:val="00C41756"/>
    <w:rsid w:val="00C425B6"/>
    <w:rsid w:val="00C43881"/>
    <w:rsid w:val="00C43C97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9B7"/>
    <w:rsid w:val="00C5562B"/>
    <w:rsid w:val="00C55638"/>
    <w:rsid w:val="00C5563A"/>
    <w:rsid w:val="00C55894"/>
    <w:rsid w:val="00C567AC"/>
    <w:rsid w:val="00C56890"/>
    <w:rsid w:val="00C5701D"/>
    <w:rsid w:val="00C57D1B"/>
    <w:rsid w:val="00C60753"/>
    <w:rsid w:val="00C61160"/>
    <w:rsid w:val="00C61BE3"/>
    <w:rsid w:val="00C61EE0"/>
    <w:rsid w:val="00C62FD1"/>
    <w:rsid w:val="00C64CC4"/>
    <w:rsid w:val="00C64F8F"/>
    <w:rsid w:val="00C65AF5"/>
    <w:rsid w:val="00C65B7F"/>
    <w:rsid w:val="00C66382"/>
    <w:rsid w:val="00C66695"/>
    <w:rsid w:val="00C7005C"/>
    <w:rsid w:val="00C70099"/>
    <w:rsid w:val="00C70934"/>
    <w:rsid w:val="00C70B18"/>
    <w:rsid w:val="00C71033"/>
    <w:rsid w:val="00C71CA0"/>
    <w:rsid w:val="00C71FD0"/>
    <w:rsid w:val="00C726DE"/>
    <w:rsid w:val="00C72C13"/>
    <w:rsid w:val="00C72E3A"/>
    <w:rsid w:val="00C75E7F"/>
    <w:rsid w:val="00C762AA"/>
    <w:rsid w:val="00C76946"/>
    <w:rsid w:val="00C76EC2"/>
    <w:rsid w:val="00C778E7"/>
    <w:rsid w:val="00C81A34"/>
    <w:rsid w:val="00C823BE"/>
    <w:rsid w:val="00C82446"/>
    <w:rsid w:val="00C82C5E"/>
    <w:rsid w:val="00C82FF6"/>
    <w:rsid w:val="00C8316C"/>
    <w:rsid w:val="00C8377B"/>
    <w:rsid w:val="00C84DC1"/>
    <w:rsid w:val="00C84FA3"/>
    <w:rsid w:val="00C85047"/>
    <w:rsid w:val="00C85648"/>
    <w:rsid w:val="00C85BE5"/>
    <w:rsid w:val="00C864AA"/>
    <w:rsid w:val="00C8738F"/>
    <w:rsid w:val="00C878CA"/>
    <w:rsid w:val="00C878CC"/>
    <w:rsid w:val="00C8791D"/>
    <w:rsid w:val="00C87D07"/>
    <w:rsid w:val="00C908BC"/>
    <w:rsid w:val="00C90D0D"/>
    <w:rsid w:val="00C912C9"/>
    <w:rsid w:val="00C91638"/>
    <w:rsid w:val="00C92FC2"/>
    <w:rsid w:val="00C93D40"/>
    <w:rsid w:val="00C93DBB"/>
    <w:rsid w:val="00C94F8F"/>
    <w:rsid w:val="00C9543C"/>
    <w:rsid w:val="00C95720"/>
    <w:rsid w:val="00C96642"/>
    <w:rsid w:val="00C973C5"/>
    <w:rsid w:val="00CA08DC"/>
    <w:rsid w:val="00CA093D"/>
    <w:rsid w:val="00CA0D1E"/>
    <w:rsid w:val="00CA1F4B"/>
    <w:rsid w:val="00CA33C2"/>
    <w:rsid w:val="00CA4248"/>
    <w:rsid w:val="00CA4E5A"/>
    <w:rsid w:val="00CA6848"/>
    <w:rsid w:val="00CA6BEF"/>
    <w:rsid w:val="00CA6D20"/>
    <w:rsid w:val="00CA7450"/>
    <w:rsid w:val="00CB125E"/>
    <w:rsid w:val="00CB2532"/>
    <w:rsid w:val="00CB39FD"/>
    <w:rsid w:val="00CB4476"/>
    <w:rsid w:val="00CB46DA"/>
    <w:rsid w:val="00CB47C9"/>
    <w:rsid w:val="00CB4AD7"/>
    <w:rsid w:val="00CB4E58"/>
    <w:rsid w:val="00CB4F2E"/>
    <w:rsid w:val="00CB5C2F"/>
    <w:rsid w:val="00CB60D0"/>
    <w:rsid w:val="00CB6DD2"/>
    <w:rsid w:val="00CB6EF1"/>
    <w:rsid w:val="00CB76E4"/>
    <w:rsid w:val="00CC0618"/>
    <w:rsid w:val="00CC126C"/>
    <w:rsid w:val="00CC1C24"/>
    <w:rsid w:val="00CC1DD9"/>
    <w:rsid w:val="00CC248A"/>
    <w:rsid w:val="00CC26B3"/>
    <w:rsid w:val="00CC3E7F"/>
    <w:rsid w:val="00CC518C"/>
    <w:rsid w:val="00CC5B38"/>
    <w:rsid w:val="00CD06F4"/>
    <w:rsid w:val="00CD1D9F"/>
    <w:rsid w:val="00CD1FDB"/>
    <w:rsid w:val="00CD275C"/>
    <w:rsid w:val="00CD2EA9"/>
    <w:rsid w:val="00CD3220"/>
    <w:rsid w:val="00CD376A"/>
    <w:rsid w:val="00CD4480"/>
    <w:rsid w:val="00CD5870"/>
    <w:rsid w:val="00CD5A93"/>
    <w:rsid w:val="00CD5C6E"/>
    <w:rsid w:val="00CD72BE"/>
    <w:rsid w:val="00CE04EF"/>
    <w:rsid w:val="00CE065D"/>
    <w:rsid w:val="00CE06A9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6369"/>
    <w:rsid w:val="00CE7081"/>
    <w:rsid w:val="00CF00C5"/>
    <w:rsid w:val="00CF0329"/>
    <w:rsid w:val="00CF0653"/>
    <w:rsid w:val="00CF0788"/>
    <w:rsid w:val="00CF0D91"/>
    <w:rsid w:val="00CF1B91"/>
    <w:rsid w:val="00CF259A"/>
    <w:rsid w:val="00CF2845"/>
    <w:rsid w:val="00CF28A5"/>
    <w:rsid w:val="00CF3AE5"/>
    <w:rsid w:val="00CF4422"/>
    <w:rsid w:val="00CF4B4D"/>
    <w:rsid w:val="00CF4E8B"/>
    <w:rsid w:val="00CF50B6"/>
    <w:rsid w:val="00CF54B4"/>
    <w:rsid w:val="00CF6A0B"/>
    <w:rsid w:val="00CF6BDA"/>
    <w:rsid w:val="00CF6F3A"/>
    <w:rsid w:val="00CF7BBA"/>
    <w:rsid w:val="00CF7C50"/>
    <w:rsid w:val="00CF7E0E"/>
    <w:rsid w:val="00D00823"/>
    <w:rsid w:val="00D0092D"/>
    <w:rsid w:val="00D00A1E"/>
    <w:rsid w:val="00D02288"/>
    <w:rsid w:val="00D02881"/>
    <w:rsid w:val="00D02D35"/>
    <w:rsid w:val="00D03458"/>
    <w:rsid w:val="00D0558F"/>
    <w:rsid w:val="00D05715"/>
    <w:rsid w:val="00D05BF8"/>
    <w:rsid w:val="00D0605A"/>
    <w:rsid w:val="00D06111"/>
    <w:rsid w:val="00D06252"/>
    <w:rsid w:val="00D06420"/>
    <w:rsid w:val="00D06466"/>
    <w:rsid w:val="00D0708F"/>
    <w:rsid w:val="00D07180"/>
    <w:rsid w:val="00D07945"/>
    <w:rsid w:val="00D10730"/>
    <w:rsid w:val="00D10A12"/>
    <w:rsid w:val="00D1167B"/>
    <w:rsid w:val="00D11D5E"/>
    <w:rsid w:val="00D11E34"/>
    <w:rsid w:val="00D1201A"/>
    <w:rsid w:val="00D136C9"/>
    <w:rsid w:val="00D140AD"/>
    <w:rsid w:val="00D15876"/>
    <w:rsid w:val="00D1670F"/>
    <w:rsid w:val="00D179E8"/>
    <w:rsid w:val="00D20FB6"/>
    <w:rsid w:val="00D215F5"/>
    <w:rsid w:val="00D221E1"/>
    <w:rsid w:val="00D233BC"/>
    <w:rsid w:val="00D23FE4"/>
    <w:rsid w:val="00D2465C"/>
    <w:rsid w:val="00D25A24"/>
    <w:rsid w:val="00D25E9E"/>
    <w:rsid w:val="00D26167"/>
    <w:rsid w:val="00D26653"/>
    <w:rsid w:val="00D2757D"/>
    <w:rsid w:val="00D2782C"/>
    <w:rsid w:val="00D27C02"/>
    <w:rsid w:val="00D3321D"/>
    <w:rsid w:val="00D348BD"/>
    <w:rsid w:val="00D34A2A"/>
    <w:rsid w:val="00D34DED"/>
    <w:rsid w:val="00D35314"/>
    <w:rsid w:val="00D35CE1"/>
    <w:rsid w:val="00D375A6"/>
    <w:rsid w:val="00D377D8"/>
    <w:rsid w:val="00D40E35"/>
    <w:rsid w:val="00D4100D"/>
    <w:rsid w:val="00D414F3"/>
    <w:rsid w:val="00D41C5C"/>
    <w:rsid w:val="00D41CC9"/>
    <w:rsid w:val="00D421B0"/>
    <w:rsid w:val="00D4493D"/>
    <w:rsid w:val="00D4532A"/>
    <w:rsid w:val="00D465BE"/>
    <w:rsid w:val="00D4732C"/>
    <w:rsid w:val="00D47423"/>
    <w:rsid w:val="00D475E0"/>
    <w:rsid w:val="00D4794F"/>
    <w:rsid w:val="00D47FE6"/>
    <w:rsid w:val="00D5033B"/>
    <w:rsid w:val="00D50A87"/>
    <w:rsid w:val="00D50DC7"/>
    <w:rsid w:val="00D5206A"/>
    <w:rsid w:val="00D54472"/>
    <w:rsid w:val="00D5451D"/>
    <w:rsid w:val="00D5586D"/>
    <w:rsid w:val="00D561DE"/>
    <w:rsid w:val="00D565F8"/>
    <w:rsid w:val="00D56716"/>
    <w:rsid w:val="00D56AE9"/>
    <w:rsid w:val="00D56E3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404B"/>
    <w:rsid w:val="00D647D5"/>
    <w:rsid w:val="00D64CD7"/>
    <w:rsid w:val="00D64E17"/>
    <w:rsid w:val="00D653DA"/>
    <w:rsid w:val="00D65B87"/>
    <w:rsid w:val="00D65DD5"/>
    <w:rsid w:val="00D65DE8"/>
    <w:rsid w:val="00D67B36"/>
    <w:rsid w:val="00D70615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9EC"/>
    <w:rsid w:val="00D81F31"/>
    <w:rsid w:val="00D82628"/>
    <w:rsid w:val="00D83DD1"/>
    <w:rsid w:val="00D84205"/>
    <w:rsid w:val="00D85588"/>
    <w:rsid w:val="00D8577E"/>
    <w:rsid w:val="00D858F7"/>
    <w:rsid w:val="00D85FBF"/>
    <w:rsid w:val="00D868CD"/>
    <w:rsid w:val="00D86CEB"/>
    <w:rsid w:val="00D870E4"/>
    <w:rsid w:val="00D87186"/>
    <w:rsid w:val="00D90375"/>
    <w:rsid w:val="00D905B2"/>
    <w:rsid w:val="00D908FA"/>
    <w:rsid w:val="00D90AFB"/>
    <w:rsid w:val="00D918D3"/>
    <w:rsid w:val="00D918D4"/>
    <w:rsid w:val="00D92EC9"/>
    <w:rsid w:val="00D93286"/>
    <w:rsid w:val="00D93856"/>
    <w:rsid w:val="00D93AD0"/>
    <w:rsid w:val="00D95A8B"/>
    <w:rsid w:val="00D96046"/>
    <w:rsid w:val="00D967BF"/>
    <w:rsid w:val="00D968C9"/>
    <w:rsid w:val="00D96AC0"/>
    <w:rsid w:val="00D97AC0"/>
    <w:rsid w:val="00D97AE1"/>
    <w:rsid w:val="00D97E4A"/>
    <w:rsid w:val="00D97EC2"/>
    <w:rsid w:val="00DA0647"/>
    <w:rsid w:val="00DA0F98"/>
    <w:rsid w:val="00DA1204"/>
    <w:rsid w:val="00DA1730"/>
    <w:rsid w:val="00DA1994"/>
    <w:rsid w:val="00DA1DBA"/>
    <w:rsid w:val="00DA283A"/>
    <w:rsid w:val="00DA4FE5"/>
    <w:rsid w:val="00DA61A2"/>
    <w:rsid w:val="00DA6504"/>
    <w:rsid w:val="00DA7FC1"/>
    <w:rsid w:val="00DB0295"/>
    <w:rsid w:val="00DB12BD"/>
    <w:rsid w:val="00DB1E16"/>
    <w:rsid w:val="00DB35E1"/>
    <w:rsid w:val="00DB3C1C"/>
    <w:rsid w:val="00DB3CAF"/>
    <w:rsid w:val="00DB4541"/>
    <w:rsid w:val="00DB675D"/>
    <w:rsid w:val="00DB68C8"/>
    <w:rsid w:val="00DB6C61"/>
    <w:rsid w:val="00DB7E03"/>
    <w:rsid w:val="00DC176E"/>
    <w:rsid w:val="00DC1B1E"/>
    <w:rsid w:val="00DC1E15"/>
    <w:rsid w:val="00DC205F"/>
    <w:rsid w:val="00DC2D52"/>
    <w:rsid w:val="00DC2EE8"/>
    <w:rsid w:val="00DC3FEA"/>
    <w:rsid w:val="00DC416A"/>
    <w:rsid w:val="00DC4BEA"/>
    <w:rsid w:val="00DC4EB9"/>
    <w:rsid w:val="00DC561D"/>
    <w:rsid w:val="00DC6715"/>
    <w:rsid w:val="00DC6F31"/>
    <w:rsid w:val="00DC794C"/>
    <w:rsid w:val="00DC7A65"/>
    <w:rsid w:val="00DD1382"/>
    <w:rsid w:val="00DD2261"/>
    <w:rsid w:val="00DD45EF"/>
    <w:rsid w:val="00DD4C62"/>
    <w:rsid w:val="00DD5BD3"/>
    <w:rsid w:val="00DD67CB"/>
    <w:rsid w:val="00DD68A5"/>
    <w:rsid w:val="00DD6BC8"/>
    <w:rsid w:val="00DD6CD0"/>
    <w:rsid w:val="00DD738D"/>
    <w:rsid w:val="00DD77D3"/>
    <w:rsid w:val="00DD7DC0"/>
    <w:rsid w:val="00DE0173"/>
    <w:rsid w:val="00DE0ED4"/>
    <w:rsid w:val="00DE106C"/>
    <w:rsid w:val="00DE113D"/>
    <w:rsid w:val="00DE19EE"/>
    <w:rsid w:val="00DE22C0"/>
    <w:rsid w:val="00DE29C5"/>
    <w:rsid w:val="00DE3224"/>
    <w:rsid w:val="00DE3A5A"/>
    <w:rsid w:val="00DE5452"/>
    <w:rsid w:val="00DE576C"/>
    <w:rsid w:val="00DE5BDD"/>
    <w:rsid w:val="00DE60C9"/>
    <w:rsid w:val="00DE62C2"/>
    <w:rsid w:val="00DE7811"/>
    <w:rsid w:val="00DE7B48"/>
    <w:rsid w:val="00DE7D36"/>
    <w:rsid w:val="00DF0407"/>
    <w:rsid w:val="00DF0F40"/>
    <w:rsid w:val="00DF1B55"/>
    <w:rsid w:val="00DF1CB1"/>
    <w:rsid w:val="00DF1F10"/>
    <w:rsid w:val="00DF2031"/>
    <w:rsid w:val="00DF2F7D"/>
    <w:rsid w:val="00DF3B83"/>
    <w:rsid w:val="00DF4144"/>
    <w:rsid w:val="00DF45D8"/>
    <w:rsid w:val="00DF558D"/>
    <w:rsid w:val="00DF5CC0"/>
    <w:rsid w:val="00DF5D9A"/>
    <w:rsid w:val="00DF7F6B"/>
    <w:rsid w:val="00E000EA"/>
    <w:rsid w:val="00E00CFA"/>
    <w:rsid w:val="00E01311"/>
    <w:rsid w:val="00E0142A"/>
    <w:rsid w:val="00E01687"/>
    <w:rsid w:val="00E019AA"/>
    <w:rsid w:val="00E01EB4"/>
    <w:rsid w:val="00E02129"/>
    <w:rsid w:val="00E0223B"/>
    <w:rsid w:val="00E0360D"/>
    <w:rsid w:val="00E0402B"/>
    <w:rsid w:val="00E04289"/>
    <w:rsid w:val="00E04562"/>
    <w:rsid w:val="00E04EBE"/>
    <w:rsid w:val="00E05057"/>
    <w:rsid w:val="00E05BE6"/>
    <w:rsid w:val="00E05D67"/>
    <w:rsid w:val="00E05ECA"/>
    <w:rsid w:val="00E0659F"/>
    <w:rsid w:val="00E0681B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60F8"/>
    <w:rsid w:val="00E161AD"/>
    <w:rsid w:val="00E16509"/>
    <w:rsid w:val="00E175FF"/>
    <w:rsid w:val="00E20605"/>
    <w:rsid w:val="00E206ED"/>
    <w:rsid w:val="00E208CE"/>
    <w:rsid w:val="00E20D3C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31342"/>
    <w:rsid w:val="00E32341"/>
    <w:rsid w:val="00E331A7"/>
    <w:rsid w:val="00E33560"/>
    <w:rsid w:val="00E33CED"/>
    <w:rsid w:val="00E34AD0"/>
    <w:rsid w:val="00E36A9D"/>
    <w:rsid w:val="00E37099"/>
    <w:rsid w:val="00E371F3"/>
    <w:rsid w:val="00E37746"/>
    <w:rsid w:val="00E377C5"/>
    <w:rsid w:val="00E406E3"/>
    <w:rsid w:val="00E40B83"/>
    <w:rsid w:val="00E419E8"/>
    <w:rsid w:val="00E41A44"/>
    <w:rsid w:val="00E41D8C"/>
    <w:rsid w:val="00E42890"/>
    <w:rsid w:val="00E43A0B"/>
    <w:rsid w:val="00E44C33"/>
    <w:rsid w:val="00E4611C"/>
    <w:rsid w:val="00E46122"/>
    <w:rsid w:val="00E47729"/>
    <w:rsid w:val="00E50343"/>
    <w:rsid w:val="00E513C1"/>
    <w:rsid w:val="00E51E57"/>
    <w:rsid w:val="00E52987"/>
    <w:rsid w:val="00E52E8E"/>
    <w:rsid w:val="00E533F4"/>
    <w:rsid w:val="00E53B16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8EB"/>
    <w:rsid w:val="00E624A6"/>
    <w:rsid w:val="00E626EC"/>
    <w:rsid w:val="00E62893"/>
    <w:rsid w:val="00E63AA5"/>
    <w:rsid w:val="00E64494"/>
    <w:rsid w:val="00E648F4"/>
    <w:rsid w:val="00E65441"/>
    <w:rsid w:val="00E6570F"/>
    <w:rsid w:val="00E65F37"/>
    <w:rsid w:val="00E66424"/>
    <w:rsid w:val="00E66D2B"/>
    <w:rsid w:val="00E66FEE"/>
    <w:rsid w:val="00E6776F"/>
    <w:rsid w:val="00E70470"/>
    <w:rsid w:val="00E71193"/>
    <w:rsid w:val="00E7294F"/>
    <w:rsid w:val="00E72B20"/>
    <w:rsid w:val="00E72D79"/>
    <w:rsid w:val="00E72E77"/>
    <w:rsid w:val="00E74F2B"/>
    <w:rsid w:val="00E751E6"/>
    <w:rsid w:val="00E75C77"/>
    <w:rsid w:val="00E75F77"/>
    <w:rsid w:val="00E7662C"/>
    <w:rsid w:val="00E7696D"/>
    <w:rsid w:val="00E77353"/>
    <w:rsid w:val="00E7751F"/>
    <w:rsid w:val="00E7773E"/>
    <w:rsid w:val="00E800A5"/>
    <w:rsid w:val="00E809DC"/>
    <w:rsid w:val="00E80A29"/>
    <w:rsid w:val="00E80ADD"/>
    <w:rsid w:val="00E80DD3"/>
    <w:rsid w:val="00E80E33"/>
    <w:rsid w:val="00E80E40"/>
    <w:rsid w:val="00E81522"/>
    <w:rsid w:val="00E81988"/>
    <w:rsid w:val="00E8211E"/>
    <w:rsid w:val="00E828DD"/>
    <w:rsid w:val="00E8446E"/>
    <w:rsid w:val="00E84AC9"/>
    <w:rsid w:val="00E85081"/>
    <w:rsid w:val="00E85C63"/>
    <w:rsid w:val="00E86888"/>
    <w:rsid w:val="00E86EB9"/>
    <w:rsid w:val="00E87783"/>
    <w:rsid w:val="00E879B4"/>
    <w:rsid w:val="00E907A7"/>
    <w:rsid w:val="00E90D1E"/>
    <w:rsid w:val="00E90D73"/>
    <w:rsid w:val="00E90F97"/>
    <w:rsid w:val="00E91A01"/>
    <w:rsid w:val="00E93D9D"/>
    <w:rsid w:val="00E93E47"/>
    <w:rsid w:val="00E94BB8"/>
    <w:rsid w:val="00E95911"/>
    <w:rsid w:val="00E95C9F"/>
    <w:rsid w:val="00E961C8"/>
    <w:rsid w:val="00E9741C"/>
    <w:rsid w:val="00E976B1"/>
    <w:rsid w:val="00E97A84"/>
    <w:rsid w:val="00EA04D3"/>
    <w:rsid w:val="00EA0A22"/>
    <w:rsid w:val="00EA162B"/>
    <w:rsid w:val="00EA198D"/>
    <w:rsid w:val="00EA231C"/>
    <w:rsid w:val="00EA2833"/>
    <w:rsid w:val="00EA2CAD"/>
    <w:rsid w:val="00EA2ED5"/>
    <w:rsid w:val="00EA4C99"/>
    <w:rsid w:val="00EA4E53"/>
    <w:rsid w:val="00EA5522"/>
    <w:rsid w:val="00EA652B"/>
    <w:rsid w:val="00EA671B"/>
    <w:rsid w:val="00EA69CE"/>
    <w:rsid w:val="00EA6D70"/>
    <w:rsid w:val="00EA6E2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2A6"/>
    <w:rsid w:val="00EB44FB"/>
    <w:rsid w:val="00EB4883"/>
    <w:rsid w:val="00EB54B7"/>
    <w:rsid w:val="00EB5A2E"/>
    <w:rsid w:val="00EB6616"/>
    <w:rsid w:val="00EB78A0"/>
    <w:rsid w:val="00EB7C57"/>
    <w:rsid w:val="00EC0AA4"/>
    <w:rsid w:val="00EC1011"/>
    <w:rsid w:val="00EC2642"/>
    <w:rsid w:val="00EC28E5"/>
    <w:rsid w:val="00EC2E8A"/>
    <w:rsid w:val="00EC394E"/>
    <w:rsid w:val="00EC3D63"/>
    <w:rsid w:val="00EC4061"/>
    <w:rsid w:val="00EC486D"/>
    <w:rsid w:val="00EC4D2E"/>
    <w:rsid w:val="00EC5DED"/>
    <w:rsid w:val="00EC609A"/>
    <w:rsid w:val="00EC6977"/>
    <w:rsid w:val="00EC6B23"/>
    <w:rsid w:val="00EC7244"/>
    <w:rsid w:val="00EC75D9"/>
    <w:rsid w:val="00ED0302"/>
    <w:rsid w:val="00ED03C3"/>
    <w:rsid w:val="00ED0C9A"/>
    <w:rsid w:val="00ED1A38"/>
    <w:rsid w:val="00ED1B48"/>
    <w:rsid w:val="00ED1E52"/>
    <w:rsid w:val="00ED33EA"/>
    <w:rsid w:val="00ED6FCA"/>
    <w:rsid w:val="00ED7D71"/>
    <w:rsid w:val="00EE13FF"/>
    <w:rsid w:val="00EE263C"/>
    <w:rsid w:val="00EE3087"/>
    <w:rsid w:val="00EE3B6B"/>
    <w:rsid w:val="00EE487F"/>
    <w:rsid w:val="00EE4FF9"/>
    <w:rsid w:val="00EE5670"/>
    <w:rsid w:val="00EE56DD"/>
    <w:rsid w:val="00EE66C2"/>
    <w:rsid w:val="00EE67E1"/>
    <w:rsid w:val="00EE7006"/>
    <w:rsid w:val="00EE741C"/>
    <w:rsid w:val="00EE76C5"/>
    <w:rsid w:val="00EF144F"/>
    <w:rsid w:val="00EF1701"/>
    <w:rsid w:val="00EF2111"/>
    <w:rsid w:val="00EF3133"/>
    <w:rsid w:val="00EF31D3"/>
    <w:rsid w:val="00EF36E3"/>
    <w:rsid w:val="00EF3C9C"/>
    <w:rsid w:val="00EF3E44"/>
    <w:rsid w:val="00EF5D78"/>
    <w:rsid w:val="00EF6829"/>
    <w:rsid w:val="00EF69D8"/>
    <w:rsid w:val="00EF70A1"/>
    <w:rsid w:val="00EF7F3D"/>
    <w:rsid w:val="00EF7F54"/>
    <w:rsid w:val="00F01DC1"/>
    <w:rsid w:val="00F030EA"/>
    <w:rsid w:val="00F03271"/>
    <w:rsid w:val="00F03488"/>
    <w:rsid w:val="00F042AE"/>
    <w:rsid w:val="00F0516C"/>
    <w:rsid w:val="00F0540A"/>
    <w:rsid w:val="00F06CD8"/>
    <w:rsid w:val="00F0707F"/>
    <w:rsid w:val="00F07345"/>
    <w:rsid w:val="00F111CF"/>
    <w:rsid w:val="00F1206E"/>
    <w:rsid w:val="00F13041"/>
    <w:rsid w:val="00F13630"/>
    <w:rsid w:val="00F13D67"/>
    <w:rsid w:val="00F13DA0"/>
    <w:rsid w:val="00F13EA2"/>
    <w:rsid w:val="00F1436B"/>
    <w:rsid w:val="00F14685"/>
    <w:rsid w:val="00F14720"/>
    <w:rsid w:val="00F14C70"/>
    <w:rsid w:val="00F14C90"/>
    <w:rsid w:val="00F158B9"/>
    <w:rsid w:val="00F1669F"/>
    <w:rsid w:val="00F16744"/>
    <w:rsid w:val="00F168B7"/>
    <w:rsid w:val="00F1692E"/>
    <w:rsid w:val="00F16A5A"/>
    <w:rsid w:val="00F16A97"/>
    <w:rsid w:val="00F16E4F"/>
    <w:rsid w:val="00F172DF"/>
    <w:rsid w:val="00F17447"/>
    <w:rsid w:val="00F17F62"/>
    <w:rsid w:val="00F2028D"/>
    <w:rsid w:val="00F20942"/>
    <w:rsid w:val="00F219C4"/>
    <w:rsid w:val="00F21A17"/>
    <w:rsid w:val="00F21F07"/>
    <w:rsid w:val="00F22389"/>
    <w:rsid w:val="00F23897"/>
    <w:rsid w:val="00F23C02"/>
    <w:rsid w:val="00F24197"/>
    <w:rsid w:val="00F24F43"/>
    <w:rsid w:val="00F25414"/>
    <w:rsid w:val="00F25E91"/>
    <w:rsid w:val="00F269D5"/>
    <w:rsid w:val="00F26E00"/>
    <w:rsid w:val="00F273F1"/>
    <w:rsid w:val="00F27975"/>
    <w:rsid w:val="00F27A8B"/>
    <w:rsid w:val="00F3000A"/>
    <w:rsid w:val="00F3017A"/>
    <w:rsid w:val="00F305B4"/>
    <w:rsid w:val="00F3071D"/>
    <w:rsid w:val="00F30833"/>
    <w:rsid w:val="00F31A87"/>
    <w:rsid w:val="00F31CF5"/>
    <w:rsid w:val="00F3309F"/>
    <w:rsid w:val="00F33196"/>
    <w:rsid w:val="00F3422B"/>
    <w:rsid w:val="00F356E5"/>
    <w:rsid w:val="00F3587E"/>
    <w:rsid w:val="00F36194"/>
    <w:rsid w:val="00F3744E"/>
    <w:rsid w:val="00F40D52"/>
    <w:rsid w:val="00F40E4F"/>
    <w:rsid w:val="00F41211"/>
    <w:rsid w:val="00F419C3"/>
    <w:rsid w:val="00F42218"/>
    <w:rsid w:val="00F42D48"/>
    <w:rsid w:val="00F42D6D"/>
    <w:rsid w:val="00F439BF"/>
    <w:rsid w:val="00F43E49"/>
    <w:rsid w:val="00F47542"/>
    <w:rsid w:val="00F47865"/>
    <w:rsid w:val="00F47BB9"/>
    <w:rsid w:val="00F47D4F"/>
    <w:rsid w:val="00F50B57"/>
    <w:rsid w:val="00F5227B"/>
    <w:rsid w:val="00F525C0"/>
    <w:rsid w:val="00F52AA3"/>
    <w:rsid w:val="00F533C3"/>
    <w:rsid w:val="00F5455E"/>
    <w:rsid w:val="00F5530C"/>
    <w:rsid w:val="00F5657D"/>
    <w:rsid w:val="00F608D7"/>
    <w:rsid w:val="00F619ED"/>
    <w:rsid w:val="00F627B6"/>
    <w:rsid w:val="00F62C08"/>
    <w:rsid w:val="00F62F7B"/>
    <w:rsid w:val="00F63238"/>
    <w:rsid w:val="00F632B1"/>
    <w:rsid w:val="00F63497"/>
    <w:rsid w:val="00F63982"/>
    <w:rsid w:val="00F63B0B"/>
    <w:rsid w:val="00F6445B"/>
    <w:rsid w:val="00F64870"/>
    <w:rsid w:val="00F65BCE"/>
    <w:rsid w:val="00F664B0"/>
    <w:rsid w:val="00F664C3"/>
    <w:rsid w:val="00F677EA"/>
    <w:rsid w:val="00F70899"/>
    <w:rsid w:val="00F708BA"/>
    <w:rsid w:val="00F72B08"/>
    <w:rsid w:val="00F72C1E"/>
    <w:rsid w:val="00F73058"/>
    <w:rsid w:val="00F730C0"/>
    <w:rsid w:val="00F744E5"/>
    <w:rsid w:val="00F75405"/>
    <w:rsid w:val="00F75434"/>
    <w:rsid w:val="00F7566F"/>
    <w:rsid w:val="00F76C6A"/>
    <w:rsid w:val="00F80132"/>
    <w:rsid w:val="00F81713"/>
    <w:rsid w:val="00F8184A"/>
    <w:rsid w:val="00F81F27"/>
    <w:rsid w:val="00F839A9"/>
    <w:rsid w:val="00F839CC"/>
    <w:rsid w:val="00F84401"/>
    <w:rsid w:val="00F84588"/>
    <w:rsid w:val="00F84877"/>
    <w:rsid w:val="00F84984"/>
    <w:rsid w:val="00F85D03"/>
    <w:rsid w:val="00F85F22"/>
    <w:rsid w:val="00F8659E"/>
    <w:rsid w:val="00F90983"/>
    <w:rsid w:val="00F919A1"/>
    <w:rsid w:val="00F91A79"/>
    <w:rsid w:val="00F91B5D"/>
    <w:rsid w:val="00F91BE7"/>
    <w:rsid w:val="00F91D92"/>
    <w:rsid w:val="00F942A7"/>
    <w:rsid w:val="00F944C7"/>
    <w:rsid w:val="00F94C76"/>
    <w:rsid w:val="00FA02B9"/>
    <w:rsid w:val="00FA06A7"/>
    <w:rsid w:val="00FA0770"/>
    <w:rsid w:val="00FA0A62"/>
    <w:rsid w:val="00FA0C09"/>
    <w:rsid w:val="00FA0C97"/>
    <w:rsid w:val="00FA0D35"/>
    <w:rsid w:val="00FA1199"/>
    <w:rsid w:val="00FA13B4"/>
    <w:rsid w:val="00FA1B7C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1298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C0F1B"/>
    <w:rsid w:val="00FC13BF"/>
    <w:rsid w:val="00FC1622"/>
    <w:rsid w:val="00FC1F95"/>
    <w:rsid w:val="00FC2079"/>
    <w:rsid w:val="00FC2F5A"/>
    <w:rsid w:val="00FC4268"/>
    <w:rsid w:val="00FC5016"/>
    <w:rsid w:val="00FC5717"/>
    <w:rsid w:val="00FC6718"/>
    <w:rsid w:val="00FC6C4E"/>
    <w:rsid w:val="00FC6F58"/>
    <w:rsid w:val="00FC74B2"/>
    <w:rsid w:val="00FD074A"/>
    <w:rsid w:val="00FD0FC9"/>
    <w:rsid w:val="00FD215F"/>
    <w:rsid w:val="00FD25FA"/>
    <w:rsid w:val="00FD2809"/>
    <w:rsid w:val="00FD30CA"/>
    <w:rsid w:val="00FD3B60"/>
    <w:rsid w:val="00FD4046"/>
    <w:rsid w:val="00FD6321"/>
    <w:rsid w:val="00FD6E11"/>
    <w:rsid w:val="00FD721F"/>
    <w:rsid w:val="00FD771E"/>
    <w:rsid w:val="00FE1B72"/>
    <w:rsid w:val="00FE1C75"/>
    <w:rsid w:val="00FE1F90"/>
    <w:rsid w:val="00FE2DA5"/>
    <w:rsid w:val="00FE2DCD"/>
    <w:rsid w:val="00FE3077"/>
    <w:rsid w:val="00FE3AA0"/>
    <w:rsid w:val="00FE5057"/>
    <w:rsid w:val="00FE62EC"/>
    <w:rsid w:val="00FE750C"/>
    <w:rsid w:val="00FE7766"/>
    <w:rsid w:val="00FE7AB4"/>
    <w:rsid w:val="00FF0636"/>
    <w:rsid w:val="00FF1088"/>
    <w:rsid w:val="00FF14B9"/>
    <w:rsid w:val="00FF16DD"/>
    <w:rsid w:val="00FF274C"/>
    <w:rsid w:val="00FF3882"/>
    <w:rsid w:val="00FF3A72"/>
    <w:rsid w:val="00FF4982"/>
    <w:rsid w:val="00FF544F"/>
    <w:rsid w:val="00FF56C2"/>
    <w:rsid w:val="00FF5FD8"/>
    <w:rsid w:val="00FF61B8"/>
    <w:rsid w:val="00FF64CB"/>
    <w:rsid w:val="00FF7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>
      <o:colormru v:ext="edit" colors="#e8f6fe"/>
    </o:shapedefaults>
    <o:shapelayout v:ext="edit">
      <o:idmap v:ext="edit" data="1"/>
    </o:shapelayout>
  </w:shapeDefaults>
  <w:decimalSymbol w:val="."/>
  <w:listSeparator w:val=","/>
  <w14:docId w14:val="122B5AF5"/>
  <w15:docId w15:val="{DADB9EB5-9281-4382-BF12-BD17C78AC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1937"/>
    <w:pPr>
      <w:spacing w:before="120" w:after="120" w:line="360" w:lineRule="auto"/>
    </w:pPr>
    <w:rPr>
      <w:rFonts w:ascii="FS Me" w:hAnsi="FS Me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2185F"/>
    <w:pPr>
      <w:keepNext/>
      <w:keepLines/>
      <w:spacing w:before="1440" w:line="240" w:lineRule="auto"/>
      <w:outlineLvl w:val="0"/>
    </w:pPr>
    <w:rPr>
      <w:rFonts w:cs="Times New Roman"/>
      <w:b/>
      <w:bCs/>
      <w:color w:val="6B2976"/>
      <w:sz w:val="64"/>
      <w:szCs w:val="28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9A271F"/>
    <w:pPr>
      <w:keepNext/>
      <w:keepLines/>
      <w:spacing w:before="480"/>
      <w:outlineLvl w:val="1"/>
    </w:pPr>
    <w:rPr>
      <w:rFonts w:cs="Times New Roman"/>
      <w:b/>
      <w:bCs/>
      <w:color w:val="6B2976"/>
      <w:sz w:val="36"/>
      <w:szCs w:val="26"/>
      <w:lang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9A271F"/>
    <w:pPr>
      <w:keepNext/>
      <w:spacing w:before="480"/>
      <w:outlineLvl w:val="2"/>
    </w:pPr>
    <w:rPr>
      <w:rFonts w:cs="Times New Roman"/>
      <w:b/>
      <w:bCs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85F2C"/>
    <w:pPr>
      <w:keepNext/>
      <w:keepLines/>
      <w:spacing w:before="480"/>
      <w:outlineLvl w:val="3"/>
    </w:pPr>
    <w:rPr>
      <w:rFonts w:eastAsiaTheme="majorEastAsia" w:cstheme="majorBidi"/>
      <w:b/>
      <w:iCs/>
      <w:color w:val="6B29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2185F"/>
    <w:rPr>
      <w:rFonts w:ascii="FS Me" w:hAnsi="FS Me"/>
      <w:b/>
      <w:bCs/>
      <w:color w:val="6B2976"/>
      <w:sz w:val="64"/>
      <w:szCs w:val="28"/>
      <w:lang w:val="x-none" w:eastAsia="x-none"/>
    </w:rPr>
  </w:style>
  <w:style w:type="character" w:customStyle="1" w:styleId="Heading2Char">
    <w:name w:val="Heading 2 Char"/>
    <w:link w:val="Heading2"/>
    <w:uiPriority w:val="9"/>
    <w:rsid w:val="009A271F"/>
    <w:rPr>
      <w:rFonts w:ascii="FS Me" w:hAnsi="FS Me"/>
      <w:b/>
      <w:bCs/>
      <w:color w:val="6B2976"/>
      <w:sz w:val="36"/>
      <w:szCs w:val="26"/>
      <w:lang w:eastAsia="x-none"/>
    </w:rPr>
  </w:style>
  <w:style w:type="character" w:styleId="Strong">
    <w:name w:val="Strong"/>
    <w:uiPriority w:val="22"/>
    <w:qFormat/>
    <w:rsid w:val="0051657E"/>
    <w:rPr>
      <w:rFonts w:ascii="FS Me" w:hAnsi="FS Me"/>
      <w:b/>
      <w:bCs/>
      <w:color w:val="auto"/>
      <w:sz w:val="28"/>
    </w:rPr>
  </w:style>
  <w:style w:type="paragraph" w:customStyle="1" w:styleId="captions">
    <w:name w:val="captions"/>
    <w:basedOn w:val="Normal"/>
    <w:rsid w:val="007141F0"/>
    <w:rPr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13F9E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uiPriority w:val="21"/>
    <w:rsid w:val="00941718"/>
    <w:rPr>
      <w:b/>
      <w:bCs/>
      <w:i/>
      <w:iCs/>
      <w:color w:val="4F81BD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A1">
    <w:name w:val="A1"/>
    <w:uiPriority w:val="99"/>
    <w:rsid w:val="006355FB"/>
    <w:rPr>
      <w:rFonts w:cs="Gotham Medium"/>
      <w:color w:val="E31736"/>
      <w:sz w:val="42"/>
      <w:szCs w:val="42"/>
    </w:rPr>
  </w:style>
  <w:style w:type="character" w:customStyle="1" w:styleId="Heading3Char">
    <w:name w:val="Heading 3 Char"/>
    <w:link w:val="Heading3"/>
    <w:uiPriority w:val="9"/>
    <w:rsid w:val="009A271F"/>
    <w:rPr>
      <w:rFonts w:ascii="FS Me" w:hAnsi="FS Me"/>
      <w:b/>
      <w:bCs/>
      <w:sz w:val="28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134CC3"/>
    <w:pPr>
      <w:tabs>
        <w:tab w:val="center" w:pos="4513"/>
        <w:tab w:val="right" w:pos="9026"/>
      </w:tabs>
    </w:pPr>
    <w:rPr>
      <w:rFonts w:cs="Times New Roman"/>
    </w:rPr>
  </w:style>
  <w:style w:type="character" w:customStyle="1" w:styleId="HeaderChar">
    <w:name w:val="Header Char"/>
    <w:link w:val="Header"/>
    <w:uiPriority w:val="99"/>
    <w:rsid w:val="00134CC3"/>
    <w:rPr>
      <w:rFonts w:ascii="Arial" w:hAnsi="Arial" w:cs="Tahoma"/>
      <w:sz w:val="28"/>
      <w:szCs w:val="22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qFormat/>
    <w:rsid w:val="00134CC3"/>
    <w:pPr>
      <w:tabs>
        <w:tab w:val="center" w:pos="4513"/>
        <w:tab w:val="right" w:pos="9026"/>
      </w:tabs>
    </w:pPr>
    <w:rPr>
      <w:rFonts w:cs="Times New Roman"/>
      <w:sz w:val="22"/>
    </w:rPr>
  </w:style>
  <w:style w:type="character" w:customStyle="1" w:styleId="FooterChar">
    <w:name w:val="Footer Char"/>
    <w:link w:val="Footer"/>
    <w:uiPriority w:val="99"/>
    <w:rsid w:val="00134CC3"/>
    <w:rPr>
      <w:rFonts w:ascii="Arial" w:hAnsi="Arial" w:cs="Tahoma"/>
      <w:sz w:val="22"/>
      <w:szCs w:val="22"/>
      <w:lang w:val="en-GB"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3955C9"/>
    <w:pPr>
      <w:tabs>
        <w:tab w:val="right" w:pos="9323"/>
      </w:tabs>
      <w:spacing w:line="600" w:lineRule="auto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BC70FF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rsid w:val="00397314"/>
    <w:pPr>
      <w:jc w:val="center"/>
    </w:pPr>
    <w:rPr>
      <w:noProof/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621937"/>
    <w:pPr>
      <w:numPr>
        <w:numId w:val="4"/>
      </w:numPr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locked/>
    <w:rsid w:val="00621937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685F2C"/>
    <w:rPr>
      <w:rFonts w:ascii="FS Me" w:eastAsiaTheme="majorEastAsia" w:hAnsi="FS Me" w:cstheme="majorBidi"/>
      <w:b/>
      <w:iCs/>
      <w:color w:val="6B2976"/>
      <w:sz w:val="28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paragraph" w:customStyle="1" w:styleId="TableHeader">
    <w:name w:val="Table Header"/>
    <w:basedOn w:val="Normal"/>
    <w:rsid w:val="004E725E"/>
    <w:pPr>
      <w:spacing w:line="312" w:lineRule="auto"/>
    </w:pPr>
    <w:rPr>
      <w:rFonts w:eastAsiaTheme="minorHAnsi" w:cstheme="minorBidi"/>
      <w:b/>
      <w:color w:val="FFFFFF" w:themeColor="background1"/>
      <w:sz w:val="22"/>
    </w:r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paragraph" w:customStyle="1" w:styleId="Title1">
    <w:name w:val="Title 1"/>
    <w:basedOn w:val="Heading2"/>
    <w:qFormat/>
    <w:rsid w:val="005728FD"/>
    <w:rPr>
      <w:sz w:val="4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Heading1Numbered">
    <w:name w:val="Heading 1 Numbered"/>
    <w:basedOn w:val="Heading1"/>
    <w:next w:val="Normal"/>
    <w:rsid w:val="00E0142A"/>
    <w:pPr>
      <w:numPr>
        <w:numId w:val="1"/>
      </w:numPr>
      <w:suppressAutoHyphens/>
      <w:spacing w:before="360" w:line="460" w:lineRule="atLeast"/>
      <w:contextualSpacing/>
    </w:pPr>
    <w:rPr>
      <w:rFonts w:asciiTheme="majorHAnsi" w:eastAsiaTheme="majorEastAsia" w:hAnsiTheme="majorHAnsi" w:cstheme="majorBidi"/>
      <w:b w:val="0"/>
      <w:color w:val="1F497D" w:themeColor="text2"/>
      <w:sz w:val="40"/>
      <w:lang w:val="en-AU" w:eastAsia="en-US"/>
    </w:rPr>
  </w:style>
  <w:style w:type="paragraph" w:customStyle="1" w:styleId="Heading2Numbered">
    <w:name w:val="Heading 2 Numbered"/>
    <w:basedOn w:val="Heading2"/>
    <w:next w:val="Normal"/>
    <w:rsid w:val="00E0142A"/>
    <w:pPr>
      <w:numPr>
        <w:ilvl w:val="1"/>
        <w:numId w:val="1"/>
      </w:numPr>
      <w:suppressAutoHyphens/>
      <w:spacing w:before="360" w:line="400" w:lineRule="atLeast"/>
      <w:ind w:left="5244"/>
      <w:contextualSpacing/>
    </w:pPr>
    <w:rPr>
      <w:rFonts w:asciiTheme="majorHAnsi" w:eastAsiaTheme="majorEastAsia" w:hAnsiTheme="majorHAnsi" w:cstheme="majorBidi"/>
      <w:b w:val="0"/>
      <w:color w:val="1F497D" w:themeColor="text2"/>
      <w:sz w:val="34"/>
      <w:lang w:eastAsia="en-US"/>
    </w:rPr>
  </w:style>
  <w:style w:type="paragraph" w:customStyle="1" w:styleId="Heading3Numbered">
    <w:name w:val="Heading 3 Numbered"/>
    <w:basedOn w:val="Heading3"/>
    <w:next w:val="Normal"/>
    <w:rsid w:val="00E0142A"/>
    <w:pPr>
      <w:keepLines/>
      <w:numPr>
        <w:ilvl w:val="2"/>
        <w:numId w:val="1"/>
      </w:numPr>
      <w:suppressAutoHyphens/>
      <w:spacing w:before="360" w:line="340" w:lineRule="atLeast"/>
      <w:contextualSpacing/>
    </w:pPr>
    <w:rPr>
      <w:rFonts w:asciiTheme="majorHAnsi" w:eastAsiaTheme="majorEastAsia" w:hAnsiTheme="majorHAnsi" w:cstheme="majorBidi"/>
      <w:b w:val="0"/>
      <w:color w:val="1F497D" w:themeColor="text2"/>
      <w:sz w:val="30"/>
      <w:szCs w:val="22"/>
    </w:rPr>
  </w:style>
  <w:style w:type="numbering" w:customStyle="1" w:styleId="HeadingsList">
    <w:name w:val="Headings List"/>
    <w:uiPriority w:val="99"/>
    <w:rsid w:val="00E0142A"/>
    <w:pPr>
      <w:numPr>
        <w:numId w:val="2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paragraph" w:customStyle="1" w:styleId="Bullet1">
    <w:name w:val="Bullet 1"/>
    <w:basedOn w:val="Normal"/>
    <w:link w:val="Bullet1Char"/>
    <w:rsid w:val="004E5CE6"/>
    <w:pPr>
      <w:numPr>
        <w:numId w:val="8"/>
      </w:numPr>
      <w:spacing w:after="60" w:line="280" w:lineRule="atLeast"/>
    </w:pPr>
    <w:rPr>
      <w:rFonts w:ascii="Arial" w:eastAsiaTheme="minorHAnsi" w:hAnsi="Arial" w:cs="Arial"/>
      <w:sz w:val="22"/>
    </w:rPr>
  </w:style>
  <w:style w:type="paragraph" w:customStyle="1" w:styleId="Bullet2">
    <w:name w:val="Bullet 2"/>
    <w:basedOn w:val="Normal"/>
    <w:rsid w:val="004E5CE6"/>
    <w:pPr>
      <w:numPr>
        <w:ilvl w:val="1"/>
        <w:numId w:val="8"/>
      </w:numPr>
      <w:spacing w:after="60" w:line="280" w:lineRule="atLeast"/>
    </w:pPr>
    <w:rPr>
      <w:rFonts w:ascii="Arial" w:eastAsiaTheme="minorHAnsi" w:hAnsi="Arial" w:cs="Arial"/>
      <w:sz w:val="22"/>
    </w:rPr>
  </w:style>
  <w:style w:type="numbering" w:customStyle="1" w:styleId="BulletsList">
    <w:name w:val="Bullets List"/>
    <w:uiPriority w:val="99"/>
    <w:rsid w:val="004E5CE6"/>
    <w:pPr>
      <w:numPr>
        <w:numId w:val="8"/>
      </w:numPr>
    </w:pPr>
  </w:style>
  <w:style w:type="character" w:customStyle="1" w:styleId="Bullet1Char">
    <w:name w:val="Bullet 1 Char"/>
    <w:basedOn w:val="DefaultParagraphFont"/>
    <w:link w:val="Bullet1"/>
    <w:rsid w:val="004E5CE6"/>
    <w:rPr>
      <w:rFonts w:ascii="Arial" w:eastAsiaTheme="minorHAnsi" w:hAnsi="Arial" w:cs="Arial"/>
      <w:sz w:val="22"/>
      <w:szCs w:val="2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3E2DF4"/>
    <w:rPr>
      <w:color w:val="808080"/>
    </w:rPr>
  </w:style>
  <w:style w:type="paragraph" w:styleId="ListNumber">
    <w:name w:val="List Number"/>
    <w:basedOn w:val="Normal"/>
    <w:uiPriority w:val="99"/>
    <w:unhideWhenUsed/>
    <w:qFormat/>
    <w:rsid w:val="00D27C02"/>
    <w:pPr>
      <w:numPr>
        <w:numId w:val="50"/>
      </w:numPr>
      <w:spacing w:before="360"/>
      <w:ind w:left="357" w:hanging="357"/>
    </w:pPr>
  </w:style>
  <w:style w:type="table" w:styleId="TableGridLight">
    <w:name w:val="Grid Table Light"/>
    <w:basedOn w:val="TableNormal"/>
    <w:uiPriority w:val="40"/>
    <w:rsid w:val="005A410E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3662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653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5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0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33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ndis.gov.au/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www.ndis.gov.au/applying-access-ndis/am-i-eligible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informationaccessgroup.com" TargetMode="Externa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ndis.gov.au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ndis.gov.au/contact/locations" TargetMode="Externa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enquiries@ndis.gov.au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1D91F21BCD5A45836291C048094F07" ma:contentTypeVersion="8" ma:contentTypeDescription="Create a new document." ma:contentTypeScope="" ma:versionID="1e65397d2b0931932d23f178cfd416b7">
  <xsd:schema xmlns:xsd="http://www.w3.org/2001/XMLSchema" xmlns:xs="http://www.w3.org/2001/XMLSchema" xmlns:p="http://schemas.microsoft.com/office/2006/metadata/properties" xmlns:ns3="0e411978-79df-4224-add0-9a582b1234ee" targetNamespace="http://schemas.microsoft.com/office/2006/metadata/properties" ma:root="true" ma:fieldsID="fb488e16554eccb5658f83442c76e29b" ns3:_="">
    <xsd:import namespace="0e411978-79df-4224-add0-9a582b1234e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411978-79df-4224-add0-9a582b1234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FA0CCB-169A-4DC2-A7EA-E3052ED85B1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A6FC600-60A5-414D-BB74-8C2637773E1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0CAC2AA-C05E-4CE8-893A-6DD8D507D9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411978-79df-4224-add0-9a582b1234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35A770B-647A-47DC-9A28-8E98220F1C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6</Pages>
  <Words>1767</Words>
  <Characters>10077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1821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ndall Thomas</dc:creator>
  <cp:keywords/>
  <dc:description/>
  <cp:lastModifiedBy>Larry Hudson</cp:lastModifiedBy>
  <cp:revision>80</cp:revision>
  <cp:lastPrinted>2019-08-30T05:45:00Z</cp:lastPrinted>
  <dcterms:created xsi:type="dcterms:W3CDTF">2019-09-23T05:56:00Z</dcterms:created>
  <dcterms:modified xsi:type="dcterms:W3CDTF">2020-02-18T0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F1D91F21BCD5A45836291C048094F07</vt:lpwstr>
  </property>
</Properties>
</file>